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48284D9" w14:textId="07589990" w:rsidR="00BC5886" w:rsidRPr="00BC5886" w:rsidRDefault="008D3CFB" w:rsidP="00BC5886">
      <w:pPr>
        <w:pStyle w:val="Heading1"/>
        <w:spacing w:line="828" w:lineRule="exact"/>
        <w:ind w:left="4320" w:right="700" w:firstLine="720"/>
        <w:jc w:val="center"/>
        <w:rPr>
          <w:color w:val="009999"/>
          <w:spacing w:val="-1"/>
        </w:rPr>
      </w:pPr>
      <w:r>
        <w:rPr>
          <w:noProof/>
          <w:color w:val="009999"/>
          <w:spacing w:val="-1"/>
          <w:lang w:val="en-GB" w:eastAsia="en-GB"/>
        </w:rPr>
        <w:drawing>
          <wp:anchor distT="0" distB="0" distL="114300" distR="114300" simplePos="0" relativeHeight="251667456" behindDoc="0" locked="0" layoutInCell="1" allowOverlap="1" wp14:anchorId="12E2BA0F" wp14:editId="1186390D">
            <wp:simplePos x="0" y="0"/>
            <wp:positionH relativeFrom="column">
              <wp:posOffset>3775075</wp:posOffset>
            </wp:positionH>
            <wp:positionV relativeFrom="paragraph">
              <wp:posOffset>-228600</wp:posOffset>
            </wp:positionV>
            <wp:extent cx="2936875" cy="14478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icmordi02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40" t="20698" r="24924" b="19963"/>
                    <a:stretch/>
                  </pic:blipFill>
                  <pic:spPr bwMode="auto">
                    <a:xfrm>
                      <a:off x="0" y="0"/>
                      <a:ext cx="2936875" cy="144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6B4" w:rsidRPr="00BC5886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036D2CBB" wp14:editId="24CC9CDB">
                <wp:simplePos x="0" y="0"/>
                <wp:positionH relativeFrom="page">
                  <wp:posOffset>325755</wp:posOffset>
                </wp:positionH>
                <wp:positionV relativeFrom="page">
                  <wp:posOffset>262130</wp:posOffset>
                </wp:positionV>
                <wp:extent cx="6979285" cy="10106660"/>
                <wp:effectExtent l="0" t="0" r="12065" b="8890"/>
                <wp:wrapNone/>
                <wp:docPr id="137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9285" cy="10106660"/>
                          <a:chOff x="452" y="457"/>
                          <a:chExt cx="10991" cy="15916"/>
                        </a:xfrm>
                      </wpg:grpSpPr>
                      <wpg:grpSp>
                        <wpg:cNvPr id="138" name="Group 70"/>
                        <wpg:cNvGrpSpPr>
                          <a:grpSpLocks/>
                        </wpg:cNvGrpSpPr>
                        <wpg:grpSpPr bwMode="auto">
                          <a:xfrm>
                            <a:off x="480" y="507"/>
                            <a:ext cx="87" cy="2"/>
                            <a:chOff x="480" y="507"/>
                            <a:chExt cx="87" cy="2"/>
                          </a:xfrm>
                        </wpg:grpSpPr>
                        <wps:wsp>
                          <wps:cNvPr id="139" name="Freeform 71"/>
                          <wps:cNvSpPr>
                            <a:spLocks/>
                          </wps:cNvSpPr>
                          <wps:spPr bwMode="auto">
                            <a:xfrm>
                              <a:off x="480" y="507"/>
                              <a:ext cx="87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87"/>
                                <a:gd name="T2" fmla="+- 0 566 480"/>
                                <a:gd name="T3" fmla="*/ T2 w 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">
                                  <a:moveTo>
                                    <a:pt x="0" y="0"/>
                                  </a:move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0" name="Group 68"/>
                        <wpg:cNvGrpSpPr>
                          <a:grpSpLocks/>
                        </wpg:cNvGrpSpPr>
                        <wpg:grpSpPr bwMode="auto">
                          <a:xfrm>
                            <a:off x="502" y="502"/>
                            <a:ext cx="22" cy="65"/>
                            <a:chOff x="502" y="502"/>
                            <a:chExt cx="22" cy="65"/>
                          </a:xfrm>
                        </wpg:grpSpPr>
                        <wps:wsp>
                          <wps:cNvPr id="141" name="Freeform 69"/>
                          <wps:cNvSpPr>
                            <a:spLocks/>
                          </wps:cNvSpPr>
                          <wps:spPr bwMode="auto">
                            <a:xfrm>
                              <a:off x="502" y="502"/>
                              <a:ext cx="22" cy="6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22"/>
                                <a:gd name="T2" fmla="+- 0 534 502"/>
                                <a:gd name="T3" fmla="*/ 534 h 65"/>
                                <a:gd name="T4" fmla="+- 0 523 502"/>
                                <a:gd name="T5" fmla="*/ T4 w 22"/>
                                <a:gd name="T6" fmla="+- 0 534 502"/>
                                <a:gd name="T7" fmla="*/ 534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2" h="65">
                                  <a:moveTo>
                                    <a:pt x="0" y="32"/>
                                  </a:moveTo>
                                  <a:lnTo>
                                    <a:pt x="21" y="32"/>
                                  </a:lnTo>
                                </a:path>
                              </a:pathLst>
                            </a:custGeom>
                            <a:noFill/>
                            <a:ln w="4241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2" name="Group 66"/>
                        <wpg:cNvGrpSpPr>
                          <a:grpSpLocks/>
                        </wpg:cNvGrpSpPr>
                        <wpg:grpSpPr bwMode="auto">
                          <a:xfrm>
                            <a:off x="502" y="512"/>
                            <a:ext cx="10906" cy="2"/>
                            <a:chOff x="502" y="512"/>
                            <a:chExt cx="10906" cy="2"/>
                          </a:xfrm>
                        </wpg:grpSpPr>
                        <wps:wsp>
                          <wps:cNvPr id="143" name="Freeform 67"/>
                          <wps:cNvSpPr>
                            <a:spLocks/>
                          </wps:cNvSpPr>
                          <wps:spPr bwMode="auto">
                            <a:xfrm>
                              <a:off x="502" y="512"/>
                              <a:ext cx="10906" cy="2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10906"/>
                                <a:gd name="T2" fmla="+- 0 11407 502"/>
                                <a:gd name="T3" fmla="*/ T2 w 109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06">
                                  <a:moveTo>
                                    <a:pt x="0" y="0"/>
                                  </a:moveTo>
                                  <a:lnTo>
                                    <a:pt x="10905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4" name="Group 64"/>
                        <wpg:cNvGrpSpPr>
                          <a:grpSpLocks/>
                        </wpg:cNvGrpSpPr>
                        <wpg:grpSpPr bwMode="auto">
                          <a:xfrm>
                            <a:off x="523" y="545"/>
                            <a:ext cx="10863" cy="2"/>
                            <a:chOff x="523" y="545"/>
                            <a:chExt cx="10863" cy="2"/>
                          </a:xfrm>
                        </wpg:grpSpPr>
                        <wps:wsp>
                          <wps:cNvPr id="145" name="Freeform 65"/>
                          <wps:cNvSpPr>
                            <a:spLocks/>
                          </wps:cNvSpPr>
                          <wps:spPr bwMode="auto">
                            <a:xfrm>
                              <a:off x="523" y="545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23 523"/>
                                <a:gd name="T1" fmla="*/ T0 w 10863"/>
                                <a:gd name="T2" fmla="+- 0 11386 523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6" name="Group 62"/>
                        <wpg:cNvGrpSpPr>
                          <a:grpSpLocks/>
                        </wpg:cNvGrpSpPr>
                        <wpg:grpSpPr bwMode="auto">
                          <a:xfrm>
                            <a:off x="566" y="491"/>
                            <a:ext cx="10863" cy="2"/>
                            <a:chOff x="566" y="491"/>
                            <a:chExt cx="10863" cy="2"/>
                          </a:xfrm>
                        </wpg:grpSpPr>
                        <wps:wsp>
                          <wps:cNvPr id="152" name="Freeform 63"/>
                          <wps:cNvSpPr>
                            <a:spLocks/>
                          </wps:cNvSpPr>
                          <wps:spPr bwMode="auto">
                            <a:xfrm>
                              <a:off x="566" y="491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T0 w 10863"/>
                                <a:gd name="T2" fmla="+- 0 11429 566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" name="Group 60"/>
                        <wpg:cNvGrpSpPr>
                          <a:grpSpLocks/>
                        </wpg:cNvGrpSpPr>
                        <wpg:grpSpPr bwMode="auto">
                          <a:xfrm>
                            <a:off x="491" y="566"/>
                            <a:ext cx="2" cy="15708"/>
                            <a:chOff x="491" y="566"/>
                            <a:chExt cx="2" cy="15708"/>
                          </a:xfrm>
                        </wpg:grpSpPr>
                        <wps:wsp>
                          <wps:cNvPr id="156" name="Freeform 61"/>
                          <wps:cNvSpPr>
                            <a:spLocks/>
                          </wps:cNvSpPr>
                          <wps:spPr bwMode="auto">
                            <a:xfrm>
                              <a:off x="491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" name="Group 58"/>
                        <wpg:cNvGrpSpPr>
                          <a:grpSpLocks/>
                        </wpg:cNvGrpSpPr>
                        <wpg:grpSpPr bwMode="auto">
                          <a:xfrm>
                            <a:off x="545" y="566"/>
                            <a:ext cx="2" cy="15708"/>
                            <a:chOff x="545" y="566"/>
                            <a:chExt cx="2" cy="15708"/>
                          </a:xfrm>
                        </wpg:grpSpPr>
                        <wps:wsp>
                          <wps:cNvPr id="158" name="Freeform 59"/>
                          <wps:cNvSpPr>
                            <a:spLocks/>
                          </wps:cNvSpPr>
                          <wps:spPr bwMode="auto">
                            <a:xfrm>
                              <a:off x="545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" name="Group 56"/>
                        <wpg:cNvGrpSpPr>
                          <a:grpSpLocks/>
                        </wpg:cNvGrpSpPr>
                        <wpg:grpSpPr bwMode="auto">
                          <a:xfrm>
                            <a:off x="11418" y="469"/>
                            <a:ext cx="2" cy="15806"/>
                            <a:chOff x="11418" y="469"/>
                            <a:chExt cx="2" cy="15806"/>
                          </a:xfrm>
                        </wpg:grpSpPr>
                        <wps:wsp>
                          <wps:cNvPr id="160" name="Freeform 57"/>
                          <wps:cNvSpPr>
                            <a:spLocks/>
                          </wps:cNvSpPr>
                          <wps:spPr bwMode="auto">
                            <a:xfrm>
                              <a:off x="11418" y="469"/>
                              <a:ext cx="2" cy="15806"/>
                            </a:xfrm>
                            <a:custGeom>
                              <a:avLst/>
                              <a:gdLst>
                                <a:gd name="T0" fmla="+- 0 469 469"/>
                                <a:gd name="T1" fmla="*/ 469 h 15806"/>
                                <a:gd name="T2" fmla="+- 0 16274 469"/>
                                <a:gd name="T3" fmla="*/ 16274 h 158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806">
                                  <a:moveTo>
                                    <a:pt x="0" y="0"/>
                                  </a:moveTo>
                                  <a:lnTo>
                                    <a:pt x="0" y="15805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" name="Group 54"/>
                        <wpg:cNvGrpSpPr>
                          <a:grpSpLocks/>
                        </wpg:cNvGrpSpPr>
                        <wpg:grpSpPr bwMode="auto">
                          <a:xfrm>
                            <a:off x="11396" y="491"/>
                            <a:ext cx="2" cy="15784"/>
                            <a:chOff x="11396" y="491"/>
                            <a:chExt cx="2" cy="15784"/>
                          </a:xfrm>
                        </wpg:grpSpPr>
                        <wps:wsp>
                          <wps:cNvPr id="162" name="Freeform 55"/>
                          <wps:cNvSpPr>
                            <a:spLocks/>
                          </wps:cNvSpPr>
                          <wps:spPr bwMode="auto">
                            <a:xfrm>
                              <a:off x="11396" y="491"/>
                              <a:ext cx="2" cy="15784"/>
                            </a:xfrm>
                            <a:custGeom>
                              <a:avLst/>
                              <a:gdLst>
                                <a:gd name="T0" fmla="+- 0 491 491"/>
                                <a:gd name="T1" fmla="*/ 491 h 15784"/>
                                <a:gd name="T2" fmla="+- 0 16274 491"/>
                                <a:gd name="T3" fmla="*/ 16274 h 157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84">
                                  <a:moveTo>
                                    <a:pt x="0" y="0"/>
                                  </a:moveTo>
                                  <a:lnTo>
                                    <a:pt x="0" y="15783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52"/>
                        <wpg:cNvGrpSpPr>
                          <a:grpSpLocks/>
                        </wpg:cNvGrpSpPr>
                        <wpg:grpSpPr bwMode="auto">
                          <a:xfrm>
                            <a:off x="11364" y="566"/>
                            <a:ext cx="2" cy="15708"/>
                            <a:chOff x="11364" y="566"/>
                            <a:chExt cx="2" cy="15708"/>
                          </a:xfrm>
                        </wpg:grpSpPr>
                        <wps:wsp>
                          <wps:cNvPr id="164" name="Freeform 53"/>
                          <wps:cNvSpPr>
                            <a:spLocks/>
                          </wps:cNvSpPr>
                          <wps:spPr bwMode="auto">
                            <a:xfrm>
                              <a:off x="11364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" name="Group 50"/>
                        <wpg:cNvGrpSpPr>
                          <a:grpSpLocks/>
                        </wpg:cNvGrpSpPr>
                        <wpg:grpSpPr bwMode="auto">
                          <a:xfrm>
                            <a:off x="480" y="16334"/>
                            <a:ext cx="87" cy="2"/>
                            <a:chOff x="480" y="16334"/>
                            <a:chExt cx="87" cy="2"/>
                          </a:xfrm>
                        </wpg:grpSpPr>
                        <wps:wsp>
                          <wps:cNvPr id="166" name="Freeform 51"/>
                          <wps:cNvSpPr>
                            <a:spLocks/>
                          </wps:cNvSpPr>
                          <wps:spPr bwMode="auto">
                            <a:xfrm>
                              <a:off x="480" y="16334"/>
                              <a:ext cx="87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87"/>
                                <a:gd name="T2" fmla="+- 0 566 480"/>
                                <a:gd name="T3" fmla="*/ T2 w 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">
                                  <a:moveTo>
                                    <a:pt x="0" y="0"/>
                                  </a:move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noFill/>
                            <a:ln w="35559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" name="Group 48"/>
                        <wpg:cNvGrpSpPr>
                          <a:grpSpLocks/>
                        </wpg:cNvGrpSpPr>
                        <wpg:grpSpPr bwMode="auto">
                          <a:xfrm>
                            <a:off x="502" y="16274"/>
                            <a:ext cx="22" cy="65"/>
                            <a:chOff x="502" y="16274"/>
                            <a:chExt cx="22" cy="65"/>
                          </a:xfrm>
                        </wpg:grpSpPr>
                        <wps:wsp>
                          <wps:cNvPr id="168" name="Freeform 49"/>
                          <wps:cNvSpPr>
                            <a:spLocks/>
                          </wps:cNvSpPr>
                          <wps:spPr bwMode="auto">
                            <a:xfrm>
                              <a:off x="502" y="16274"/>
                              <a:ext cx="22" cy="6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22"/>
                                <a:gd name="T2" fmla="+- 0 16307 16274"/>
                                <a:gd name="T3" fmla="*/ 16307 h 65"/>
                                <a:gd name="T4" fmla="+- 0 523 502"/>
                                <a:gd name="T5" fmla="*/ T4 w 22"/>
                                <a:gd name="T6" fmla="+- 0 16307 16274"/>
                                <a:gd name="T7" fmla="*/ 16307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2" h="65">
                                  <a:moveTo>
                                    <a:pt x="0" y="33"/>
                                  </a:moveTo>
                                  <a:lnTo>
                                    <a:pt x="21" y="33"/>
                                  </a:lnTo>
                                </a:path>
                              </a:pathLst>
                            </a:custGeom>
                            <a:noFill/>
                            <a:ln w="4241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" name="Group 46"/>
                        <wpg:cNvGrpSpPr>
                          <a:grpSpLocks/>
                        </wpg:cNvGrpSpPr>
                        <wpg:grpSpPr bwMode="auto">
                          <a:xfrm>
                            <a:off x="502" y="16328"/>
                            <a:ext cx="10841" cy="2"/>
                            <a:chOff x="502" y="16328"/>
                            <a:chExt cx="10841" cy="2"/>
                          </a:xfrm>
                        </wpg:grpSpPr>
                        <wps:wsp>
                          <wps:cNvPr id="170" name="Freeform 47"/>
                          <wps:cNvSpPr>
                            <a:spLocks/>
                          </wps:cNvSpPr>
                          <wps:spPr bwMode="auto">
                            <a:xfrm>
                              <a:off x="502" y="16328"/>
                              <a:ext cx="10841" cy="2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10841"/>
                                <a:gd name="T2" fmla="+- 0 11342 502"/>
                                <a:gd name="T3" fmla="*/ T2 w 1084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41">
                                  <a:moveTo>
                                    <a:pt x="0" y="0"/>
                                  </a:moveTo>
                                  <a:lnTo>
                                    <a:pt x="10840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" name="Group 44"/>
                        <wpg:cNvGrpSpPr>
                          <a:grpSpLocks/>
                        </wpg:cNvGrpSpPr>
                        <wpg:grpSpPr bwMode="auto">
                          <a:xfrm>
                            <a:off x="523" y="16296"/>
                            <a:ext cx="10863" cy="2"/>
                            <a:chOff x="523" y="16296"/>
                            <a:chExt cx="10863" cy="2"/>
                          </a:xfrm>
                        </wpg:grpSpPr>
                        <wps:wsp>
                          <wps:cNvPr id="172" name="Freeform 45"/>
                          <wps:cNvSpPr>
                            <a:spLocks/>
                          </wps:cNvSpPr>
                          <wps:spPr bwMode="auto">
                            <a:xfrm>
                              <a:off x="523" y="16296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23 523"/>
                                <a:gd name="T1" fmla="*/ T0 w 10863"/>
                                <a:gd name="T2" fmla="+- 0 11386 523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" name="Group 42"/>
                        <wpg:cNvGrpSpPr>
                          <a:grpSpLocks/>
                        </wpg:cNvGrpSpPr>
                        <wpg:grpSpPr bwMode="auto">
                          <a:xfrm>
                            <a:off x="566" y="16348"/>
                            <a:ext cx="10863" cy="2"/>
                            <a:chOff x="566" y="16348"/>
                            <a:chExt cx="10863" cy="2"/>
                          </a:xfrm>
                        </wpg:grpSpPr>
                        <wps:wsp>
                          <wps:cNvPr id="174" name="Freeform 43"/>
                          <wps:cNvSpPr>
                            <a:spLocks/>
                          </wps:cNvSpPr>
                          <wps:spPr bwMode="auto">
                            <a:xfrm>
                              <a:off x="566" y="16348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T0 w 10863"/>
                                <a:gd name="T2" fmla="+- 0 11429 566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17780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1" o:spid="_x0000_s1026" style="position:absolute;margin-left:25.65pt;margin-top:20.65pt;width:549.55pt;height:795.8pt;z-index:-251650048;mso-position-horizontal-relative:page;mso-position-vertical-relative:page" coordorigin="452,457" coordsize="10991,15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">
                <v:group id="Group 70" o:spid="_x0000_s1027" style="position:absolute;left:480;top:507;width:87;height:2" coordorigin="480,507" coordsize="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95c58UAAADcAAAADwAAAGRycy9kb3ducmV2LnhtbESPQWvCQBCF74L/YRmh&#10;N92kokjqKiJt6UEEtVB6G7JjEszOhuw2if++cxC8zfDevPfNeju4WnXUhsqzgXSWgCLOva24MPB9&#10;+ZiuQIWIbLH2TAbuFGC7GY/WmFnf84m6cyyUhHDI0EAZY5NpHfKSHIaZb4hFu/rWYZS1LbRtsZdw&#10;V+vXJFlqhxVLQ4kN7UvKb+c/Z+Czx343T9+7w+26v/9eFsefQ0rGvEyG3RuoSEN8mh/XX1bw50Ir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veXOfFAAAA3AAA&#10;AA8AAAAAAAAAAAAAAAAAqgIAAGRycy9kb3ducmV2LnhtbFBLBQYAAAAABAAEAPoAAACcAwAAAAA=&#10;">
                  <v:shape id="Freeform 71" o:spid="_x0000_s1028" style="position:absolute;left:480;top:507;width:87;height:2;visibility:visible;mso-wrap-style:square;v-text-anchor:top" coordsize="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RP7cQA&#10;AADcAAAADwAAAGRycy9kb3ducmV2LnhtbERPTWvCQBC9C/0PyxS86aYKRaOrFKESWlBiSvE4ZKdJ&#10;2uxsyK5J6q/vFgRv83ifs94OphYdta6yrOBpGoEgzq2uuFDwkb1OFiCcR9ZYWyYFv+Rgu3kYrTHW&#10;tueUupMvRAhhF6OC0vsmltLlJRl0U9sQB+7LtgZ9gG0hdYt9CDe1nEXRszRYcWgosaFdSfnP6WIU&#10;JNS7t2ORDtfzYTe7vGef++9kr9T4cXhZgfA0+Lv45k50mD9fwv8z4QK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UT+3EAAAA3AAAAA8AAAAAAAAAAAAAAAAAmAIAAGRycy9k&#10;b3ducmV2LnhtbFBLBQYAAAAABAAEAPUAAACJAwAAAAA=&#10;" path="m,l86,e" filled="f" strokecolor="#00b0f0" strokeweight="2.8pt">
                    <v:path arrowok="t" o:connecttype="custom" o:connectlocs="0,0;86,0" o:connectangles="0,0"/>
                  </v:shape>
                </v:group>
                <v:group id="Group 68" o:spid="_x0000_s1029" style="position:absolute;left:502;top:502;width:22;height:65" coordorigin="502,502" coordsize="22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driOcxgAAANwA&#10;AAAPAAAAAAAAAAAAAAAAAKoCAABkcnMvZG93bnJldi54bWxQSwUGAAAAAAQABAD6AAAAnQMAAAAA&#10;">
                  <v:shape id="Freeform 69" o:spid="_x0000_s1030" style="position:absolute;left:502;top:502;width:22;height:65;visibility:visible;mso-wrap-style:square;v-text-anchor:top" coordsize="22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4cO5MIA&#10;AADcAAAADwAAAGRycy9kb3ducmV2LnhtbERP32vCMBB+H/g/hBP2MjSNuCGdUVRw7MVCO/d+NLem&#10;rLmUJmr33y8DYW/38f289XZ0nbjSEFrPGtQ8A0Fce9Nyo+H8cZytQISIbLDzTBp+KMB2M3lYY278&#10;jUu6VrERKYRDjhpsjH0uZagtOQxz3xMn7ssPDmOCQyPNgLcU7jq5yLIX6bDl1GCxp4Ol+ru6OA21&#10;UnL5fHrar6qysKX8LFR8K7R+nI67VxCRxvgvvrvfTZq/VPD3TLpAb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hw7kwgAAANwAAAAPAAAAAAAAAAAAAAAAAJgCAABkcnMvZG93&#10;bnJldi54bWxQSwUGAAAAAAQABAD1AAAAhwMAAAAA&#10;" path="m,32r21,e" filled="f" strokecolor="white" strokeweight="3.34pt">
                    <v:path arrowok="t" o:connecttype="custom" o:connectlocs="0,534;21,534" o:connectangles="0,0"/>
                  </v:shape>
                </v:group>
                <v:group id="Group 66" o:spid="_x0000_s1031" style="position:absolute;left:502;top:512;width:10906;height:2" coordorigin="502,512" coordsize="109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jAYcM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8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IwGHDCAAAA3AAAAA8A&#10;AAAAAAAAAAAAAAAAqgIAAGRycy9kb3ducmV2LnhtbFBLBQYAAAAABAAEAPoAAACZAwAAAAA=&#10;">
                  <v:shape id="Freeform 67" o:spid="_x0000_s1032" style="position:absolute;left:502;top:512;width:10906;height:2;visibility:visible;mso-wrap-style:square;v-text-anchor:top" coordsize="109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S+ZusIA&#10;AADcAAAADwAAAGRycy9kb3ducmV2LnhtbERPTWsCMRC9C/6HMEIvUrO2Iu3WKCIotehBW+h12Ew3&#10;i5vJspnq9t+bguBtHu9zZovO1+pMbawCGxiPMlDERbAVlwa+PtePL6CiIFusA5OBP4qwmPd7M8xt&#10;uPCBzkcpVQrhmKMBJ9LkWsfCkcc4Cg1x4n5C61ESbEttW7ykcF/rpyybao8VpwaHDa0cFafjrzew&#10;2dFhbzfL8cdWo3sdnuR7J9aYh0G3fAMl1MldfHO/2zR/8gz/z6QL9Pw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L5m6wgAAANwAAAAPAAAAAAAAAAAAAAAAAJgCAABkcnMvZG93&#10;bnJldi54bWxQSwUGAAAAAAQABAD1AAAAhwMAAAAA&#10;" path="m,l10905,e" filled="f" strokecolor="white" strokeweight="1.18pt">
                    <v:path arrowok="t" o:connecttype="custom" o:connectlocs="0,0;10905,0" o:connectangles="0,0"/>
                  </v:shape>
                </v:group>
                <v:group id="Group 64" o:spid="_x0000_s1033" style="position:absolute;left:523;top:545;width:10863;height:2" coordorigin="523,545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KVJZ/CAAAA3AAAAA8A&#10;AAAAAAAAAAAAAAAAqgIAAGRycy9kb3ducmV2LnhtbFBLBQYAAAAABAAEAPoAAACZAwAAAAA=&#10;">
                  <v:shape id="Freeform 65" o:spid="_x0000_s1034" style="position:absolute;left:523;top:545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Y4HMMQA&#10;AADcAAAADwAAAGRycy9kb3ducmV2LnhtbESPzWrDMBCE74G+g9hCb4kc0yStE8WUQkN7TFLodbE2&#10;lrG1Mpb80zx9VQjktsvMNzu7yyfbiIE6XzlWsFwkIIgLpysuFXyfP+YvIHxA1tg4JgW/5CHfP8x2&#10;mGk38pGGUyhFDGGfoQITQptJ6QtDFv3CtcRRu7jOYohrV0rd4RjDbSPTJFlLixXHCwZbejdU1Kfe&#10;xho/qRm0t1/V5tBfV5u6Xr7KRKmnx+ltCyLQFO7mG/2pI/e8gv9n4gRy/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OBzDEAAAA3AAAAA8AAAAAAAAAAAAAAAAAmAIAAGRycy9k&#10;b3ducmV2LnhtbFBLBQYAAAAABAAEAPUAAACJAwAAAAA=&#10;" path="m,l10863,e" filled="f" strokecolor="#0070c0" strokeweight="2.26pt">
                    <v:path arrowok="t" o:connecttype="custom" o:connectlocs="0,0;10863,0" o:connectangles="0,0"/>
                  </v:shape>
                </v:group>
                <v:group id="Group 62" o:spid="_x0000_s1035" style="position:absolute;left:566;top:491;width:10863;height:2" coordorigin="566,491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Qsec8MAAADcAAAADwAAAGRycy9kb3ducmV2LnhtbERPS4vCMBC+C/6HMII3&#10;Tau7snSNIqLiQRZ8wLK3oRnbYjMpTWzrv98Igrf5+J4zX3amFA3VrrCsIB5HIIhTqwvOFFzO29EX&#10;COeRNZaWScGDHCwX/d4cE21bPlJz8pkIIewSVJB7XyVSujQng25sK+LAXW1t0AdYZ1LX2IZwU8pJ&#10;FM2kwYJDQ44VrXNKb6e7UbBrsV1N401zuF3Xj7/z58/vISalhoNu9Q3CU+ff4pd7r8P8j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9Cx5zwwAAANwAAAAP&#10;AAAAAAAAAAAAAAAAAKoCAABkcnMvZG93bnJldi54bWxQSwUGAAAAAAQABAD6AAAAmgMAAAAA&#10;">
                  <v:shape id="Freeform 63" o:spid="_x0000_s1036" style="position:absolute;left:566;top:491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7Y3cMA&#10;AADcAAAADwAAAGRycy9kb3ducmV2LnhtbERPzWoCMRC+F3yHMIKXolmF1rIaRVsK7UGlqw8wbMbd&#10;xc0kJlHXPn1TKPQ2H9/vzJedacWVfGgsKxiPMhDEpdUNVwoO+/fhC4gQkTW2lknBnQIsF72HOeba&#10;3viLrkWsRArhkKOCOkaXSxnKmgyGkXXEiTtabzAm6CupPd5SuGnlJMuepcGGU0ONjl5rKk/FxSgI&#10;u/OnW79tpuf7pvr25rTNrHtUatDvVjMQkbr4L/5zf+g0/2kCv8+kC+Ti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f7Y3cMAAADcAAAADwAAAAAAAAAAAAAAAACYAgAAZHJzL2Rv&#10;d25yZXYueG1sUEsFBgAAAAAEAAQA9QAAAIgDAAAAAA==&#10;" path="m,l10863,e" filled="f" strokecolor="#00b0f0" strokeweight="1.18pt">
                    <v:path arrowok="t" o:connecttype="custom" o:connectlocs="0,0;10863,0" o:connectangles="0,0"/>
                  </v:shape>
                </v:group>
                <v:group id="Group 60" o:spid="_x0000_s1037" style="position:absolute;left:491;top:566;width:2;height:15708" coordorigin="491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EgAFtnCAAAA3AAAAA8A&#10;AAAAAAAAAAAAAAAAqgIAAGRycy9kb3ducmV2LnhtbFBLBQYAAAAABAAEAPoAAACZAwAAAAA=&#10;">
                  <v:shape id="Freeform 61" o:spid="_x0000_s1038" style="position:absolute;left:491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RRylcIA&#10;AADcAAAADwAAAGRycy9kb3ducmV2LnhtbERPS2vCQBC+C/0PyxR6001rIyW6CUUR0qMPsMcxO2aD&#10;2dk0u2r677sFwdt8fM9ZFINtxZV63zhW8DpJQBBXTjdcK9jv1uMPED4ga2wdk4Jf8lDkT6MFZtrd&#10;eEPXbahFDGGfoQITQpdJ6StDFv3EdcSRO7neYoiwr6Xu8RbDbSvfkmQmLTYcGwx2tDRUnbcXq0DS&#10;emnN9P2y+tocjumP/S7rtFTq5Xn4nIMINISH+O4udZyfzuD/mXiB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FHKVwgAAANwAAAAPAAAAAAAAAAAAAAAAAJgCAABkcnMvZG93&#10;bnJldi54bWxQSwUGAAAAAAQABAD1AAAAhwMAAAAA&#10;" path="m,l,15708e" filled="f" strokecolor="#00b0f0" strokeweight="1.18pt">
                    <v:path arrowok="t" o:connecttype="custom" o:connectlocs="0,566;0,16274" o:connectangles="0,0"/>
                  </v:shape>
                </v:group>
                <v:group id="Group 58" o:spid="_x0000_s1039" style="position:absolute;left:545;top:566;width:2;height:15708" coordorigin="545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54tNcMAAADcAAAADwAAAGRycy9kb3ducmV2LnhtbERPS4vCMBC+L/gfwgje&#10;NK2iLl2jiKh4EMEHLHsbmrEtNpPSxLb++82CsLf5+J6zWHWmFA3VrrCsIB5FIIhTqwvOFNyuu+En&#10;COeRNZaWScGLHKyWvY8FJtq2fKbm4jMRQtglqCD3vkqkdGlOBt3IVsSBu9vaoA+wzqSusQ3hppTj&#10;KJpJgwWHhhwr2uSUPi5Po2DfYruexNvm+LhvXj/X6en7GJNSg363/gLhqfP/4rf7oMP86Rz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Xni01wwAAANwAAAAP&#10;AAAAAAAAAAAAAAAAAKoCAABkcnMvZG93bnJldi54bWxQSwUGAAAAAAQABAD6AAAAmgMAAAAA&#10;">
                  <v:shape id="Freeform 59" o:spid="_x0000_s1040" style="position:absolute;left:545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ydX2cYA&#10;AADcAAAADwAAAGRycy9kb3ducmV2LnhtbESPQW/CMAyF70j8h8iTdoN0MKatEBACgXbgAGy7W41p&#10;qzZOabLS7dfPh0ncbL3n9z4vVr2rVUdtKD0beBonoIgzb0vODXx+7EavoEJEtlh7JgM/FGC1HA4W&#10;mFp/4xN155grCeGQooEixibVOmQFOQxj3xCLdvGtwyhrm2vb4k3CXa0nSfKiHZYsDQU2tCkoq87f&#10;zkDV7Q+HbHp9C9fq9/nLHrfHzWxrzONDv56DitTHu/n/+t0K/kxo5RmZQC/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ydX2cYAAADcAAAADwAAAAAAAAAAAAAAAACYAgAAZHJz&#10;L2Rvd25yZXYueG1sUEsFBgAAAAAEAAQA9QAAAIsDAAAAAA==&#10;" path="m,l,15708e" filled="f" strokecolor="#0070c0" strokeweight="2.26pt">
                    <v:path arrowok="t" o:connecttype="custom" o:connectlocs="0,566;0,16274" o:connectangles="0,0"/>
                  </v:shape>
                </v:group>
                <v:group id="Group 56" o:spid="_x0000_s1041" style="position:absolute;left:11418;top:469;width:2;height:15806" coordorigin="11418,469" coordsize="2,158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  <v:shape id="Freeform 57" o:spid="_x0000_s1042" style="position:absolute;left:11418;top:469;width:2;height:15806;visibility:visible;mso-wrap-style:square;v-text-anchor:top" coordsize="2,158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FswMUA&#10;AADcAAAADwAAAGRycy9kb3ducmV2LnhtbESPQWvCQBCF74X+h2UKvdVNPWiIrqK1hYKnJiJ6G7Jj&#10;EszOhuw2xn/fOQi9zfDevPfNcj26Vg3Uh8azgfdJAoq49LbhysCh+HpLQYWIbLH1TAbuFGC9en5a&#10;Ymb9jX9oyGOlJIRDhgbqGLtM61DW5DBMfEcs2sX3DqOsfaVtjzcJd62eJslMO2xYGmrs6KOm8pr/&#10;OgNpujl9Hu/ldl7k+/Mwxh2d5oUxry/jZgEq0hj/zY/rbyv4M8GXZ2QCvfo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AWzAxQAAANwAAAAPAAAAAAAAAAAAAAAAAJgCAABkcnMv&#10;ZG93bnJldi54bWxQSwUGAAAAAAQABAD1AAAAigMAAAAA&#10;" path="m,l,15805e" filled="f" strokecolor="#00b0f0" strokeweight="1.18pt">
                    <v:path arrowok="t" o:connecttype="custom" o:connectlocs="0,469;0,16274" o:connectangles="0,0"/>
                  </v:shape>
                </v:group>
                <v:group id="Group 54" o:spid="_x0000_s1043" style="position:absolute;left:11396;top:491;width:2;height:15784" coordorigin="11396,491" coordsize="2,157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VfaZ8MAAADc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5MYbs+E&#10;C+T+D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5V9pnwwAAANwAAAAP&#10;AAAAAAAAAAAAAAAAAKoCAABkcnMvZG93bnJldi54bWxQSwUGAAAAAAQABAD6AAAAmgMAAAAA&#10;">
                  <v:shape id="Freeform 55" o:spid="_x0000_s1044" style="position:absolute;left:11396;top:491;width:2;height:15784;visibility:visible;mso-wrap-style:square;v-text-anchor:top" coordsize="2,157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I2yCcAA&#10;AADcAAAADwAAAGRycy9kb3ducmV2LnhtbERPTYvCMBC9L/gfwgje1lRBkWoUEQSRFbbuXrwNzdgW&#10;m0lpZm3990ZY8DaP9zmrTe9qdac2VJ4NTMYJKOLc24oLA78/+88FqCDIFmvPZOBBATbrwccKU+s7&#10;zuh+lkLFEA4pGihFmlTrkJfkMIx9Qxy5q28dSoRtoW2LXQx3tZ4myVw7rDg2lNjQrqT8dv5zBjqp&#10;Mz49itO3HO2Fj1+z7JI0xoyG/XYJSqiXt/jffbBx/nwKr2fiBXr9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I2yCcAAAADcAAAADwAAAAAAAAAAAAAAAACYAgAAZHJzL2Rvd25y&#10;ZXYueG1sUEsFBgAAAAAEAAQA9QAAAIUDAAAAAA==&#10;" path="m,l,15783e" filled="f" strokecolor="white" strokeweight="1.18pt">
                    <v:path arrowok="t" o:connecttype="custom" o:connectlocs="0,491;0,16274" o:connectangles="0,0"/>
                  </v:shape>
                </v:group>
                <v:group id="Group 52" o:spid="_x0000_s1045" style="position:absolute;left:11364;top:566;width:2;height:15708" coordorigin="11364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GbJ4YvCAAAA3AAAAA8A&#10;AAAAAAAAAAAAAAAAqgIAAGRycy9kb3ducmV2LnhtbFBLBQYAAAAABAAEAPoAAACZAwAAAAA=&#10;">
                  <v:shape id="Freeform 53" o:spid="_x0000_s1046" style="position:absolute;left:11364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aXYcMA&#10;AADcAAAADwAAAGRycy9kb3ducmV2LnhtbERPS2vCQBC+F/wPywi91Y1PanQTRGnpwYO19T5kxyQk&#10;Oxuz2xj99W6h0Nt8fM9Zp72pRUetKy0rGI8iEMSZ1SXnCr6/3l5eQTiPrLG2TApu5CBNBk9rjLW9&#10;8id1R5+LEMIuRgWF900spcsKMuhGtiEO3Nm2Bn2AbS51i9cQbmo5iaKFNFhyaCiwoW1BWXX8MQqq&#10;7n2/z6aXpbtU99lJH3aH7Xyn1POw36xAeOr9v/jP/aHD/MUMfp8JF8jk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AaXYcMAAADcAAAADwAAAAAAAAAAAAAAAACYAgAAZHJzL2Rv&#10;d25yZXYueG1sUEsFBgAAAAAEAAQA9QAAAIgDAAAAAA==&#10;" path="m,l,15708e" filled="f" strokecolor="#0070c0" strokeweight="2.26pt">
                    <v:path arrowok="t" o:connecttype="custom" o:connectlocs="0,566;0,16274" o:connectangles="0,0"/>
                  </v:shape>
                </v:group>
                <v:group id="Group 50" o:spid="_x0000_s1047" style="position:absolute;left:480;top:16334;width:87;height:2" coordorigin="480,16334" coordsize="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Zs3GTCAAAA3AAAAA8A&#10;AAAAAAAAAAAAAAAAqgIAAGRycy9kb3ducmV2LnhtbFBLBQYAAAAABAAEAPoAAACZAwAAAAA=&#10;">
                  <v:shape id="Freeform 51" o:spid="_x0000_s1048" style="position:absolute;left:480;top:16334;width:87;height:2;visibility:visible;mso-wrap-style:square;v-text-anchor:top" coordsize="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grF8MA&#10;AADcAAAADwAAAGRycy9kb3ducmV2LnhtbESPT2sCMRDF74LfIUzBm2YVXGQ1SmsRe/UveBs2093F&#10;zWSbRE2/vSkUvM3w3rzfm8UqmlbcyfnGsoLxKANBXFrdcKXgeNgMZyB8QNbYWiYFv+Rhtez3Flho&#10;++Ad3fehEimEfYEK6hC6Qkpf1mTQj2xHnLRv6wyGtLpKaoePFG5aOcmyXBpsOBFq7GhdU3nd30zi&#10;Tl0Xz9vj+CfPPq768nmahXhSavAW3+cgAsXwMv9ff+lUP8/h75k0gVw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egrF8MAAADcAAAADwAAAAAAAAAAAAAAAACYAgAAZHJzL2Rv&#10;d25yZXYueG1sUEsFBgAAAAAEAAQA9QAAAIgDAAAAAA==&#10;" path="m,l86,e" filled="f" strokecolor="#00b0f0" strokeweight=".98775mm">
                    <v:path arrowok="t" o:connecttype="custom" o:connectlocs="0,0;86,0" o:connectangles="0,0"/>
                  </v:shape>
                </v:group>
                <v:group id="Group 48" o:spid="_x0000_s1049" style="position:absolute;left:502;top:16274;width:22;height:65" coordorigin="502,16274" coordsize="22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fLniMMAAADcAAAADwAAAGRycy9kb3ducmV2LnhtbERPS4vCMBC+C/6HMIK3&#10;Na2yunSNIqLiQRZ8wLK3oRnbYjMpTWzrv98Igrf5+J4zX3amFA3VrrCsIB5FIIhTqwvOFFzO248v&#10;EM4jaywtk4IHOVgu+r05Jtq2fKTm5DMRQtglqCD3vkqkdGlOBt3IVsSBu9raoA+wzqSusQ3hppTj&#10;KJpKgwWHhhwrWueU3k53o2DXYruaxJvmcLuuH3/nz5/fQ0xKDQfd6huEp86/xS/3Xof50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Z8ueIwwAAANwAAAAP&#10;AAAAAAAAAAAAAAAAAKoCAABkcnMvZG93bnJldi54bWxQSwUGAAAAAAQABAD6AAAAmgMAAAAA&#10;">
                  <v:shape id="Freeform 49" o:spid="_x0000_s1050" style="position:absolute;left:502;top:16274;width:22;height:65;visibility:visible;mso-wrap-style:square;v-text-anchor:top" coordsize="22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j7GcUA&#10;AADcAAAADwAAAGRycy9kb3ducmV2LnhtbESPQWvDMAyF74X9B6PBLmV1MrpSsrplK2z00kDS7S5i&#10;LQ6L5RC7bfbvp0NhN4n39N6nzW7yvbrQGLvABvJFBoq4Cbbj1sDn6f1xDSomZIt9YDLwSxF227vZ&#10;BgsbrlzRpU6tkhCOBRpwKQ2F1rFx5DEuwkAs2ncYPSZZx1bbEa8S7nv9lGUr7bFjaXA40N5R81Of&#10;vYEmz/Xy+Th/W9dV6Sr9VebpozTm4X56fQGVaEr/5tv1wQr+SmjlGZlAb/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CPsZxQAAANwAAAAPAAAAAAAAAAAAAAAAAJgCAABkcnMv&#10;ZG93bnJldi54bWxQSwUGAAAAAAQABAD1AAAAigMAAAAA&#10;" path="m,33r21,e" filled="f" strokecolor="white" strokeweight="3.34pt">
                    <v:path arrowok="t" o:connecttype="custom" o:connectlocs="0,16307;21,16307" o:connectangles="0,0"/>
                  </v:shape>
                </v:group>
                <v:group id="Group 46" o:spid="_x0000_s1051" style="position:absolute;left:502;top:16328;width:10841;height:2" coordorigin="502,16328" coordsize="1084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yHWYcMAAADc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6Rc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HIdZhwwAAANwAAAAP&#10;AAAAAAAAAAAAAAAAAKoCAABkcnMvZG93bnJldi54bWxQSwUGAAAAAAQABAD6AAAAmgMAAAAA&#10;">
                  <v:shape id="Freeform 47" o:spid="_x0000_s1052" style="position:absolute;left:502;top:16328;width:10841;height:2;visibility:visible;mso-wrap-style:square;v-text-anchor:top" coordsize="1084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+djcUA&#10;AADcAAAADwAAAGRycy9kb3ducmV2LnhtbESPQU/DMAyF75P4D5GRuG0pCG1Qlk1jEhIHLis79Gga&#10;01Y0TtRkWffv8WHSbrbe83uf19vJDSrTGHvPBh4XBSjixtueWwPH74/5C6iYkC0OnsnAhSJsN3ez&#10;NZbWn/lAuUqtkhCOJRroUgql1rHpyGFc+EAs2q8fHSZZx1bbEc8S7gb9VBRL7bBnaegw0L6j5q86&#10;OQNf7z4cd7n+WYX6kp+r176oc2XMw/20ewOVaEo38/X60wr+SvDlGZlAb/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v52NxQAAANwAAAAPAAAAAAAAAAAAAAAAAJgCAABkcnMv&#10;ZG93bnJldi54bWxQSwUGAAAAAAQABAD1AAAAigMAAAAA&#10;" path="m,l10840,e" filled="f" strokecolor="white" strokeweight="1.18pt">
                    <v:path arrowok="t" o:connecttype="custom" o:connectlocs="0,0;10840,0" o:connectangles="0,0"/>
                  </v:shape>
                </v:group>
                <v:group id="Group 44" o:spid="_x0000_s1053" style="position:absolute;left:523;top:16296;width:10863;height:2" coordorigin="523,16296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I5Mus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a8J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I5MusQAAADcAAAA&#10;DwAAAAAAAAAAAAAAAACqAgAAZHJzL2Rvd25yZXYueG1sUEsFBgAAAAAEAAQA+gAAAJsDAAAAAA==&#10;">
                  <v:shape id="Freeform 45" o:spid="_x0000_s1054" style="position:absolute;left:523;top:16296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tV+cMA&#10;AADcAAAADwAAAGRycy9kb3ducmV2LnhtbESPQWvCQBCF70L/wzIFb2ZjQNOmrlIKih7VQq9DdpoN&#10;yc6G7BrT/npXELzN8N735s1qM9pWDNT72rGCeZKCIC6drrlS8H3ezt5A+ICssXVMCv7Iw2b9Mllh&#10;od2VjzScQiViCPsCFZgQukJKXxqy6BPXEUft1/UWQ1z7SuoerzHctjJL06W0WHO8YLCjL0Nlc7rY&#10;WOMnM4P29lDnu8v/Im+a+btMlZq+jp8fIAKN4Wl+0HsduTyD+zNxArm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AtV+cMAAADcAAAADwAAAAAAAAAAAAAAAACYAgAAZHJzL2Rv&#10;d25yZXYueG1sUEsFBgAAAAAEAAQA9QAAAIgDAAAAAA==&#10;" path="m,l10863,e" filled="f" strokecolor="#0070c0" strokeweight="2.26pt">
                    <v:path arrowok="t" o:connecttype="custom" o:connectlocs="0,0;10863,0" o:connectangles="0,0"/>
                  </v:shape>
                </v:group>
                <v:group id="Group 42" o:spid="_x0000_s1055" style="position:absolute;left:566;top:16348;width:10863;height:2" coordorigin="566,16348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4xB3VsQAAADcAAAA&#10;DwAAAAAAAAAAAAAAAACqAgAAZHJzL2Rvd25yZXYueG1sUEsFBgAAAAAEAAQA+gAAAJsDAAAAAA==&#10;">
                  <v:shape id="Freeform 43" o:spid="_x0000_s1056" style="position:absolute;left:566;top:16348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RJAsUA&#10;AADcAAAADwAAAGRycy9kb3ducmV2LnhtbESPQWvDMAyF74P9B6NBL2N1UkYbsrolG7Ts0EvTsrOI&#10;1TgslrPYS7J/PxcKvUm8p/c9rbeTbcVAvW8cK0jnCQjiyumGawXn0+4lA+EDssbWMSn4Iw/bzePD&#10;GnPtRj7SUIZaxBD2OSowIXS5lL4yZNHPXUcctYvrLYa49rXUPY4x3LZykSRLabHhSDDY0Yeh6rv8&#10;tZG7T5/xC89SZ+/ZTygv9aExhVKzp6l4AxFoCnfz7fpTx/qrV7g+EyeQm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VEkCxQAAANwAAAAPAAAAAAAAAAAAAAAAAJgCAABkcnMv&#10;ZG93bnJldi54bWxQSwUGAAAAAAQABAD1AAAAigMAAAAA&#10;" path="m,l10863,e" filled="f" strokecolor="#00b0f0" strokeweight="1.4pt">
                    <v:path arrowok="t" o:connecttype="custom" o:connectlocs="0,0;10863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50569938" w14:textId="77777777" w:rsidR="00C346F4" w:rsidRDefault="00C346F4">
      <w:pPr>
        <w:pStyle w:val="BodyText"/>
        <w:spacing w:before="119"/>
        <w:ind w:left="0" w:right="698"/>
        <w:jc w:val="right"/>
        <w:rPr>
          <w:rFonts w:ascii="Century Gothic" w:eastAsia="Century Gothic" w:hAnsi="Century Gothic" w:cs="Century Gothic"/>
          <w:b/>
          <w:bCs/>
          <w:color w:val="F12E5A"/>
        </w:rPr>
      </w:pPr>
    </w:p>
    <w:p w14:paraId="19952582" w14:textId="1743D05B" w:rsidR="004225B4" w:rsidRDefault="006F6095" w:rsidP="00920B8A">
      <w:pPr>
        <w:pStyle w:val="BodyText"/>
        <w:spacing w:before="38"/>
        <w:ind w:left="0" w:right="698"/>
        <w:jc w:val="right"/>
        <w:rPr>
          <w:rFonts w:ascii="Century Gothic" w:eastAsia="Century Gothic" w:hAnsi="Century Gothic" w:cs="Century Gothic"/>
        </w:rPr>
      </w:pPr>
      <w:proofErr w:type="gramStart"/>
      <w:r w:rsidRPr="00920B8A">
        <w:rPr>
          <w:rFonts w:ascii="Century Gothic"/>
          <w:b/>
          <w:color w:val="00B0F0"/>
        </w:rPr>
        <w:t>l</w:t>
      </w:r>
      <w:proofErr w:type="gramEnd"/>
      <w:r>
        <w:rPr>
          <w:rFonts w:ascii="Century Gothic"/>
          <w:b/>
          <w:color w:val="008080"/>
          <w:spacing w:val="-6"/>
        </w:rPr>
        <w:t xml:space="preserve"> </w:t>
      </w:r>
      <w:r w:rsidR="00920B8A">
        <w:rPr>
          <w:rFonts w:ascii="Century Gothic"/>
          <w:spacing w:val="-1"/>
        </w:rPr>
        <w:t>07432310923</w:t>
      </w:r>
      <w:r>
        <w:rPr>
          <w:rFonts w:ascii="Century Gothic"/>
          <w:spacing w:val="-2"/>
        </w:rPr>
        <w:t xml:space="preserve"> </w:t>
      </w:r>
      <w:r w:rsidRPr="00920B8A">
        <w:rPr>
          <w:rFonts w:ascii="Century Gothic"/>
          <w:b/>
          <w:color w:val="00B0F0"/>
        </w:rPr>
        <w:t>l</w:t>
      </w:r>
      <w:r>
        <w:rPr>
          <w:rFonts w:ascii="Century Gothic"/>
          <w:b/>
          <w:color w:val="008080"/>
          <w:spacing w:val="-5"/>
        </w:rPr>
        <w:t xml:space="preserve"> </w:t>
      </w:r>
      <w:r w:rsidR="00920B8A">
        <w:rPr>
          <w:rFonts w:ascii="Century Gothic"/>
          <w:spacing w:val="-1"/>
        </w:rPr>
        <w:t>07808550965</w:t>
      </w:r>
      <w:r>
        <w:rPr>
          <w:rFonts w:ascii="Century Gothic"/>
          <w:spacing w:val="-4"/>
        </w:rPr>
        <w:t xml:space="preserve"> </w:t>
      </w:r>
      <w:r w:rsidRPr="00920B8A">
        <w:rPr>
          <w:rFonts w:ascii="Century Gothic"/>
          <w:b/>
          <w:color w:val="00B0F0"/>
        </w:rPr>
        <w:t>l</w:t>
      </w:r>
    </w:p>
    <w:p w14:paraId="76133687" w14:textId="22DC6009" w:rsidR="004225B4" w:rsidRPr="001A5B61" w:rsidRDefault="00F03748" w:rsidP="00920B8A">
      <w:pPr>
        <w:spacing w:before="35" w:line="277" w:lineRule="auto"/>
        <w:ind w:left="5760" w:right="698" w:firstLine="720"/>
        <w:jc w:val="right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/>
          <w:b/>
          <w:color w:val="365F91" w:themeColor="accent1" w:themeShade="BF"/>
          <w:sz w:val="20"/>
        </w:rPr>
        <w:t xml:space="preserve"> </w:t>
      </w:r>
      <w:proofErr w:type="gramStart"/>
      <w:r w:rsidR="006F6095" w:rsidRPr="00F03748">
        <w:rPr>
          <w:rFonts w:ascii="Century Gothic"/>
          <w:b/>
          <w:color w:val="365F91" w:themeColor="accent1" w:themeShade="BF"/>
          <w:sz w:val="20"/>
        </w:rPr>
        <w:t>l</w:t>
      </w:r>
      <w:proofErr w:type="gramEnd"/>
      <w:r w:rsidR="006F6095" w:rsidRPr="001A5B61">
        <w:rPr>
          <w:rFonts w:ascii="Century Gothic"/>
          <w:b/>
          <w:color w:val="FF5050"/>
          <w:spacing w:val="-14"/>
          <w:sz w:val="20"/>
        </w:rPr>
        <w:t xml:space="preserve"> </w:t>
      </w:r>
      <w:r w:rsidRPr="00F03748">
        <w:rPr>
          <w:rFonts w:ascii="Century Gothic"/>
          <w:b/>
          <w:spacing w:val="-1"/>
          <w:sz w:val="20"/>
        </w:rPr>
        <w:t>www.samericservicesltd</w:t>
      </w:r>
      <w:r>
        <w:rPr>
          <w:rFonts w:ascii="Century Gothic"/>
          <w:b/>
          <w:spacing w:val="-1"/>
          <w:sz w:val="20"/>
        </w:rPr>
        <w:t>.co.uk</w:t>
      </w:r>
      <w:r w:rsidR="006F6095">
        <w:rPr>
          <w:rFonts w:ascii="Century Gothic"/>
          <w:b/>
          <w:spacing w:val="-13"/>
          <w:sz w:val="20"/>
        </w:rPr>
        <w:t xml:space="preserve"> </w:t>
      </w:r>
      <w:r w:rsidR="006F6095" w:rsidRPr="00F03748">
        <w:rPr>
          <w:rFonts w:ascii="Century Gothic"/>
          <w:b/>
          <w:color w:val="365F91" w:themeColor="accent1" w:themeShade="BF"/>
          <w:sz w:val="20"/>
        </w:rPr>
        <w:t>l</w:t>
      </w:r>
    </w:p>
    <w:p w14:paraId="7C0CA9D6" w14:textId="286A334F" w:rsidR="004225B4" w:rsidRDefault="00920B8A" w:rsidP="00920B8A">
      <w:pPr>
        <w:tabs>
          <w:tab w:val="left" w:pos="6571"/>
        </w:tabs>
        <w:spacing w:before="10"/>
        <w:rPr>
          <w:rFonts w:ascii="Century Gothic" w:eastAsia="Century Gothic" w:hAnsi="Century Gothic" w:cs="Century Gothic"/>
          <w:b/>
          <w:bCs/>
          <w:sz w:val="19"/>
          <w:szCs w:val="19"/>
        </w:rPr>
      </w:pPr>
      <w:r>
        <w:rPr>
          <w:rFonts w:ascii="Century Gothic" w:eastAsia="Century Gothic" w:hAnsi="Century Gothic" w:cs="Century Gothic"/>
          <w:b/>
          <w:bCs/>
          <w:sz w:val="19"/>
          <w:szCs w:val="19"/>
        </w:rPr>
        <w:t xml:space="preserve">                                                                                                                  </w:t>
      </w:r>
      <w:proofErr w:type="gramStart"/>
      <w:r w:rsidRPr="00920B8A">
        <w:rPr>
          <w:rFonts w:ascii="Century Gothic"/>
          <w:b/>
          <w:color w:val="00B0F0"/>
          <w:sz w:val="20"/>
        </w:rPr>
        <w:t>l</w:t>
      </w:r>
      <w:proofErr w:type="gramEnd"/>
      <w:r w:rsidRPr="001A5B61">
        <w:rPr>
          <w:rFonts w:ascii="Century Gothic"/>
          <w:b/>
          <w:color w:val="FF5050"/>
          <w:spacing w:val="-14"/>
          <w:sz w:val="20"/>
        </w:rPr>
        <w:t xml:space="preserve"> </w:t>
      </w:r>
      <w:r>
        <w:rPr>
          <w:rFonts w:ascii="Century Gothic"/>
          <w:b/>
          <w:spacing w:val="-1"/>
          <w:sz w:val="20"/>
        </w:rPr>
        <w:t>Email: info@</w:t>
      </w:r>
      <w:r w:rsidRPr="00F03748">
        <w:rPr>
          <w:rFonts w:ascii="Century Gothic"/>
          <w:b/>
          <w:spacing w:val="-1"/>
          <w:sz w:val="20"/>
        </w:rPr>
        <w:t>samericservicesltd</w:t>
      </w:r>
      <w:r>
        <w:rPr>
          <w:rFonts w:ascii="Century Gothic"/>
          <w:b/>
          <w:spacing w:val="-1"/>
          <w:sz w:val="20"/>
        </w:rPr>
        <w:t>.com</w:t>
      </w:r>
      <w:r>
        <w:rPr>
          <w:rFonts w:ascii="Century Gothic"/>
          <w:b/>
          <w:spacing w:val="-13"/>
          <w:sz w:val="20"/>
        </w:rPr>
        <w:t xml:space="preserve"> </w:t>
      </w:r>
      <w:r w:rsidRPr="00920B8A">
        <w:rPr>
          <w:rFonts w:ascii="Century Gothic"/>
          <w:b/>
          <w:color w:val="00B0F0"/>
          <w:sz w:val="20"/>
        </w:rPr>
        <w:t>l</w:t>
      </w:r>
    </w:p>
    <w:p w14:paraId="42FCDA08" w14:textId="77777777" w:rsidR="009346B4" w:rsidRDefault="009346B4" w:rsidP="00804228">
      <w:pPr>
        <w:pStyle w:val="BodyText"/>
        <w:spacing w:before="65"/>
        <w:ind w:left="0" w:right="698" w:firstLine="620"/>
        <w:rPr>
          <w:spacing w:val="-1"/>
        </w:rPr>
      </w:pPr>
    </w:p>
    <w:p w14:paraId="794543EA" w14:textId="77777777" w:rsidR="009346B4" w:rsidRDefault="009346B4" w:rsidP="00804228">
      <w:pPr>
        <w:pStyle w:val="BodyText"/>
        <w:spacing w:before="65"/>
        <w:ind w:left="0" w:right="698" w:firstLine="620"/>
        <w:rPr>
          <w:spacing w:val="-1"/>
        </w:rPr>
      </w:pPr>
    </w:p>
    <w:p w14:paraId="71015E5E" w14:textId="77777777" w:rsidR="009346B4" w:rsidRDefault="009346B4" w:rsidP="00804228">
      <w:pPr>
        <w:pStyle w:val="BodyText"/>
        <w:spacing w:before="65"/>
        <w:ind w:left="0" w:right="698" w:firstLine="620"/>
        <w:rPr>
          <w:spacing w:val="-1"/>
        </w:rPr>
      </w:pPr>
    </w:p>
    <w:p w14:paraId="3BB44309" w14:textId="77777777" w:rsidR="004225B4" w:rsidRDefault="004225B4" w:rsidP="00164022">
      <w:pPr>
        <w:spacing w:before="5"/>
        <w:rPr>
          <w:rFonts w:ascii="Cambria" w:eastAsia="Cambria" w:hAnsi="Cambria" w:cs="Cambria"/>
          <w:sz w:val="20"/>
          <w:szCs w:val="20"/>
        </w:rPr>
      </w:pPr>
    </w:p>
    <w:p w14:paraId="10A51F75" w14:textId="7C290019" w:rsidR="004225B4" w:rsidRPr="00552DA3" w:rsidRDefault="006F6095" w:rsidP="00164022">
      <w:pPr>
        <w:pStyle w:val="BodyText"/>
        <w:ind w:left="620"/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Dea</w:t>
      </w:r>
      <w:r w:rsidR="00095AD4">
        <w:rPr>
          <w:rFonts w:cs="Times New Roman"/>
          <w:spacing w:val="-1"/>
          <w:sz w:val="18"/>
          <w:szCs w:val="18"/>
        </w:rPr>
        <w:t xml:space="preserve">r </w:t>
      </w:r>
      <w:r w:rsidR="00C346F4">
        <w:rPr>
          <w:rFonts w:cs="Times New Roman"/>
          <w:sz w:val="18"/>
          <w:szCs w:val="18"/>
        </w:rPr>
        <w:t>HMO Landlord of Croydon</w:t>
      </w:r>
      <w:r w:rsidRPr="00552DA3">
        <w:rPr>
          <w:rFonts w:cs="Times New Roman"/>
          <w:sz w:val="18"/>
          <w:szCs w:val="18"/>
        </w:rPr>
        <w:t>,</w:t>
      </w:r>
    </w:p>
    <w:p w14:paraId="6D371A63" w14:textId="77777777" w:rsidR="004225B4" w:rsidRPr="00552DA3" w:rsidRDefault="004225B4" w:rsidP="00164022">
      <w:pPr>
        <w:spacing w:before="11"/>
        <w:jc w:val="both"/>
        <w:rPr>
          <w:rFonts w:ascii="Cambria" w:eastAsia="Cambria" w:hAnsi="Cambria" w:cs="Times New Roman"/>
          <w:sz w:val="18"/>
          <w:szCs w:val="18"/>
        </w:rPr>
      </w:pPr>
    </w:p>
    <w:p w14:paraId="2159BE21" w14:textId="67F10A2D" w:rsidR="004B3978" w:rsidRPr="00552DA3" w:rsidRDefault="004B3978" w:rsidP="00164022">
      <w:pPr>
        <w:pStyle w:val="BodyText"/>
        <w:spacing w:line="276" w:lineRule="auto"/>
        <w:ind w:left="620" w:right="697"/>
        <w:jc w:val="both"/>
        <w:rPr>
          <w:rFonts w:cs="Times New Roman"/>
          <w:sz w:val="18"/>
          <w:szCs w:val="18"/>
        </w:rPr>
      </w:pPr>
      <w:r w:rsidRPr="00552DA3">
        <w:rPr>
          <w:rFonts w:cs="Times New Roman"/>
          <w:sz w:val="18"/>
          <w:szCs w:val="18"/>
        </w:rPr>
        <w:t>I</w:t>
      </w:r>
      <w:r w:rsidRPr="00552DA3">
        <w:rPr>
          <w:rFonts w:cs="Times New Roman"/>
          <w:spacing w:val="2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m</w:t>
      </w:r>
      <w:r w:rsidRPr="00552DA3">
        <w:rPr>
          <w:rFonts w:cs="Times New Roman"/>
          <w:spacing w:val="2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writing</w:t>
      </w:r>
      <w:r w:rsidRPr="00552DA3">
        <w:rPr>
          <w:rFonts w:cs="Times New Roman"/>
          <w:spacing w:val="2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o</w:t>
      </w:r>
      <w:r w:rsidRPr="00552DA3">
        <w:rPr>
          <w:rFonts w:cs="Times New Roman"/>
          <w:spacing w:val="2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you</w:t>
      </w:r>
      <w:r w:rsidRPr="00552DA3">
        <w:rPr>
          <w:rFonts w:cs="Times New Roman"/>
          <w:spacing w:val="2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o</w:t>
      </w:r>
      <w:r w:rsidRPr="00552DA3">
        <w:rPr>
          <w:rFonts w:cs="Times New Roman"/>
          <w:spacing w:val="2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introduce</w:t>
      </w:r>
      <w:r w:rsidRPr="00552DA3">
        <w:rPr>
          <w:rFonts w:cs="Times New Roman"/>
          <w:spacing w:val="2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myself</w:t>
      </w:r>
      <w:r w:rsidRPr="00552DA3">
        <w:rPr>
          <w:rFonts w:cs="Times New Roman"/>
          <w:spacing w:val="2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</w:t>
      </w:r>
      <w:r w:rsidR="00C346F4">
        <w:rPr>
          <w:rFonts w:cs="Times New Roman"/>
          <w:sz w:val="18"/>
          <w:szCs w:val="18"/>
        </w:rPr>
        <w:t>s Eric</w:t>
      </w:r>
      <w:r w:rsidRPr="00552DA3">
        <w:rPr>
          <w:rFonts w:cs="Times New Roman"/>
          <w:spacing w:val="-1"/>
          <w:sz w:val="18"/>
          <w:szCs w:val="18"/>
        </w:rPr>
        <w:t>,</w:t>
      </w:r>
      <w:r w:rsidRPr="00552DA3">
        <w:rPr>
          <w:rFonts w:cs="Times New Roman"/>
          <w:spacing w:val="2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he</w:t>
      </w:r>
      <w:r w:rsidRPr="00552DA3">
        <w:rPr>
          <w:rFonts w:cs="Times New Roman"/>
          <w:spacing w:val="2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Company Manager</w:t>
      </w:r>
      <w:r w:rsidRPr="00552DA3">
        <w:rPr>
          <w:rFonts w:cs="Times New Roman"/>
          <w:spacing w:val="22"/>
          <w:sz w:val="18"/>
          <w:szCs w:val="18"/>
        </w:rPr>
        <w:t xml:space="preserve"> </w:t>
      </w:r>
      <w:r>
        <w:rPr>
          <w:rFonts w:cs="Times New Roman"/>
          <w:spacing w:val="1"/>
          <w:sz w:val="18"/>
          <w:szCs w:val="18"/>
        </w:rPr>
        <w:t>of</w:t>
      </w:r>
      <w:r w:rsidRPr="00552DA3">
        <w:rPr>
          <w:rFonts w:cs="Times New Roman"/>
          <w:spacing w:val="24"/>
          <w:sz w:val="18"/>
          <w:szCs w:val="18"/>
        </w:rPr>
        <w:t xml:space="preserve"> </w:t>
      </w:r>
      <w:r w:rsidR="00C346F4">
        <w:rPr>
          <w:rFonts w:cs="Times New Roman"/>
          <w:spacing w:val="-1"/>
          <w:sz w:val="18"/>
          <w:szCs w:val="18"/>
        </w:rPr>
        <w:t>SAMERIC SERVICES LTD</w:t>
      </w:r>
      <w:r w:rsidRPr="00552DA3">
        <w:rPr>
          <w:rFonts w:cs="Times New Roman"/>
          <w:spacing w:val="-1"/>
          <w:sz w:val="18"/>
          <w:szCs w:val="18"/>
        </w:rPr>
        <w:t>.</w:t>
      </w:r>
      <w:r w:rsidRPr="00552DA3">
        <w:rPr>
          <w:rFonts w:cs="Times New Roman"/>
          <w:spacing w:val="31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W</w:t>
      </w:r>
      <w:r w:rsidR="00164022">
        <w:rPr>
          <w:rFonts w:cs="Times New Roman"/>
          <w:spacing w:val="-1"/>
          <w:sz w:val="18"/>
          <w:szCs w:val="18"/>
        </w:rPr>
        <w:t xml:space="preserve">e </w:t>
      </w:r>
      <w:r w:rsidRPr="00552DA3">
        <w:rPr>
          <w:rFonts w:cs="Times New Roman"/>
          <w:sz w:val="18"/>
          <w:szCs w:val="18"/>
        </w:rPr>
        <w:t>ar</w:t>
      </w:r>
      <w:r w:rsidR="00164022">
        <w:rPr>
          <w:rFonts w:cs="Times New Roman"/>
          <w:sz w:val="18"/>
          <w:szCs w:val="18"/>
        </w:rPr>
        <w:t xml:space="preserve">e a </w:t>
      </w:r>
      <w:r w:rsidRPr="00552DA3">
        <w:rPr>
          <w:rFonts w:cs="Times New Roman"/>
          <w:spacing w:val="-1"/>
          <w:sz w:val="18"/>
          <w:szCs w:val="18"/>
        </w:rPr>
        <w:t>well-established</w:t>
      </w:r>
      <w:r w:rsidRPr="00552DA3">
        <w:rPr>
          <w:rFonts w:cs="Times New Roman"/>
          <w:spacing w:val="12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HMO</w:t>
      </w:r>
      <w:r w:rsidRPr="00552DA3">
        <w:rPr>
          <w:rFonts w:cs="Times New Roman"/>
          <w:spacing w:val="11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Lettings</w:t>
      </w:r>
      <w:r w:rsidRPr="00552DA3">
        <w:rPr>
          <w:rFonts w:cs="Times New Roman"/>
          <w:spacing w:val="11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Agency</w:t>
      </w:r>
      <w:r w:rsidRPr="00552DA3">
        <w:rPr>
          <w:rFonts w:cs="Times New Roman"/>
          <w:spacing w:val="12"/>
          <w:sz w:val="18"/>
          <w:szCs w:val="18"/>
        </w:rPr>
        <w:t xml:space="preserve"> </w:t>
      </w:r>
      <w:r w:rsidRPr="00552DA3">
        <w:rPr>
          <w:rFonts w:cs="Times New Roman"/>
          <w:spacing w:val="1"/>
          <w:sz w:val="18"/>
          <w:szCs w:val="18"/>
        </w:rPr>
        <w:t>in</w:t>
      </w:r>
      <w:r w:rsidRPr="00552DA3">
        <w:rPr>
          <w:rFonts w:cs="Times New Roman"/>
          <w:spacing w:val="12"/>
          <w:sz w:val="18"/>
          <w:szCs w:val="18"/>
        </w:rPr>
        <w:t xml:space="preserve"> </w:t>
      </w:r>
      <w:r w:rsidR="00C346F4">
        <w:rPr>
          <w:rFonts w:cs="Times New Roman"/>
          <w:sz w:val="18"/>
          <w:szCs w:val="18"/>
        </w:rPr>
        <w:t>London</w:t>
      </w:r>
      <w:r w:rsidRPr="00552DA3">
        <w:rPr>
          <w:rFonts w:cs="Times New Roman"/>
          <w:sz w:val="18"/>
          <w:szCs w:val="18"/>
        </w:rPr>
        <w:t>,</w:t>
      </w:r>
      <w:r w:rsidRPr="00552DA3">
        <w:rPr>
          <w:rFonts w:cs="Times New Roman"/>
          <w:spacing w:val="1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who</w:t>
      </w:r>
      <w:r w:rsidRPr="00552DA3">
        <w:rPr>
          <w:rFonts w:cs="Times New Roman"/>
          <w:spacing w:val="10"/>
          <w:sz w:val="18"/>
          <w:szCs w:val="18"/>
        </w:rPr>
        <w:t xml:space="preserve"> </w:t>
      </w:r>
      <w:proofErr w:type="spellStart"/>
      <w:r>
        <w:rPr>
          <w:rFonts w:cs="Times New Roman"/>
          <w:spacing w:val="-1"/>
          <w:sz w:val="18"/>
          <w:szCs w:val="18"/>
        </w:rPr>
        <w:t>specialis</w:t>
      </w:r>
      <w:r w:rsidRPr="00552DA3">
        <w:rPr>
          <w:rFonts w:cs="Times New Roman"/>
          <w:spacing w:val="-1"/>
          <w:sz w:val="18"/>
          <w:szCs w:val="18"/>
        </w:rPr>
        <w:t>e</w:t>
      </w:r>
      <w:proofErr w:type="spellEnd"/>
      <w:r w:rsidRPr="00552DA3">
        <w:rPr>
          <w:rFonts w:cs="Times New Roman"/>
          <w:spacing w:val="11"/>
          <w:sz w:val="18"/>
          <w:szCs w:val="18"/>
        </w:rPr>
        <w:t xml:space="preserve"> </w:t>
      </w:r>
      <w:r w:rsidRPr="00552DA3">
        <w:rPr>
          <w:rFonts w:cs="Times New Roman"/>
          <w:spacing w:val="1"/>
          <w:sz w:val="18"/>
          <w:szCs w:val="18"/>
        </w:rPr>
        <w:t>in</w:t>
      </w:r>
      <w:r w:rsidRPr="00552DA3">
        <w:rPr>
          <w:rFonts w:cs="Times New Roman"/>
          <w:spacing w:val="12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he</w:t>
      </w:r>
      <w:r w:rsidRPr="00552DA3">
        <w:rPr>
          <w:rFonts w:cs="Times New Roman"/>
          <w:spacing w:val="1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management</w:t>
      </w:r>
      <w:r w:rsidRPr="00552DA3">
        <w:rPr>
          <w:rFonts w:cs="Times New Roman"/>
          <w:spacing w:val="10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of</w:t>
      </w:r>
      <w:r>
        <w:rPr>
          <w:rFonts w:cs="Times New Roman"/>
          <w:sz w:val="18"/>
          <w:szCs w:val="18"/>
        </w:rPr>
        <w:t xml:space="preserve"> professional </w:t>
      </w:r>
      <w:r w:rsidRPr="00552DA3">
        <w:rPr>
          <w:rFonts w:cs="Times New Roman"/>
          <w:spacing w:val="-1"/>
          <w:sz w:val="18"/>
          <w:szCs w:val="18"/>
        </w:rPr>
        <w:t>shared</w:t>
      </w:r>
      <w:r w:rsidRPr="00552DA3">
        <w:rPr>
          <w:rFonts w:cs="Times New Roman"/>
          <w:spacing w:val="-1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houses.</w:t>
      </w:r>
    </w:p>
    <w:p w14:paraId="5C3DAF45" w14:textId="77777777" w:rsidR="00357AA8" w:rsidRPr="00552DA3" w:rsidRDefault="00357AA8" w:rsidP="00164022">
      <w:pPr>
        <w:pStyle w:val="BodyText"/>
        <w:spacing w:line="276" w:lineRule="auto"/>
        <w:ind w:left="620" w:right="697"/>
        <w:jc w:val="both"/>
        <w:rPr>
          <w:rFonts w:cs="Times New Roman"/>
          <w:sz w:val="18"/>
          <w:szCs w:val="18"/>
        </w:rPr>
      </w:pPr>
    </w:p>
    <w:p w14:paraId="43716192" w14:textId="60074B18" w:rsidR="00C346F4" w:rsidRPr="00C346F4" w:rsidRDefault="00C346F4" w:rsidP="00C346F4">
      <w:pPr>
        <w:pStyle w:val="BodyText"/>
        <w:ind w:left="620" w:right="697"/>
        <w:jc w:val="both"/>
        <w:rPr>
          <w:rFonts w:cs="Times New Roman"/>
          <w:b/>
          <w:sz w:val="18"/>
          <w:szCs w:val="18"/>
          <w:lang w:val="en-GB"/>
        </w:rPr>
      </w:pPr>
      <w:r w:rsidRPr="00C346F4">
        <w:rPr>
          <w:rFonts w:cs="Times New Roman"/>
          <w:sz w:val="18"/>
          <w:szCs w:val="18"/>
          <w:lang w:val="en-GB"/>
        </w:rPr>
        <w:t xml:space="preserve">We work closely with a number of companies within the area in order to house their </w:t>
      </w:r>
      <w:r w:rsidR="00B6659B" w:rsidRPr="00C346F4">
        <w:rPr>
          <w:rFonts w:cs="Times New Roman"/>
          <w:sz w:val="18"/>
          <w:szCs w:val="18"/>
          <w:lang w:val="en-GB"/>
        </w:rPr>
        <w:t>employees</w:t>
      </w:r>
      <w:r w:rsidRPr="00C346F4">
        <w:rPr>
          <w:rFonts w:cs="Times New Roman"/>
          <w:sz w:val="18"/>
          <w:szCs w:val="18"/>
          <w:lang w:val="en-GB"/>
        </w:rPr>
        <w:t xml:space="preserve"> and with the imminent arrival of the Westfield shopping centre in Croydon we have a growing number of working profession</w:t>
      </w:r>
      <w:r w:rsidR="00063A1A">
        <w:rPr>
          <w:rFonts w:cs="Times New Roman"/>
          <w:sz w:val="18"/>
          <w:szCs w:val="18"/>
          <w:lang w:val="en-GB"/>
        </w:rPr>
        <w:t>als looking for accommodation. Our promise </w:t>
      </w:r>
      <w:r w:rsidRPr="00C346F4">
        <w:rPr>
          <w:rFonts w:cs="Times New Roman"/>
          <w:sz w:val="18"/>
          <w:szCs w:val="18"/>
          <w:lang w:val="en-GB"/>
        </w:rPr>
        <w:t xml:space="preserve">to our clients is to provide their key members of staff with high-quality accommodation, within London, whenever they need it. Our promise to the landlord is to </w:t>
      </w:r>
      <w:r w:rsidR="00B6659B" w:rsidRPr="00C346F4">
        <w:rPr>
          <w:rFonts w:cs="Times New Roman"/>
          <w:sz w:val="18"/>
          <w:szCs w:val="18"/>
          <w:lang w:val="en-GB"/>
        </w:rPr>
        <w:t>guarantee</w:t>
      </w:r>
      <w:r w:rsidRPr="00C346F4">
        <w:rPr>
          <w:rFonts w:cs="Times New Roman"/>
          <w:sz w:val="18"/>
          <w:szCs w:val="18"/>
          <w:lang w:val="en-GB"/>
        </w:rPr>
        <w:t xml:space="preserve"> their rental income for the duration of our contract</w:t>
      </w:r>
    </w:p>
    <w:p w14:paraId="2861ACB8" w14:textId="77777777" w:rsidR="00357AA8" w:rsidRPr="00552DA3" w:rsidRDefault="00357AA8" w:rsidP="00164022">
      <w:pPr>
        <w:pStyle w:val="BodyText"/>
        <w:spacing w:line="276" w:lineRule="auto"/>
        <w:ind w:left="620" w:right="697"/>
        <w:jc w:val="both"/>
        <w:rPr>
          <w:rFonts w:cs="Times New Roman"/>
          <w:sz w:val="18"/>
          <w:szCs w:val="18"/>
        </w:rPr>
      </w:pPr>
    </w:p>
    <w:p w14:paraId="16672F1C" w14:textId="47DCE4AF" w:rsidR="004225B4" w:rsidRPr="00552DA3" w:rsidRDefault="00804228" w:rsidP="00164022">
      <w:pPr>
        <w:pStyle w:val="BodyText"/>
        <w:spacing w:line="276" w:lineRule="auto"/>
        <w:ind w:left="620" w:right="697"/>
        <w:jc w:val="both"/>
        <w:rPr>
          <w:rFonts w:cs="Times New Roman"/>
          <w:sz w:val="18"/>
          <w:szCs w:val="18"/>
        </w:rPr>
      </w:pPr>
      <w:r>
        <w:rPr>
          <w:rFonts w:cs="Times New Roman"/>
          <w:sz w:val="18"/>
          <w:szCs w:val="18"/>
        </w:rPr>
        <w:t>W</w:t>
      </w:r>
      <w:r w:rsidR="00357AA8" w:rsidRPr="00552DA3">
        <w:rPr>
          <w:rFonts w:cs="Times New Roman"/>
          <w:sz w:val="18"/>
          <w:szCs w:val="18"/>
        </w:rPr>
        <w:t xml:space="preserve">e </w:t>
      </w:r>
      <w:r>
        <w:rPr>
          <w:rFonts w:cs="Times New Roman"/>
          <w:sz w:val="18"/>
          <w:szCs w:val="18"/>
        </w:rPr>
        <w:t>understand the needs of the L</w:t>
      </w:r>
      <w:r w:rsidR="00357AA8" w:rsidRPr="00552DA3">
        <w:rPr>
          <w:rFonts w:cs="Times New Roman"/>
          <w:sz w:val="18"/>
          <w:szCs w:val="18"/>
        </w:rPr>
        <w:t>andlord</w:t>
      </w:r>
      <w:r>
        <w:rPr>
          <w:rFonts w:cs="Times New Roman"/>
          <w:sz w:val="18"/>
          <w:szCs w:val="18"/>
        </w:rPr>
        <w:t>,</w:t>
      </w:r>
      <w:r w:rsidR="00357AA8" w:rsidRPr="00552DA3">
        <w:rPr>
          <w:rFonts w:cs="Times New Roman"/>
          <w:sz w:val="18"/>
          <w:szCs w:val="18"/>
        </w:rPr>
        <w:t xml:space="preserve"> as </w:t>
      </w:r>
      <w:r w:rsidR="00357AA8" w:rsidRPr="00552DA3">
        <w:rPr>
          <w:rFonts w:cs="Times New Roman"/>
          <w:spacing w:val="-1"/>
          <w:sz w:val="18"/>
          <w:szCs w:val="18"/>
        </w:rPr>
        <w:t>w</w:t>
      </w:r>
      <w:r w:rsidR="006F6095" w:rsidRPr="00552DA3">
        <w:rPr>
          <w:rFonts w:cs="Times New Roman"/>
          <w:spacing w:val="-1"/>
          <w:sz w:val="18"/>
          <w:szCs w:val="18"/>
        </w:rPr>
        <w:t>e</w:t>
      </w:r>
      <w:r w:rsidR="006F6095" w:rsidRPr="00552DA3">
        <w:rPr>
          <w:rFonts w:cs="Times New Roman"/>
          <w:spacing w:val="9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own</w:t>
      </w:r>
      <w:r w:rsidR="006F6095" w:rsidRPr="00552DA3">
        <w:rPr>
          <w:rFonts w:cs="Times New Roman"/>
          <w:spacing w:val="10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many</w:t>
      </w:r>
      <w:r w:rsidR="006F6095" w:rsidRPr="00552DA3">
        <w:rPr>
          <w:rFonts w:cs="Times New Roman"/>
          <w:spacing w:val="12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of</w:t>
      </w:r>
      <w:r w:rsidR="006F6095" w:rsidRPr="00552DA3">
        <w:rPr>
          <w:rFonts w:cs="Times New Roman"/>
          <w:spacing w:val="1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our</w:t>
      </w:r>
      <w:r w:rsidR="006E2DAB" w:rsidRPr="00552DA3">
        <w:rPr>
          <w:rFonts w:cs="Times New Roman"/>
          <w:sz w:val="18"/>
          <w:szCs w:val="18"/>
        </w:rPr>
        <w:t xml:space="preserve"> own</w:t>
      </w:r>
      <w:r w:rsidR="00C763DE" w:rsidRPr="00552DA3">
        <w:rPr>
          <w:rFonts w:cs="Times New Roman"/>
          <w:sz w:val="18"/>
          <w:szCs w:val="18"/>
        </w:rPr>
        <w:t xml:space="preserve"> </w:t>
      </w:r>
      <w:r w:rsidR="006E2DAB" w:rsidRPr="00552DA3">
        <w:rPr>
          <w:rFonts w:cs="Times New Roman"/>
          <w:sz w:val="18"/>
          <w:szCs w:val="18"/>
        </w:rPr>
        <w:t>license</w:t>
      </w:r>
      <w:r w:rsidR="000D4F9D" w:rsidRPr="00552DA3">
        <w:rPr>
          <w:rFonts w:cs="Times New Roman"/>
          <w:sz w:val="18"/>
          <w:szCs w:val="18"/>
        </w:rPr>
        <w:t>d</w:t>
      </w:r>
      <w:r w:rsidR="00C763DE" w:rsidRPr="00552DA3">
        <w:rPr>
          <w:rFonts w:cs="Times New Roman"/>
          <w:sz w:val="18"/>
          <w:szCs w:val="18"/>
        </w:rPr>
        <w:t xml:space="preserve"> HMO</w:t>
      </w:r>
      <w:r w:rsidR="006F6095" w:rsidRPr="00552DA3">
        <w:rPr>
          <w:rFonts w:cs="Times New Roman"/>
          <w:spacing w:val="1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homes</w:t>
      </w:r>
      <w:r w:rsidR="00063A1A">
        <w:rPr>
          <w:rFonts w:cs="Times New Roman"/>
          <w:sz w:val="18"/>
          <w:szCs w:val="18"/>
        </w:rPr>
        <w:t xml:space="preserve"> and we are based in Croydon</w:t>
      </w:r>
      <w:r>
        <w:rPr>
          <w:rFonts w:cs="Times New Roman"/>
          <w:sz w:val="18"/>
          <w:szCs w:val="18"/>
        </w:rPr>
        <w:t>.</w:t>
      </w:r>
      <w:r w:rsidR="006F6095" w:rsidRPr="00552DA3">
        <w:rPr>
          <w:rFonts w:cs="Times New Roman"/>
          <w:spacing w:val="10"/>
          <w:sz w:val="18"/>
          <w:szCs w:val="18"/>
        </w:rPr>
        <w:t xml:space="preserve"> </w:t>
      </w:r>
      <w:r>
        <w:rPr>
          <w:rFonts w:cs="Times New Roman"/>
          <w:sz w:val="18"/>
          <w:szCs w:val="18"/>
        </w:rPr>
        <w:t>W</w:t>
      </w:r>
      <w:r w:rsidR="006F6095" w:rsidRPr="00552DA3">
        <w:rPr>
          <w:rFonts w:cs="Times New Roman"/>
          <w:sz w:val="18"/>
          <w:szCs w:val="18"/>
        </w:rPr>
        <w:t>e</w:t>
      </w:r>
      <w:r w:rsidR="006F6095" w:rsidRPr="00552DA3">
        <w:rPr>
          <w:rFonts w:cs="Times New Roman"/>
          <w:spacing w:val="10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also</w:t>
      </w:r>
      <w:r w:rsidR="006F6095" w:rsidRPr="00552DA3">
        <w:rPr>
          <w:rFonts w:cs="Times New Roman"/>
          <w:spacing w:val="11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work</w:t>
      </w:r>
      <w:r w:rsidR="006F6095" w:rsidRPr="00552DA3">
        <w:rPr>
          <w:rFonts w:cs="Times New Roman"/>
          <w:spacing w:val="12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very</w:t>
      </w:r>
      <w:r w:rsidR="006F6095" w:rsidRPr="00552DA3">
        <w:rPr>
          <w:rFonts w:cs="Times New Roman"/>
          <w:spacing w:val="12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closely</w:t>
      </w:r>
      <w:r w:rsidR="006F6095" w:rsidRPr="00552DA3">
        <w:rPr>
          <w:rFonts w:cs="Times New Roman"/>
          <w:spacing w:val="11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with</w:t>
      </w:r>
      <w:r w:rsidR="006F6095" w:rsidRPr="00552DA3">
        <w:rPr>
          <w:rFonts w:cs="Times New Roman"/>
          <w:spacing w:val="12"/>
          <w:sz w:val="18"/>
          <w:szCs w:val="18"/>
        </w:rPr>
        <w:t xml:space="preserve"> </w:t>
      </w:r>
      <w:r>
        <w:rPr>
          <w:rFonts w:cs="Times New Roman"/>
          <w:spacing w:val="-1"/>
          <w:sz w:val="18"/>
          <w:szCs w:val="18"/>
        </w:rPr>
        <w:t>L</w:t>
      </w:r>
      <w:r w:rsidR="006F6095" w:rsidRPr="00552DA3">
        <w:rPr>
          <w:rFonts w:cs="Times New Roman"/>
          <w:spacing w:val="-1"/>
          <w:sz w:val="18"/>
          <w:szCs w:val="18"/>
        </w:rPr>
        <w:t>andlords</w:t>
      </w:r>
      <w:r w:rsidR="006F6095" w:rsidRPr="00552DA3">
        <w:rPr>
          <w:rFonts w:cs="Times New Roman"/>
          <w:spacing w:val="12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like</w:t>
      </w:r>
      <w:r w:rsidR="006F6095" w:rsidRPr="00552DA3">
        <w:rPr>
          <w:rFonts w:cs="Times New Roman"/>
          <w:spacing w:val="10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yourself,</w:t>
      </w:r>
      <w:r w:rsidR="006F6095" w:rsidRPr="00552DA3">
        <w:rPr>
          <w:rFonts w:cs="Times New Roman"/>
          <w:spacing w:val="1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who</w:t>
      </w:r>
      <w:r w:rsidR="006F6095" w:rsidRPr="00552DA3">
        <w:rPr>
          <w:rFonts w:cs="Times New Roman"/>
          <w:spacing w:val="10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ow</w:t>
      </w:r>
      <w:r w:rsidR="00EA0ED7">
        <w:rPr>
          <w:rFonts w:cs="Times New Roman"/>
          <w:spacing w:val="-1"/>
          <w:sz w:val="18"/>
          <w:szCs w:val="18"/>
        </w:rPr>
        <w:t xml:space="preserve">n </w:t>
      </w:r>
      <w:r w:rsidR="006F6095" w:rsidRPr="00552DA3">
        <w:rPr>
          <w:rFonts w:cs="Times New Roman"/>
          <w:spacing w:val="-1"/>
          <w:sz w:val="18"/>
          <w:szCs w:val="18"/>
        </w:rPr>
        <w:t>property</w:t>
      </w:r>
      <w:r w:rsidR="006F6095" w:rsidRPr="00552DA3">
        <w:rPr>
          <w:rFonts w:cs="Times New Roman"/>
          <w:spacing w:val="20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in</w:t>
      </w:r>
      <w:r w:rsidR="006F6095" w:rsidRPr="00552DA3">
        <w:rPr>
          <w:rFonts w:cs="Times New Roman"/>
          <w:spacing w:val="19"/>
          <w:sz w:val="18"/>
          <w:szCs w:val="18"/>
        </w:rPr>
        <w:t xml:space="preserve"> </w:t>
      </w:r>
      <w:r w:rsidR="00C346F4">
        <w:rPr>
          <w:rFonts w:cs="Times New Roman"/>
          <w:sz w:val="18"/>
          <w:szCs w:val="18"/>
        </w:rPr>
        <w:t>and around Croydon</w:t>
      </w:r>
      <w:r w:rsidR="006F6095" w:rsidRPr="00552DA3">
        <w:rPr>
          <w:rFonts w:cs="Times New Roman"/>
          <w:sz w:val="18"/>
          <w:szCs w:val="18"/>
        </w:rPr>
        <w:t>.</w:t>
      </w:r>
      <w:r w:rsidR="006F6095" w:rsidRPr="00552DA3">
        <w:rPr>
          <w:rFonts w:cs="Times New Roman"/>
          <w:spacing w:val="40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We</w:t>
      </w:r>
      <w:r w:rsidR="006F6095" w:rsidRPr="00552DA3">
        <w:rPr>
          <w:rFonts w:cs="Times New Roman"/>
          <w:spacing w:val="19"/>
          <w:sz w:val="18"/>
          <w:szCs w:val="18"/>
        </w:rPr>
        <w:t xml:space="preserve"> </w:t>
      </w:r>
      <w:r w:rsidR="00334ADD" w:rsidRPr="00552DA3">
        <w:rPr>
          <w:rFonts w:cs="Times New Roman"/>
          <w:spacing w:val="19"/>
          <w:sz w:val="18"/>
          <w:szCs w:val="18"/>
        </w:rPr>
        <w:t xml:space="preserve">will </w:t>
      </w:r>
      <w:r w:rsidR="006F6095" w:rsidRPr="00552DA3">
        <w:rPr>
          <w:rFonts w:cs="Times New Roman"/>
          <w:sz w:val="18"/>
          <w:szCs w:val="18"/>
        </w:rPr>
        <w:t>rent</w:t>
      </w:r>
      <w:r w:rsidR="006F6095" w:rsidRPr="00552DA3">
        <w:rPr>
          <w:rFonts w:cs="Times New Roman"/>
          <w:spacing w:val="20"/>
          <w:sz w:val="18"/>
          <w:szCs w:val="18"/>
        </w:rPr>
        <w:t xml:space="preserve"> </w:t>
      </w:r>
      <w:r w:rsidR="00334ADD" w:rsidRPr="00552DA3">
        <w:rPr>
          <w:rFonts w:cs="Times New Roman"/>
          <w:spacing w:val="20"/>
          <w:sz w:val="18"/>
          <w:szCs w:val="18"/>
        </w:rPr>
        <w:t xml:space="preserve">a </w:t>
      </w:r>
      <w:r w:rsidR="00334ADD" w:rsidRPr="00552DA3">
        <w:rPr>
          <w:rFonts w:cs="Times New Roman"/>
          <w:spacing w:val="-1"/>
          <w:sz w:val="18"/>
          <w:szCs w:val="18"/>
        </w:rPr>
        <w:t>property</w:t>
      </w:r>
      <w:r w:rsidR="006F6095" w:rsidRPr="00552DA3">
        <w:rPr>
          <w:rFonts w:cs="Times New Roman"/>
          <w:spacing w:val="21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from</w:t>
      </w:r>
      <w:r w:rsidR="006F6095" w:rsidRPr="00552DA3">
        <w:rPr>
          <w:rFonts w:cs="Times New Roman"/>
          <w:spacing w:val="19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our</w:t>
      </w:r>
      <w:r w:rsidR="006F6095" w:rsidRPr="00552DA3">
        <w:rPr>
          <w:rFonts w:cs="Times New Roman"/>
          <w:spacing w:val="19"/>
          <w:sz w:val="18"/>
          <w:szCs w:val="18"/>
        </w:rPr>
        <w:t xml:space="preserve"> </w:t>
      </w:r>
      <w:r>
        <w:rPr>
          <w:rFonts w:cs="Times New Roman"/>
          <w:sz w:val="18"/>
          <w:szCs w:val="18"/>
        </w:rPr>
        <w:t>L</w:t>
      </w:r>
      <w:r w:rsidR="006F6095" w:rsidRPr="00552DA3">
        <w:rPr>
          <w:rFonts w:cs="Times New Roman"/>
          <w:sz w:val="18"/>
          <w:szCs w:val="18"/>
        </w:rPr>
        <w:t>andlords</w:t>
      </w:r>
      <w:r w:rsidR="006F6095" w:rsidRPr="00552DA3">
        <w:rPr>
          <w:rFonts w:cs="Times New Roman"/>
          <w:spacing w:val="2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on</w:t>
      </w:r>
      <w:r w:rsidR="006F6095" w:rsidRPr="00552DA3">
        <w:rPr>
          <w:rFonts w:cs="Times New Roman"/>
          <w:spacing w:val="19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a</w:t>
      </w:r>
      <w:r w:rsidR="006F6095" w:rsidRPr="00552DA3">
        <w:rPr>
          <w:rFonts w:cs="Times New Roman"/>
          <w:spacing w:val="20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long-term</w:t>
      </w:r>
      <w:r w:rsidR="006F6095" w:rsidRPr="00552DA3">
        <w:rPr>
          <w:rFonts w:cs="Times New Roman"/>
          <w:spacing w:val="20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basis,</w:t>
      </w:r>
      <w:r w:rsidR="006F6095" w:rsidRPr="00552DA3">
        <w:rPr>
          <w:rFonts w:cs="Times New Roman"/>
          <w:spacing w:val="21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provide</w:t>
      </w:r>
      <w:r w:rsidR="006F6095" w:rsidRPr="00552DA3">
        <w:rPr>
          <w:rFonts w:cs="Times New Roman"/>
          <w:spacing w:val="18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a</w:t>
      </w:r>
      <w:r w:rsidR="006F6095" w:rsidRPr="00552DA3">
        <w:rPr>
          <w:rFonts w:cs="Times New Roman"/>
          <w:spacing w:val="2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ligh</w:t>
      </w:r>
      <w:r w:rsidR="0027600B">
        <w:rPr>
          <w:rFonts w:cs="Times New Roman"/>
          <w:sz w:val="18"/>
          <w:szCs w:val="18"/>
        </w:rPr>
        <w:t xml:space="preserve">t </w:t>
      </w:r>
      <w:r w:rsidR="006F6095" w:rsidRPr="00552DA3">
        <w:rPr>
          <w:rFonts w:cs="Times New Roman"/>
          <w:spacing w:val="-1"/>
          <w:sz w:val="18"/>
          <w:szCs w:val="18"/>
        </w:rPr>
        <w:t>refurbishment</w:t>
      </w:r>
      <w:r w:rsidR="006F6095" w:rsidRPr="00552DA3">
        <w:rPr>
          <w:rFonts w:cs="Times New Roman"/>
          <w:sz w:val="18"/>
          <w:szCs w:val="18"/>
        </w:rPr>
        <w:t xml:space="preserve"> if</w:t>
      </w:r>
      <w:r w:rsidR="006F6095" w:rsidRPr="00552DA3">
        <w:rPr>
          <w:rFonts w:cs="Times New Roman"/>
          <w:spacing w:val="1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needed</w:t>
      </w:r>
      <w:r w:rsidR="006F6095" w:rsidRPr="00552DA3">
        <w:rPr>
          <w:rFonts w:cs="Times New Roman"/>
          <w:spacing w:val="1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(provided</w:t>
      </w:r>
      <w:r w:rsidR="006F6095" w:rsidRPr="00552DA3">
        <w:rPr>
          <w:rFonts w:cs="Times New Roman"/>
          <w:spacing w:val="1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and</w:t>
      </w:r>
      <w:r w:rsidR="006F6095" w:rsidRPr="00552DA3">
        <w:rPr>
          <w:rFonts w:cs="Times New Roman"/>
          <w:spacing w:val="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funded</w:t>
      </w:r>
      <w:r w:rsidR="006F6095" w:rsidRPr="00552DA3">
        <w:rPr>
          <w:rFonts w:cs="Times New Roman"/>
          <w:spacing w:val="2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 xml:space="preserve">by </w:t>
      </w:r>
      <w:r w:rsidR="006F6095" w:rsidRPr="00552DA3">
        <w:rPr>
          <w:rFonts w:cs="Times New Roman"/>
          <w:sz w:val="18"/>
          <w:szCs w:val="18"/>
        </w:rPr>
        <w:t>us,</w:t>
      </w:r>
      <w:r w:rsidR="006F6095" w:rsidRPr="00552DA3">
        <w:rPr>
          <w:rFonts w:cs="Times New Roman"/>
          <w:spacing w:val="2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as</w:t>
      </w:r>
      <w:r w:rsidR="006F6095" w:rsidRPr="00552DA3">
        <w:rPr>
          <w:rFonts w:cs="Times New Roman"/>
          <w:spacing w:val="2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 xml:space="preserve">part </w:t>
      </w:r>
      <w:r w:rsidR="006F6095" w:rsidRPr="00552DA3">
        <w:rPr>
          <w:rFonts w:cs="Times New Roman"/>
          <w:spacing w:val="1"/>
          <w:sz w:val="18"/>
          <w:szCs w:val="18"/>
        </w:rPr>
        <w:t>of</w:t>
      </w:r>
      <w:r w:rsidR="006F6095" w:rsidRPr="00552DA3">
        <w:rPr>
          <w:rFonts w:cs="Times New Roman"/>
          <w:spacing w:val="-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our</w:t>
      </w:r>
      <w:r w:rsidR="006F6095" w:rsidRPr="00552DA3">
        <w:rPr>
          <w:rFonts w:cs="Times New Roman"/>
          <w:spacing w:val="-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service),</w:t>
      </w:r>
      <w:r w:rsidR="006F6095" w:rsidRPr="00552DA3">
        <w:rPr>
          <w:rFonts w:cs="Times New Roman"/>
          <w:spacing w:val="-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cover</w:t>
      </w:r>
      <w:r w:rsidR="006F6095" w:rsidRPr="00552DA3">
        <w:rPr>
          <w:rFonts w:cs="Times New Roman"/>
          <w:spacing w:val="1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 xml:space="preserve">all </w:t>
      </w:r>
      <w:r w:rsidR="006F6095" w:rsidRPr="00552DA3">
        <w:rPr>
          <w:rFonts w:cs="Times New Roman"/>
          <w:spacing w:val="-1"/>
          <w:sz w:val="18"/>
          <w:szCs w:val="18"/>
        </w:rPr>
        <w:t>household</w:t>
      </w:r>
      <w:r w:rsidR="006F6095" w:rsidRPr="00552DA3">
        <w:rPr>
          <w:rFonts w:cs="Times New Roman"/>
          <w:spacing w:val="2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bills</w:t>
      </w:r>
      <w:r w:rsidR="00334ADD" w:rsidRPr="00552DA3">
        <w:rPr>
          <w:rFonts w:cs="Times New Roman"/>
          <w:spacing w:val="-1"/>
          <w:sz w:val="18"/>
          <w:szCs w:val="18"/>
        </w:rPr>
        <w:t>,</w:t>
      </w:r>
      <w:r w:rsidR="006F6095" w:rsidRPr="00552DA3">
        <w:rPr>
          <w:rFonts w:cs="Times New Roman"/>
          <w:sz w:val="18"/>
          <w:szCs w:val="18"/>
        </w:rPr>
        <w:t xml:space="preserve"> </w:t>
      </w:r>
      <w:r w:rsidR="006F6095" w:rsidRPr="00552DA3">
        <w:rPr>
          <w:rFonts w:cs="Times New Roman"/>
          <w:i/>
          <w:spacing w:val="-1"/>
          <w:sz w:val="18"/>
          <w:szCs w:val="18"/>
        </w:rPr>
        <w:t>an</w:t>
      </w:r>
      <w:r w:rsidR="0027600B">
        <w:rPr>
          <w:rFonts w:cs="Times New Roman"/>
          <w:i/>
          <w:spacing w:val="-1"/>
          <w:sz w:val="18"/>
          <w:szCs w:val="18"/>
        </w:rPr>
        <w:t xml:space="preserve">d </w:t>
      </w:r>
      <w:r w:rsidR="006F6095" w:rsidRPr="00552DA3">
        <w:rPr>
          <w:rFonts w:cs="Times New Roman"/>
          <w:spacing w:val="-1"/>
          <w:sz w:val="18"/>
          <w:szCs w:val="18"/>
        </w:rPr>
        <w:t>guarantee</w:t>
      </w:r>
      <w:r w:rsidR="006F6095" w:rsidRPr="00552DA3">
        <w:rPr>
          <w:rFonts w:cs="Times New Roman"/>
          <w:spacing w:val="-5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rent</w:t>
      </w:r>
      <w:r w:rsidR="006F6095" w:rsidRPr="00552DA3">
        <w:rPr>
          <w:rFonts w:cs="Times New Roman"/>
          <w:spacing w:val="-5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to</w:t>
      </w:r>
      <w:r w:rsidR="006F6095" w:rsidRPr="00552DA3">
        <w:rPr>
          <w:rFonts w:cs="Times New Roman"/>
          <w:spacing w:val="-6"/>
          <w:sz w:val="18"/>
          <w:szCs w:val="18"/>
        </w:rPr>
        <w:t xml:space="preserve"> </w:t>
      </w:r>
      <w:r w:rsidR="006F6095" w:rsidRPr="00552DA3">
        <w:rPr>
          <w:rFonts w:cs="Times New Roman"/>
          <w:sz w:val="18"/>
          <w:szCs w:val="18"/>
        </w:rPr>
        <w:t>you</w:t>
      </w:r>
      <w:r w:rsidR="006F6095" w:rsidRPr="00552DA3">
        <w:rPr>
          <w:rFonts w:cs="Times New Roman"/>
          <w:spacing w:val="-4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each</w:t>
      </w:r>
      <w:r w:rsidR="006F6095" w:rsidRPr="00552DA3">
        <w:rPr>
          <w:rFonts w:cs="Times New Roman"/>
          <w:spacing w:val="-6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and</w:t>
      </w:r>
      <w:r w:rsidR="006F6095" w:rsidRPr="00552DA3">
        <w:rPr>
          <w:rFonts w:cs="Times New Roman"/>
          <w:spacing w:val="-4"/>
          <w:sz w:val="18"/>
          <w:szCs w:val="18"/>
        </w:rPr>
        <w:t xml:space="preserve"> </w:t>
      </w:r>
      <w:r w:rsidR="006F6095" w:rsidRPr="00552DA3">
        <w:rPr>
          <w:rFonts w:cs="Times New Roman"/>
          <w:spacing w:val="-1"/>
          <w:sz w:val="18"/>
          <w:szCs w:val="18"/>
        </w:rPr>
        <w:t>every</w:t>
      </w:r>
      <w:r w:rsidR="006F6095" w:rsidRPr="00552DA3">
        <w:rPr>
          <w:rFonts w:cs="Times New Roman"/>
          <w:spacing w:val="-5"/>
          <w:sz w:val="18"/>
          <w:szCs w:val="18"/>
        </w:rPr>
        <w:t xml:space="preserve"> </w:t>
      </w:r>
      <w:r w:rsidR="00334F16">
        <w:rPr>
          <w:rFonts w:cs="Times New Roman"/>
          <w:sz w:val="18"/>
          <w:szCs w:val="18"/>
        </w:rPr>
        <w:t>month, for anywhere between 3 to 5 years</w:t>
      </w:r>
      <w:r w:rsidR="00063A1A">
        <w:rPr>
          <w:rFonts w:cs="Times New Roman"/>
          <w:sz w:val="18"/>
          <w:szCs w:val="18"/>
        </w:rPr>
        <w:t xml:space="preserve"> or more</w:t>
      </w:r>
      <w:r>
        <w:rPr>
          <w:rFonts w:cs="Times New Roman"/>
          <w:sz w:val="18"/>
          <w:szCs w:val="18"/>
        </w:rPr>
        <w:t>.</w:t>
      </w:r>
    </w:p>
    <w:p w14:paraId="762584B2" w14:textId="77777777" w:rsidR="00DF777D" w:rsidRPr="00552DA3" w:rsidRDefault="00DF777D" w:rsidP="00164022">
      <w:pPr>
        <w:pStyle w:val="BodyText"/>
        <w:spacing w:line="276" w:lineRule="auto"/>
        <w:ind w:left="620" w:right="697"/>
        <w:jc w:val="both"/>
        <w:rPr>
          <w:rFonts w:cs="Times New Roman"/>
          <w:sz w:val="18"/>
          <w:szCs w:val="18"/>
        </w:rPr>
      </w:pPr>
    </w:p>
    <w:p w14:paraId="465ACDDA" w14:textId="03DD9BA9" w:rsidR="004225B4" w:rsidRPr="00552DA3" w:rsidRDefault="0092555D" w:rsidP="00164022">
      <w:pPr>
        <w:pStyle w:val="BodyText"/>
        <w:spacing w:line="276" w:lineRule="auto"/>
        <w:ind w:left="620" w:right="697"/>
        <w:jc w:val="both"/>
        <w:rPr>
          <w:rFonts w:cs="Times New Roman"/>
          <w:sz w:val="18"/>
          <w:szCs w:val="18"/>
        </w:rPr>
      </w:pPr>
      <w:r w:rsidRPr="00552DA3">
        <w:rPr>
          <w:rFonts w:cs="Times New Roman"/>
          <w:sz w:val="18"/>
          <w:szCs w:val="18"/>
        </w:rPr>
        <w:t>Once refurbished</w:t>
      </w:r>
      <w:r w:rsidR="000D4F9D" w:rsidRPr="00552DA3">
        <w:rPr>
          <w:rFonts w:cs="Times New Roman"/>
          <w:sz w:val="18"/>
          <w:szCs w:val="18"/>
        </w:rPr>
        <w:t>,</w:t>
      </w:r>
      <w:r w:rsidRPr="00552DA3">
        <w:rPr>
          <w:rFonts w:cs="Times New Roman"/>
          <w:sz w:val="18"/>
          <w:szCs w:val="18"/>
        </w:rPr>
        <w:t xml:space="preserve"> </w:t>
      </w:r>
      <w:r w:rsidR="00C346F4">
        <w:rPr>
          <w:rFonts w:cs="Times New Roman"/>
          <w:sz w:val="18"/>
          <w:szCs w:val="18"/>
        </w:rPr>
        <w:t>SAMERIC</w:t>
      </w:r>
      <w:r w:rsidRPr="00552DA3">
        <w:rPr>
          <w:rFonts w:cs="Times New Roman"/>
          <w:sz w:val="18"/>
          <w:szCs w:val="18"/>
        </w:rPr>
        <w:t xml:space="preserve"> houses have a high end boutique feel, with our key differences being the high end </w:t>
      </w:r>
      <w:r w:rsidR="006E2DAB" w:rsidRPr="00552DA3">
        <w:rPr>
          <w:rFonts w:cs="Times New Roman"/>
          <w:sz w:val="18"/>
          <w:szCs w:val="18"/>
        </w:rPr>
        <w:t>finish</w:t>
      </w:r>
      <w:r w:rsidRPr="00552DA3">
        <w:rPr>
          <w:rFonts w:cs="Times New Roman"/>
          <w:sz w:val="18"/>
          <w:szCs w:val="18"/>
        </w:rPr>
        <w:t xml:space="preserve"> of our </w:t>
      </w:r>
      <w:r w:rsidR="00334F16">
        <w:rPr>
          <w:rFonts w:cs="Times New Roman"/>
          <w:sz w:val="18"/>
          <w:szCs w:val="18"/>
        </w:rPr>
        <w:t xml:space="preserve">property’s, </w:t>
      </w:r>
      <w:r w:rsidR="001F6B8D" w:rsidRPr="00552DA3">
        <w:rPr>
          <w:rFonts w:cs="Times New Roman"/>
          <w:sz w:val="18"/>
          <w:szCs w:val="18"/>
        </w:rPr>
        <w:t>together with only housing</w:t>
      </w:r>
      <w:r w:rsidRPr="00552DA3">
        <w:rPr>
          <w:rFonts w:cs="Times New Roman"/>
          <w:sz w:val="18"/>
          <w:szCs w:val="18"/>
        </w:rPr>
        <w:t xml:space="preserve"> full time working </w:t>
      </w:r>
      <w:r w:rsidR="006E2DAB" w:rsidRPr="00552DA3">
        <w:rPr>
          <w:rFonts w:cs="Times New Roman"/>
          <w:sz w:val="18"/>
          <w:szCs w:val="18"/>
        </w:rPr>
        <w:t>professionals</w:t>
      </w:r>
      <w:r w:rsidRPr="00552DA3">
        <w:rPr>
          <w:rFonts w:cs="Times New Roman"/>
          <w:sz w:val="18"/>
          <w:szCs w:val="18"/>
        </w:rPr>
        <w:t>.</w:t>
      </w:r>
      <w:r w:rsidR="0085277C">
        <w:rPr>
          <w:rFonts w:cs="Times New Roman"/>
          <w:sz w:val="18"/>
          <w:szCs w:val="18"/>
        </w:rPr>
        <w:t xml:space="preserve"> </w:t>
      </w:r>
    </w:p>
    <w:p w14:paraId="23C37B72" w14:textId="77777777" w:rsidR="004225B4" w:rsidRPr="00552DA3" w:rsidRDefault="004225B4" w:rsidP="00164022">
      <w:pPr>
        <w:spacing w:before="9"/>
        <w:jc w:val="both"/>
        <w:rPr>
          <w:rFonts w:ascii="Cambria" w:eastAsia="Cambria" w:hAnsi="Cambria" w:cs="Times New Roman"/>
          <w:sz w:val="18"/>
          <w:szCs w:val="18"/>
        </w:rPr>
      </w:pPr>
    </w:p>
    <w:p w14:paraId="542DDAD6" w14:textId="77777777" w:rsidR="004225B4" w:rsidRPr="00552DA3" w:rsidRDefault="006F6095" w:rsidP="00164022">
      <w:pPr>
        <w:pStyle w:val="BodyText"/>
        <w:ind w:left="620"/>
        <w:jc w:val="both"/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Below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r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he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promises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w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make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o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every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Landlord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we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work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with:</w:t>
      </w:r>
    </w:p>
    <w:p w14:paraId="781FCCCD" w14:textId="77777777" w:rsidR="004225B4" w:rsidRPr="00552DA3" w:rsidRDefault="004225B4" w:rsidP="00164022">
      <w:pPr>
        <w:spacing w:before="1"/>
        <w:jc w:val="both"/>
        <w:rPr>
          <w:rFonts w:ascii="Cambria" w:eastAsia="Cambria" w:hAnsi="Cambria" w:cs="Times New Roman"/>
          <w:sz w:val="18"/>
          <w:szCs w:val="18"/>
        </w:rPr>
      </w:pPr>
    </w:p>
    <w:p w14:paraId="22C87361" w14:textId="6F13F9BF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We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pay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you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>
        <w:rPr>
          <w:rFonts w:cs="Times New Roman"/>
          <w:sz w:val="18"/>
          <w:szCs w:val="18"/>
        </w:rPr>
        <w:t>HMO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guaranteed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rental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figure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every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month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on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long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erm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basis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(3</w:t>
      </w:r>
      <w:r w:rsidRPr="00552DA3">
        <w:rPr>
          <w:rFonts w:cs="Times New Roman"/>
          <w:spacing w:val="-2"/>
          <w:sz w:val="18"/>
          <w:szCs w:val="18"/>
        </w:rPr>
        <w:t xml:space="preserve"> </w:t>
      </w:r>
      <w:r w:rsidR="0022235F">
        <w:rPr>
          <w:rFonts w:cs="Times New Roman"/>
          <w:sz w:val="18"/>
          <w:szCs w:val="18"/>
        </w:rPr>
        <w:t>to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>
        <w:rPr>
          <w:rFonts w:cs="Times New Roman"/>
          <w:sz w:val="18"/>
          <w:szCs w:val="18"/>
        </w:rPr>
        <w:t>5</w:t>
      </w:r>
      <w:r w:rsidRPr="00552DA3">
        <w:rPr>
          <w:rFonts w:cs="Times New Roman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years)</w:t>
      </w:r>
    </w:p>
    <w:p w14:paraId="7EFF159E" w14:textId="77777777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spacing w:before="36"/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We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will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pay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you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market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 xml:space="preserve">rent </w:t>
      </w:r>
      <w:r w:rsidRPr="00552DA3">
        <w:rPr>
          <w:rFonts w:cs="Times New Roman"/>
          <w:sz w:val="18"/>
          <w:szCs w:val="18"/>
        </w:rPr>
        <w:t>–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so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there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is</w:t>
      </w:r>
      <w:r w:rsidRPr="00552DA3">
        <w:rPr>
          <w:rFonts w:cs="Times New Roman"/>
          <w:spacing w:val="-2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no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need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for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negotiation!</w:t>
      </w:r>
    </w:p>
    <w:p w14:paraId="1AED563F" w14:textId="5E33CA6F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spacing w:before="34" w:line="275" w:lineRule="auto"/>
        <w:ind w:right="702"/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W</w:t>
      </w:r>
      <w:r w:rsidR="004B0363">
        <w:rPr>
          <w:rFonts w:cs="Times New Roman"/>
          <w:spacing w:val="-1"/>
          <w:sz w:val="18"/>
          <w:szCs w:val="18"/>
        </w:rPr>
        <w:t xml:space="preserve">e </w:t>
      </w:r>
      <w:r w:rsidRPr="00552DA3">
        <w:rPr>
          <w:rFonts w:cs="Times New Roman"/>
          <w:sz w:val="18"/>
          <w:szCs w:val="18"/>
        </w:rPr>
        <w:t>provid</w:t>
      </w:r>
      <w:r w:rsidR="00BC7921">
        <w:rPr>
          <w:rFonts w:cs="Times New Roman"/>
          <w:sz w:val="18"/>
          <w:szCs w:val="18"/>
        </w:rPr>
        <w:t xml:space="preserve">e </w:t>
      </w:r>
      <w:r w:rsidRPr="00552DA3">
        <w:rPr>
          <w:rFonts w:cs="Times New Roman"/>
          <w:sz w:val="18"/>
          <w:szCs w:val="18"/>
        </w:rPr>
        <w:t xml:space="preserve">a </w:t>
      </w:r>
      <w:r w:rsidRPr="00552DA3">
        <w:rPr>
          <w:rFonts w:cs="Times New Roman"/>
          <w:spacing w:val="2"/>
          <w:sz w:val="18"/>
          <w:szCs w:val="18"/>
        </w:rPr>
        <w:t>light</w:t>
      </w:r>
      <w:r w:rsidRPr="00552DA3">
        <w:rPr>
          <w:rFonts w:cs="Times New Roman"/>
          <w:sz w:val="18"/>
          <w:szCs w:val="18"/>
        </w:rPr>
        <w:t xml:space="preserve"> refurbishment to </w:t>
      </w:r>
      <w:r w:rsidRPr="00552DA3">
        <w:rPr>
          <w:rFonts w:cs="Times New Roman"/>
          <w:spacing w:val="1"/>
          <w:sz w:val="18"/>
          <w:szCs w:val="18"/>
        </w:rPr>
        <w:t>bring</w:t>
      </w:r>
      <w:r w:rsidRPr="00552DA3">
        <w:rPr>
          <w:rFonts w:cs="Times New Roman"/>
          <w:sz w:val="18"/>
          <w:szCs w:val="18"/>
        </w:rPr>
        <w:t xml:space="preserve"> you</w:t>
      </w:r>
      <w:r w:rsidR="00BC7921">
        <w:rPr>
          <w:rFonts w:cs="Times New Roman"/>
          <w:sz w:val="18"/>
          <w:szCs w:val="18"/>
        </w:rPr>
        <w:t xml:space="preserve">r </w:t>
      </w:r>
      <w:r w:rsidRPr="00552DA3">
        <w:rPr>
          <w:rFonts w:cs="Times New Roman"/>
          <w:spacing w:val="-1"/>
          <w:sz w:val="18"/>
          <w:szCs w:val="18"/>
        </w:rPr>
        <w:t>property</w:t>
      </w:r>
      <w:r w:rsidRPr="00552DA3">
        <w:rPr>
          <w:rFonts w:cs="Times New Roman"/>
          <w:sz w:val="18"/>
          <w:szCs w:val="18"/>
        </w:rPr>
        <w:t xml:space="preserve"> </w:t>
      </w:r>
      <w:r w:rsidRPr="00552DA3">
        <w:rPr>
          <w:rFonts w:cs="Times New Roman"/>
          <w:spacing w:val="1"/>
          <w:sz w:val="18"/>
          <w:szCs w:val="18"/>
        </w:rPr>
        <w:t>up</w:t>
      </w:r>
      <w:r w:rsidRPr="00552DA3">
        <w:rPr>
          <w:rFonts w:cs="Times New Roman"/>
          <w:sz w:val="18"/>
          <w:szCs w:val="18"/>
        </w:rPr>
        <w:t xml:space="preserve"> to </w:t>
      </w:r>
      <w:r w:rsidRPr="00552DA3">
        <w:rPr>
          <w:rFonts w:cs="Times New Roman"/>
          <w:spacing w:val="1"/>
          <w:sz w:val="18"/>
          <w:szCs w:val="18"/>
        </w:rPr>
        <w:t>th</w:t>
      </w:r>
      <w:r w:rsidR="004B0363">
        <w:rPr>
          <w:rFonts w:cs="Times New Roman"/>
          <w:spacing w:val="1"/>
          <w:sz w:val="18"/>
          <w:szCs w:val="18"/>
        </w:rPr>
        <w:t xml:space="preserve">e </w:t>
      </w:r>
      <w:r w:rsidRPr="00552DA3">
        <w:rPr>
          <w:rFonts w:cs="Times New Roman"/>
          <w:sz w:val="18"/>
          <w:szCs w:val="18"/>
        </w:rPr>
        <w:t xml:space="preserve">high standards </w:t>
      </w:r>
      <w:r w:rsidRPr="00552DA3">
        <w:rPr>
          <w:rFonts w:cs="Times New Roman"/>
          <w:spacing w:val="2"/>
          <w:sz w:val="18"/>
          <w:szCs w:val="18"/>
        </w:rPr>
        <w:t>that</w:t>
      </w:r>
      <w:r w:rsidRPr="00552DA3">
        <w:rPr>
          <w:rFonts w:cs="Times New Roman"/>
          <w:sz w:val="18"/>
          <w:szCs w:val="18"/>
        </w:rPr>
        <w:t xml:space="preserve"> we</w:t>
      </w:r>
      <w:r w:rsidRPr="00552DA3">
        <w:rPr>
          <w:rFonts w:cs="Times New Roman"/>
          <w:spacing w:val="38"/>
          <w:w w:val="99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promise</w:t>
      </w:r>
      <w:r w:rsidRPr="00552DA3">
        <w:rPr>
          <w:rFonts w:cs="Times New Roman"/>
          <w:spacing w:val="3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o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our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professional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enants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(at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no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cost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o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you)</w:t>
      </w:r>
    </w:p>
    <w:p w14:paraId="1E126E81" w14:textId="77777777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spacing w:before="2"/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We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employ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h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services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pacing w:val="1"/>
          <w:sz w:val="18"/>
          <w:szCs w:val="18"/>
        </w:rPr>
        <w:t>of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regular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cleaner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nd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gardener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o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maintain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our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high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standards</w:t>
      </w:r>
    </w:p>
    <w:p w14:paraId="44260682" w14:textId="70EE783C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spacing w:before="34"/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W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="0022235F">
        <w:rPr>
          <w:rFonts w:cs="Times New Roman"/>
          <w:sz w:val="18"/>
          <w:szCs w:val="18"/>
        </w:rPr>
        <w:t>manage</w:t>
      </w:r>
      <w:r w:rsidR="0022235F">
        <w:rPr>
          <w:rFonts w:cs="Times New Roman"/>
          <w:b/>
          <w:spacing w:val="-3"/>
          <w:sz w:val="18"/>
          <w:szCs w:val="18"/>
        </w:rPr>
        <w:t xml:space="preserve"> </w:t>
      </w:r>
      <w:r w:rsidR="0022235F" w:rsidRPr="002B3D5D">
        <w:rPr>
          <w:rFonts w:cs="Times New Roman"/>
          <w:spacing w:val="-3"/>
          <w:sz w:val="18"/>
          <w:szCs w:val="18"/>
        </w:rPr>
        <w:t>all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repairs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&amp;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maintenance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="0022235F">
        <w:rPr>
          <w:rFonts w:cs="Times New Roman"/>
          <w:sz w:val="18"/>
          <w:szCs w:val="18"/>
        </w:rPr>
        <w:t>on your behalf</w:t>
      </w:r>
    </w:p>
    <w:p w14:paraId="01D4732F" w14:textId="5E9E3EB8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spacing w:before="36"/>
        <w:rPr>
          <w:rFonts w:cs="Times New Roman"/>
          <w:sz w:val="18"/>
          <w:szCs w:val="18"/>
        </w:rPr>
      </w:pPr>
      <w:r w:rsidRPr="00552DA3">
        <w:rPr>
          <w:rFonts w:cs="Times New Roman"/>
          <w:sz w:val="18"/>
          <w:szCs w:val="18"/>
        </w:rPr>
        <w:t>Th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property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is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fully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managed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by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our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experienced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proofErr w:type="spellStart"/>
      <w:r w:rsidR="00F132B1">
        <w:rPr>
          <w:rFonts w:cs="Times New Roman"/>
          <w:spacing w:val="-1"/>
          <w:sz w:val="18"/>
          <w:szCs w:val="18"/>
        </w:rPr>
        <w:t>Sameric</w:t>
      </w:r>
      <w:proofErr w:type="spellEnd"/>
      <w:r w:rsidR="00F132B1">
        <w:rPr>
          <w:rFonts w:cs="Times New Roman"/>
          <w:spacing w:val="-1"/>
          <w:sz w:val="18"/>
          <w:szCs w:val="18"/>
        </w:rPr>
        <w:t xml:space="preserve"> services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eam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t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no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cost</w:t>
      </w:r>
      <w:r w:rsidRPr="00552DA3">
        <w:rPr>
          <w:rFonts w:cs="Times New Roman"/>
          <w:spacing w:val="4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o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you</w:t>
      </w:r>
    </w:p>
    <w:p w14:paraId="4E539044" w14:textId="77777777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spacing w:before="35"/>
        <w:rPr>
          <w:rFonts w:cs="Times New Roman"/>
          <w:sz w:val="18"/>
          <w:szCs w:val="18"/>
        </w:rPr>
      </w:pPr>
      <w:r w:rsidRPr="00552DA3">
        <w:rPr>
          <w:rFonts w:cs="Times New Roman"/>
          <w:sz w:val="18"/>
          <w:szCs w:val="18"/>
        </w:rPr>
        <w:t>There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ar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NO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tenant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finding</w:t>
      </w:r>
      <w:r w:rsidRPr="00552DA3">
        <w:rPr>
          <w:rFonts w:cs="Times New Roman"/>
          <w:spacing w:val="-2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fees,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NO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inventory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nd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NO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management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costs</w:t>
      </w:r>
    </w:p>
    <w:p w14:paraId="76D25166" w14:textId="77777777" w:rsidR="00334F16" w:rsidRPr="00552DA3" w:rsidRDefault="00334F16" w:rsidP="00BC7921">
      <w:pPr>
        <w:pStyle w:val="BodyText"/>
        <w:numPr>
          <w:ilvl w:val="0"/>
          <w:numId w:val="1"/>
        </w:numPr>
        <w:tabs>
          <w:tab w:val="left" w:pos="1300"/>
        </w:tabs>
        <w:spacing w:before="36"/>
        <w:rPr>
          <w:rFonts w:cs="Times New Roman"/>
          <w:sz w:val="18"/>
          <w:szCs w:val="18"/>
        </w:rPr>
      </w:pPr>
      <w:r w:rsidRPr="00552DA3">
        <w:rPr>
          <w:rFonts w:cs="Times New Roman"/>
          <w:spacing w:val="-1"/>
          <w:sz w:val="18"/>
          <w:szCs w:val="18"/>
        </w:rPr>
        <w:t>W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would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also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consider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purchasing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th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property</w:t>
      </w:r>
      <w:r w:rsidRPr="00552DA3">
        <w:rPr>
          <w:rFonts w:cs="Times New Roman"/>
          <w:spacing w:val="-3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in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the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future</w:t>
      </w:r>
      <w:r w:rsidRPr="00552DA3">
        <w:rPr>
          <w:rFonts w:cs="Times New Roman"/>
          <w:spacing w:val="-5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if</w:t>
      </w:r>
      <w:r w:rsidRPr="00552DA3">
        <w:rPr>
          <w:rFonts w:cs="Times New Roman"/>
          <w:spacing w:val="-4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of</w:t>
      </w:r>
      <w:r w:rsidRPr="00552DA3">
        <w:rPr>
          <w:rFonts w:cs="Times New Roman"/>
          <w:spacing w:val="-7"/>
          <w:sz w:val="18"/>
          <w:szCs w:val="18"/>
        </w:rPr>
        <w:t xml:space="preserve"> </w:t>
      </w:r>
      <w:r w:rsidRPr="00552DA3">
        <w:rPr>
          <w:rFonts w:cs="Times New Roman"/>
          <w:spacing w:val="-1"/>
          <w:sz w:val="18"/>
          <w:szCs w:val="18"/>
        </w:rPr>
        <w:t>interest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to</w:t>
      </w:r>
      <w:r w:rsidRPr="00552DA3">
        <w:rPr>
          <w:rFonts w:cs="Times New Roman"/>
          <w:spacing w:val="-6"/>
          <w:sz w:val="18"/>
          <w:szCs w:val="18"/>
        </w:rPr>
        <w:t xml:space="preserve"> </w:t>
      </w:r>
      <w:r w:rsidRPr="00552DA3">
        <w:rPr>
          <w:rFonts w:cs="Times New Roman"/>
          <w:sz w:val="18"/>
          <w:szCs w:val="18"/>
        </w:rPr>
        <w:t>you!</w:t>
      </w:r>
    </w:p>
    <w:p w14:paraId="6E222799" w14:textId="7692512B" w:rsidR="004225B4" w:rsidRPr="00552DA3" w:rsidRDefault="004225B4" w:rsidP="00164022">
      <w:pPr>
        <w:spacing w:before="11"/>
        <w:jc w:val="both"/>
        <w:rPr>
          <w:rFonts w:ascii="Cambria" w:eastAsia="Cambria" w:hAnsi="Cambria" w:cs="Times New Roman"/>
          <w:sz w:val="18"/>
          <w:szCs w:val="18"/>
        </w:rPr>
      </w:pPr>
    </w:p>
    <w:p w14:paraId="769DB2E5" w14:textId="3CF61A9C" w:rsidR="004225B4" w:rsidRPr="00552DA3" w:rsidRDefault="006F6095" w:rsidP="00164022">
      <w:pPr>
        <w:pStyle w:val="BodyText"/>
        <w:ind w:left="620" w:right="698"/>
        <w:jc w:val="both"/>
        <w:rPr>
          <w:rFonts w:cs="Times New Roman"/>
          <w:sz w:val="18"/>
          <w:szCs w:val="18"/>
        </w:rPr>
      </w:pPr>
      <w:r w:rsidRPr="00552DA3">
        <w:rPr>
          <w:rFonts w:cs="Times New Roman"/>
          <w:color w:val="202020"/>
          <w:spacing w:val="-1"/>
          <w:sz w:val="18"/>
          <w:szCs w:val="18"/>
        </w:rPr>
        <w:t>Please</w:t>
      </w:r>
      <w:r w:rsidRPr="00552DA3">
        <w:rPr>
          <w:rFonts w:cs="Times New Roman"/>
          <w:color w:val="202020"/>
          <w:spacing w:val="-2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feel</w:t>
      </w:r>
      <w:r w:rsidRPr="00552DA3">
        <w:rPr>
          <w:rFonts w:cs="Times New Roman"/>
          <w:color w:val="202020"/>
          <w:spacing w:val="2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free</w:t>
      </w:r>
      <w:r w:rsidRPr="00552DA3">
        <w:rPr>
          <w:rFonts w:cs="Times New Roman"/>
          <w:color w:val="202020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to</w:t>
      </w:r>
      <w:r w:rsidRPr="00552DA3">
        <w:rPr>
          <w:rFonts w:cs="Times New Roman"/>
          <w:color w:val="202020"/>
          <w:spacing w:val="1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browse</w:t>
      </w:r>
      <w:r w:rsidRPr="00552DA3">
        <w:rPr>
          <w:rFonts w:cs="Times New Roman"/>
          <w:color w:val="202020"/>
          <w:spacing w:val="9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 xml:space="preserve">our </w:t>
      </w:r>
      <w:r w:rsidRPr="00552DA3">
        <w:rPr>
          <w:rFonts w:cs="Times New Roman"/>
          <w:color w:val="202020"/>
          <w:spacing w:val="-1"/>
          <w:sz w:val="18"/>
          <w:szCs w:val="18"/>
        </w:rPr>
        <w:t>websit</w:t>
      </w:r>
      <w:r w:rsidR="00164022">
        <w:rPr>
          <w:rFonts w:cs="Times New Roman"/>
          <w:color w:val="202020"/>
          <w:spacing w:val="-1"/>
          <w:sz w:val="18"/>
          <w:szCs w:val="18"/>
        </w:rPr>
        <w:t xml:space="preserve">e </w:t>
      </w:r>
      <w:r w:rsidRPr="00552DA3">
        <w:rPr>
          <w:rFonts w:cs="Times New Roman"/>
          <w:color w:val="202020"/>
          <w:sz w:val="18"/>
          <w:szCs w:val="18"/>
        </w:rPr>
        <w:t>at</w:t>
      </w:r>
      <w:r w:rsidRPr="00552DA3">
        <w:rPr>
          <w:rFonts w:cs="Times New Roman"/>
          <w:color w:val="202020"/>
          <w:spacing w:val="-5"/>
          <w:sz w:val="18"/>
          <w:szCs w:val="18"/>
        </w:rPr>
        <w:t xml:space="preserve"> </w:t>
      </w:r>
      <w:hyperlink r:id="rId10" w:history="1">
        <w:r w:rsidR="00C346F4" w:rsidRPr="00A94A1C">
          <w:rPr>
            <w:rStyle w:val="Hyperlink"/>
            <w:rFonts w:cs="Times New Roman"/>
            <w:spacing w:val="-1"/>
            <w:sz w:val="18"/>
            <w:szCs w:val="18"/>
            <w:u w:color="0000FF"/>
          </w:rPr>
          <w:t>www.samericservicesltd.co.uk</w:t>
        </w:r>
        <w:r w:rsidR="00C346F4" w:rsidRPr="00A94A1C">
          <w:rPr>
            <w:rStyle w:val="Hyperlink"/>
            <w:rFonts w:cs="Times New Roman"/>
            <w:spacing w:val="-1"/>
            <w:sz w:val="18"/>
            <w:szCs w:val="18"/>
          </w:rPr>
          <w:t>.</w:t>
        </w:r>
      </w:hyperlink>
      <w:r w:rsidRPr="00552DA3">
        <w:rPr>
          <w:rFonts w:cs="Times New Roman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If</w:t>
      </w:r>
      <w:r w:rsidRPr="00552DA3">
        <w:rPr>
          <w:rFonts w:cs="Times New Roman"/>
          <w:color w:val="202020"/>
          <w:spacing w:val="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your</w:t>
      </w:r>
      <w:r w:rsidRPr="00552DA3">
        <w:rPr>
          <w:rFonts w:cs="Times New Roman"/>
          <w:color w:val="202020"/>
          <w:spacing w:val="8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questions</w:t>
      </w:r>
      <w:r w:rsidRPr="00552DA3">
        <w:rPr>
          <w:rFonts w:cs="Times New Roman"/>
          <w:color w:val="202020"/>
          <w:spacing w:val="7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are</w:t>
      </w:r>
      <w:r w:rsidRPr="00552DA3">
        <w:rPr>
          <w:rFonts w:cs="Times New Roman"/>
          <w:color w:val="202020"/>
          <w:spacing w:val="7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not</w:t>
      </w:r>
      <w:r w:rsidRPr="00552DA3">
        <w:rPr>
          <w:rFonts w:cs="Times New Roman"/>
          <w:color w:val="202020"/>
          <w:spacing w:val="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answered</w:t>
      </w:r>
      <w:r w:rsidRPr="00552DA3">
        <w:rPr>
          <w:rFonts w:cs="Times New Roman"/>
          <w:color w:val="202020"/>
          <w:spacing w:val="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on</w:t>
      </w:r>
      <w:r w:rsidRPr="00552DA3">
        <w:rPr>
          <w:rFonts w:cs="Times New Roman"/>
          <w:color w:val="202020"/>
          <w:spacing w:val="4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our</w:t>
      </w:r>
      <w:r w:rsidRPr="00552DA3">
        <w:rPr>
          <w:rFonts w:cs="Times New Roman"/>
          <w:color w:val="202020"/>
          <w:spacing w:val="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website,</w:t>
      </w:r>
      <w:r w:rsidRPr="00552DA3">
        <w:rPr>
          <w:rFonts w:cs="Times New Roman"/>
          <w:color w:val="202020"/>
          <w:spacing w:val="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please</w:t>
      </w:r>
      <w:r w:rsidRPr="00552DA3">
        <w:rPr>
          <w:rFonts w:cs="Times New Roman"/>
          <w:color w:val="202020"/>
          <w:spacing w:val="5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1"/>
          <w:sz w:val="18"/>
          <w:szCs w:val="18"/>
        </w:rPr>
        <w:t>call</w:t>
      </w:r>
      <w:r w:rsidRPr="00552DA3">
        <w:rPr>
          <w:rFonts w:cs="Times New Roman"/>
          <w:color w:val="202020"/>
          <w:spacing w:val="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us</w:t>
      </w:r>
      <w:r w:rsidRPr="00552DA3">
        <w:rPr>
          <w:rFonts w:cs="Times New Roman"/>
          <w:color w:val="202020"/>
          <w:spacing w:val="8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to</w:t>
      </w:r>
      <w:r w:rsidRPr="00552DA3">
        <w:rPr>
          <w:rFonts w:cs="Times New Roman"/>
          <w:color w:val="202020"/>
          <w:spacing w:val="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discus</w:t>
      </w:r>
      <w:r w:rsidR="003633B0">
        <w:rPr>
          <w:rFonts w:cs="Times New Roman"/>
          <w:color w:val="202020"/>
          <w:spacing w:val="-1"/>
          <w:sz w:val="18"/>
          <w:szCs w:val="18"/>
        </w:rPr>
        <w:t xml:space="preserve">s </w:t>
      </w:r>
      <w:r w:rsidRPr="00552DA3">
        <w:rPr>
          <w:rFonts w:cs="Times New Roman"/>
          <w:color w:val="202020"/>
          <w:spacing w:val="-1"/>
          <w:sz w:val="18"/>
          <w:szCs w:val="18"/>
        </w:rPr>
        <w:t>over</w:t>
      </w:r>
      <w:r w:rsidRPr="00552DA3">
        <w:rPr>
          <w:rFonts w:cs="Times New Roman"/>
          <w:color w:val="202020"/>
          <w:spacing w:val="-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the</w:t>
      </w:r>
      <w:r w:rsidRPr="00552DA3">
        <w:rPr>
          <w:rFonts w:cs="Times New Roman"/>
          <w:color w:val="202020"/>
          <w:spacing w:val="-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telephone,</w:t>
      </w:r>
      <w:r w:rsidRPr="00552DA3">
        <w:rPr>
          <w:rFonts w:cs="Times New Roman"/>
          <w:color w:val="202020"/>
          <w:spacing w:val="-6"/>
          <w:sz w:val="18"/>
          <w:szCs w:val="18"/>
        </w:rPr>
        <w:t xml:space="preserve"> </w:t>
      </w:r>
      <w:r w:rsidR="00334ADD" w:rsidRPr="00552DA3">
        <w:rPr>
          <w:rFonts w:cs="Times New Roman"/>
          <w:color w:val="202020"/>
          <w:spacing w:val="1"/>
          <w:sz w:val="18"/>
          <w:szCs w:val="18"/>
        </w:rPr>
        <w:t xml:space="preserve">or </w:t>
      </w:r>
      <w:r w:rsidRPr="00552DA3">
        <w:rPr>
          <w:rFonts w:cs="Times New Roman"/>
          <w:color w:val="202020"/>
          <w:sz w:val="18"/>
          <w:szCs w:val="18"/>
        </w:rPr>
        <w:t>to</w:t>
      </w:r>
      <w:r w:rsidRPr="00552DA3">
        <w:rPr>
          <w:rFonts w:cs="Times New Roman"/>
          <w:color w:val="202020"/>
          <w:spacing w:val="-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arrange</w:t>
      </w:r>
      <w:r w:rsidRPr="00552DA3">
        <w:rPr>
          <w:rFonts w:cs="Times New Roman"/>
          <w:color w:val="202020"/>
          <w:spacing w:val="-7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a</w:t>
      </w:r>
      <w:r w:rsidRPr="00552DA3">
        <w:rPr>
          <w:rFonts w:cs="Times New Roman"/>
          <w:color w:val="202020"/>
          <w:spacing w:val="-3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no</w:t>
      </w:r>
      <w:r w:rsidRPr="00552DA3">
        <w:rPr>
          <w:rFonts w:cs="Times New Roman"/>
          <w:color w:val="202020"/>
          <w:spacing w:val="-4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pacing w:val="-1"/>
          <w:sz w:val="18"/>
          <w:szCs w:val="18"/>
        </w:rPr>
        <w:t>obligation</w:t>
      </w:r>
      <w:r w:rsidRPr="00552DA3">
        <w:rPr>
          <w:rFonts w:cs="Times New Roman"/>
          <w:color w:val="202020"/>
          <w:spacing w:val="-6"/>
          <w:sz w:val="18"/>
          <w:szCs w:val="18"/>
        </w:rPr>
        <w:t xml:space="preserve"> </w:t>
      </w:r>
      <w:r w:rsidRPr="00552DA3">
        <w:rPr>
          <w:rFonts w:cs="Times New Roman"/>
          <w:color w:val="202020"/>
          <w:sz w:val="18"/>
          <w:szCs w:val="18"/>
        </w:rPr>
        <w:t>meet</w:t>
      </w:r>
      <w:r w:rsidR="00334ADD" w:rsidRPr="00552DA3">
        <w:rPr>
          <w:rFonts w:cs="Times New Roman"/>
          <w:color w:val="202020"/>
          <w:sz w:val="18"/>
          <w:szCs w:val="18"/>
        </w:rPr>
        <w:t>ing with myself.</w:t>
      </w:r>
    </w:p>
    <w:p w14:paraId="6C374770" w14:textId="0BED9444" w:rsidR="004225B4" w:rsidRPr="00552DA3" w:rsidRDefault="004225B4">
      <w:pPr>
        <w:spacing w:before="12"/>
        <w:rPr>
          <w:rFonts w:ascii="Times New Roman" w:eastAsia="Cambria" w:hAnsi="Times New Roman" w:cs="Times New Roman"/>
          <w:sz w:val="18"/>
          <w:szCs w:val="18"/>
        </w:rPr>
      </w:pPr>
    </w:p>
    <w:p w14:paraId="285A5EFA" w14:textId="77777777" w:rsidR="00063A1A" w:rsidRDefault="00063A1A" w:rsidP="00063A1A">
      <w:pPr>
        <w:pStyle w:val="BodyText"/>
        <w:ind w:left="0"/>
        <w:jc w:val="both"/>
        <w:rPr>
          <w:rFonts w:asciiTheme="majorHAnsi" w:hAnsiTheme="majorHAnsi" w:cs="Times New Roman"/>
          <w:spacing w:val="-1"/>
          <w:sz w:val="18"/>
          <w:szCs w:val="18"/>
        </w:rPr>
      </w:pPr>
      <w:r>
        <w:rPr>
          <w:rFonts w:asciiTheme="majorHAnsi" w:hAnsiTheme="majorHAnsi" w:cs="Times New Roman"/>
          <w:spacing w:val="-1"/>
          <w:sz w:val="18"/>
          <w:szCs w:val="18"/>
        </w:rPr>
        <w:t xml:space="preserve">             </w:t>
      </w:r>
    </w:p>
    <w:p w14:paraId="7C1189CA" w14:textId="77777777" w:rsidR="00063A1A" w:rsidRDefault="00063A1A" w:rsidP="00063A1A">
      <w:pPr>
        <w:pStyle w:val="BodyText"/>
        <w:ind w:left="0"/>
        <w:jc w:val="both"/>
        <w:rPr>
          <w:rFonts w:asciiTheme="majorHAnsi" w:hAnsiTheme="majorHAnsi" w:cs="Times New Roman"/>
          <w:spacing w:val="-1"/>
          <w:sz w:val="18"/>
          <w:szCs w:val="18"/>
        </w:rPr>
      </w:pPr>
    </w:p>
    <w:p w14:paraId="17CA86DE" w14:textId="47DFFA40" w:rsidR="004225B4" w:rsidRPr="00063A1A" w:rsidRDefault="00063A1A" w:rsidP="00063A1A">
      <w:pPr>
        <w:pStyle w:val="BodyText"/>
        <w:ind w:left="0"/>
        <w:jc w:val="both"/>
        <w:rPr>
          <w:rFonts w:asciiTheme="majorHAnsi" w:hAnsiTheme="majorHAnsi" w:cs="Times New Roman"/>
          <w:spacing w:val="-1"/>
          <w:sz w:val="18"/>
          <w:szCs w:val="18"/>
        </w:rPr>
      </w:pPr>
      <w:r>
        <w:rPr>
          <w:rFonts w:asciiTheme="majorHAnsi" w:hAnsiTheme="majorHAnsi" w:cs="Times New Roman"/>
          <w:spacing w:val="-1"/>
          <w:sz w:val="18"/>
          <w:szCs w:val="18"/>
        </w:rPr>
        <w:t xml:space="preserve">             </w:t>
      </w:r>
      <w:bookmarkStart w:id="0" w:name="_GoBack"/>
      <w:bookmarkEnd w:id="0"/>
      <w:r w:rsidR="006F6095" w:rsidRPr="00552DA3">
        <w:rPr>
          <w:rFonts w:asciiTheme="majorHAnsi" w:hAnsiTheme="majorHAnsi" w:cs="Times New Roman"/>
          <w:spacing w:val="-1"/>
          <w:sz w:val="18"/>
          <w:szCs w:val="18"/>
        </w:rPr>
        <w:t>Warmest</w:t>
      </w:r>
      <w:r w:rsidR="006F6095" w:rsidRPr="00552DA3">
        <w:rPr>
          <w:rFonts w:asciiTheme="majorHAnsi" w:hAnsiTheme="majorHAnsi" w:cs="Times New Roman"/>
          <w:spacing w:val="-14"/>
          <w:sz w:val="18"/>
          <w:szCs w:val="18"/>
        </w:rPr>
        <w:t xml:space="preserve"> </w:t>
      </w:r>
      <w:r w:rsidR="006F6095" w:rsidRPr="00552DA3">
        <w:rPr>
          <w:rFonts w:asciiTheme="majorHAnsi" w:hAnsiTheme="majorHAnsi" w:cs="Times New Roman"/>
          <w:spacing w:val="-1"/>
          <w:sz w:val="18"/>
          <w:szCs w:val="18"/>
        </w:rPr>
        <w:t>regards,</w:t>
      </w:r>
    </w:p>
    <w:p w14:paraId="37F00559" w14:textId="0F96CEC0" w:rsidR="004225B4" w:rsidRPr="00552DA3" w:rsidRDefault="004225B4">
      <w:pPr>
        <w:spacing w:before="12"/>
        <w:rPr>
          <w:rFonts w:asciiTheme="majorHAnsi" w:eastAsia="Cambria" w:hAnsiTheme="majorHAnsi" w:cs="Times New Roman"/>
          <w:sz w:val="18"/>
          <w:szCs w:val="18"/>
        </w:rPr>
      </w:pPr>
    </w:p>
    <w:p w14:paraId="5FA798EA" w14:textId="77777777" w:rsidR="00063A1A" w:rsidRDefault="00063A1A" w:rsidP="0085277C">
      <w:pPr>
        <w:pStyle w:val="BodyText"/>
        <w:ind w:left="0" w:firstLine="620"/>
        <w:rPr>
          <w:rFonts w:asciiTheme="majorHAnsi" w:hAnsiTheme="majorHAnsi"/>
          <w:sz w:val="18"/>
          <w:szCs w:val="18"/>
        </w:rPr>
      </w:pPr>
    </w:p>
    <w:p w14:paraId="3BA230DC" w14:textId="77777777" w:rsidR="00063A1A" w:rsidRDefault="00063A1A" w:rsidP="0085277C">
      <w:pPr>
        <w:pStyle w:val="BodyText"/>
        <w:ind w:left="0" w:firstLine="620"/>
        <w:rPr>
          <w:rFonts w:asciiTheme="majorHAnsi" w:hAnsiTheme="majorHAnsi"/>
          <w:sz w:val="18"/>
          <w:szCs w:val="18"/>
        </w:rPr>
      </w:pPr>
    </w:p>
    <w:p w14:paraId="583946B4" w14:textId="77777777" w:rsidR="00063A1A" w:rsidRDefault="00063A1A" w:rsidP="0085277C">
      <w:pPr>
        <w:pStyle w:val="BodyText"/>
        <w:ind w:left="0" w:firstLine="620"/>
        <w:rPr>
          <w:rFonts w:asciiTheme="majorHAnsi" w:hAnsiTheme="majorHAnsi"/>
          <w:sz w:val="18"/>
          <w:szCs w:val="18"/>
        </w:rPr>
      </w:pPr>
    </w:p>
    <w:p w14:paraId="562B3ECC" w14:textId="3739922B" w:rsidR="00334ADD" w:rsidRPr="00552DA3" w:rsidRDefault="00C346F4" w:rsidP="0085277C">
      <w:pPr>
        <w:pStyle w:val="BodyText"/>
        <w:ind w:left="0" w:firstLine="620"/>
        <w:rPr>
          <w:rFonts w:asciiTheme="majorHAnsi" w:hAnsiTheme="majorHAnsi"/>
          <w:sz w:val="18"/>
          <w:szCs w:val="18"/>
        </w:rPr>
      </w:pPr>
      <w:r>
        <w:rPr>
          <w:rFonts w:asciiTheme="majorHAnsi" w:hAnsiTheme="majorHAnsi"/>
          <w:sz w:val="18"/>
          <w:szCs w:val="18"/>
        </w:rPr>
        <w:t xml:space="preserve">Eric </w:t>
      </w:r>
      <w:proofErr w:type="spellStart"/>
      <w:r>
        <w:rPr>
          <w:rFonts w:asciiTheme="majorHAnsi" w:hAnsiTheme="majorHAnsi"/>
          <w:sz w:val="18"/>
          <w:szCs w:val="18"/>
        </w:rPr>
        <w:t>Mordi</w:t>
      </w:r>
      <w:proofErr w:type="spellEnd"/>
      <w:r w:rsidR="00BC5886" w:rsidRPr="00552DA3">
        <w:rPr>
          <w:rFonts w:asciiTheme="majorHAnsi" w:hAnsiTheme="majorHAnsi"/>
          <w:sz w:val="18"/>
          <w:szCs w:val="18"/>
        </w:rPr>
        <w:t xml:space="preserve"> </w:t>
      </w:r>
    </w:p>
    <w:p w14:paraId="014EA12F" w14:textId="45E3F9C9" w:rsidR="00786E9D" w:rsidRPr="00552DA3" w:rsidRDefault="00BC5886" w:rsidP="00552DA3">
      <w:pPr>
        <w:pStyle w:val="BodyText"/>
        <w:ind w:left="0" w:firstLine="620"/>
        <w:rPr>
          <w:rFonts w:asciiTheme="majorHAnsi" w:hAnsiTheme="majorHAnsi"/>
          <w:sz w:val="18"/>
          <w:szCs w:val="18"/>
        </w:rPr>
      </w:pPr>
      <w:r w:rsidRPr="00552DA3">
        <w:rPr>
          <w:rFonts w:asciiTheme="majorHAnsi" w:hAnsiTheme="majorHAnsi"/>
          <w:w w:val="99"/>
          <w:sz w:val="18"/>
          <w:szCs w:val="18"/>
        </w:rPr>
        <w:t>Company</w:t>
      </w:r>
      <w:r w:rsidR="00786E9D" w:rsidRPr="00552DA3">
        <w:rPr>
          <w:rFonts w:asciiTheme="majorHAnsi" w:hAnsiTheme="majorHAnsi"/>
          <w:w w:val="99"/>
          <w:sz w:val="18"/>
          <w:szCs w:val="18"/>
        </w:rPr>
        <w:t xml:space="preserve"> Manager</w:t>
      </w:r>
    </w:p>
    <w:p w14:paraId="6A7101F2" w14:textId="6506C97C" w:rsidR="004225B4" w:rsidRPr="00CA0F2F" w:rsidRDefault="00C346F4" w:rsidP="00CA0F2F">
      <w:pPr>
        <w:pStyle w:val="BodyText"/>
        <w:ind w:left="0" w:firstLine="620"/>
        <w:rPr>
          <w:rFonts w:asciiTheme="majorHAnsi" w:hAnsiTheme="majorHAnsi" w:cs="Cambria"/>
          <w:sz w:val="18"/>
          <w:szCs w:val="18"/>
        </w:rPr>
        <w:sectPr w:rsidR="004225B4" w:rsidRPr="00CA0F2F" w:rsidSect="009346B4">
          <w:headerReference w:type="default" r:id="rId11"/>
          <w:footerReference w:type="default" r:id="rId12"/>
          <w:type w:val="continuous"/>
          <w:pgSz w:w="11910" w:h="16840"/>
          <w:pgMar w:top="960" w:right="740" w:bottom="280" w:left="820" w:header="576" w:footer="288" w:gutter="0"/>
          <w:cols w:space="720"/>
          <w:docGrid w:linePitch="299"/>
        </w:sectPr>
      </w:pPr>
      <w:r>
        <w:rPr>
          <w:rFonts w:asciiTheme="majorHAnsi" w:hAnsiTheme="majorHAnsi"/>
          <w:sz w:val="18"/>
          <w:szCs w:val="18"/>
        </w:rPr>
        <w:t>SAMERIC SERVICES</w:t>
      </w:r>
      <w:r w:rsidR="006F6095" w:rsidRPr="00552DA3">
        <w:rPr>
          <w:rFonts w:asciiTheme="majorHAnsi" w:hAnsiTheme="majorHAnsi"/>
          <w:spacing w:val="-8"/>
          <w:sz w:val="18"/>
          <w:szCs w:val="18"/>
        </w:rPr>
        <w:t xml:space="preserve"> </w:t>
      </w:r>
      <w:r>
        <w:rPr>
          <w:rFonts w:asciiTheme="majorHAnsi" w:hAnsiTheme="majorHAnsi"/>
          <w:sz w:val="18"/>
          <w:szCs w:val="18"/>
        </w:rPr>
        <w:t>LTD</w:t>
      </w:r>
    </w:p>
    <w:p w14:paraId="42F84758" w14:textId="099210C0" w:rsidR="00F03748" w:rsidRDefault="00E77654">
      <w:pPr>
        <w:pStyle w:val="Heading1"/>
        <w:spacing w:line="828" w:lineRule="exact"/>
        <w:ind w:right="700"/>
        <w:jc w:val="right"/>
      </w:pPr>
      <w:r>
        <w:rPr>
          <w:noProof/>
          <w:color w:val="009999"/>
          <w:spacing w:val="-1"/>
          <w:lang w:val="en-GB" w:eastAsia="en-GB"/>
        </w:rPr>
        <w:lastRenderedPageBreak/>
        <w:drawing>
          <wp:anchor distT="0" distB="0" distL="114300" distR="114300" simplePos="0" relativeHeight="251671552" behindDoc="0" locked="0" layoutInCell="1" allowOverlap="1" wp14:anchorId="43993AC4" wp14:editId="7FA68298">
            <wp:simplePos x="0" y="0"/>
            <wp:positionH relativeFrom="column">
              <wp:posOffset>3775075</wp:posOffset>
            </wp:positionH>
            <wp:positionV relativeFrom="paragraph">
              <wp:posOffset>-320675</wp:posOffset>
            </wp:positionV>
            <wp:extent cx="2936875" cy="1447800"/>
            <wp:effectExtent l="0" t="0" r="0" b="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icmordi02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140" t="20698" r="24924" b="19963"/>
                    <a:stretch/>
                  </pic:blipFill>
                  <pic:spPr bwMode="auto">
                    <a:xfrm>
                      <a:off x="0" y="0"/>
                      <a:ext cx="2936875" cy="144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3748">
        <w:rPr>
          <w:noProof/>
          <w:color w:val="009999"/>
          <w:spacing w:val="-1"/>
          <w:lang w:val="en-GB" w:eastAsia="en-GB"/>
        </w:rPr>
        <w:drawing>
          <wp:anchor distT="0" distB="0" distL="114300" distR="114300" simplePos="0" relativeHeight="251669504" behindDoc="0" locked="0" layoutInCell="1" allowOverlap="1" wp14:anchorId="72D20366" wp14:editId="4EC80738">
            <wp:simplePos x="0" y="0"/>
            <wp:positionH relativeFrom="column">
              <wp:posOffset>3574415</wp:posOffset>
            </wp:positionH>
            <wp:positionV relativeFrom="paragraph">
              <wp:posOffset>-257175</wp:posOffset>
            </wp:positionV>
            <wp:extent cx="3134995" cy="1381125"/>
            <wp:effectExtent l="0" t="0" r="8255" b="9525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icmordi02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99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BD7D45" w14:textId="2395A5CD" w:rsidR="004225B4" w:rsidRDefault="009513AB">
      <w:pPr>
        <w:pStyle w:val="Heading1"/>
        <w:spacing w:line="828" w:lineRule="exact"/>
        <w:ind w:right="700"/>
        <w:jc w:val="right"/>
      </w:pPr>
      <w:r w:rsidRPr="00BC5886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786451B7" wp14:editId="76B342B2">
                <wp:simplePos x="0" y="0"/>
                <wp:positionH relativeFrom="page">
                  <wp:posOffset>316919</wp:posOffset>
                </wp:positionH>
                <wp:positionV relativeFrom="page">
                  <wp:posOffset>350412</wp:posOffset>
                </wp:positionV>
                <wp:extent cx="6979285" cy="10106660"/>
                <wp:effectExtent l="0" t="0" r="12065" b="8890"/>
                <wp:wrapNone/>
                <wp:docPr id="80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9285" cy="10106660"/>
                          <a:chOff x="452" y="457"/>
                          <a:chExt cx="10991" cy="15916"/>
                        </a:xfrm>
                      </wpg:grpSpPr>
                      <wpg:grpSp>
                        <wpg:cNvPr id="81" name="Group 70"/>
                        <wpg:cNvGrpSpPr>
                          <a:grpSpLocks/>
                        </wpg:cNvGrpSpPr>
                        <wpg:grpSpPr bwMode="auto">
                          <a:xfrm>
                            <a:off x="480" y="507"/>
                            <a:ext cx="87" cy="2"/>
                            <a:chOff x="480" y="507"/>
                            <a:chExt cx="87" cy="2"/>
                          </a:xfrm>
                        </wpg:grpSpPr>
                        <wps:wsp>
                          <wps:cNvPr id="82" name="Freeform 71"/>
                          <wps:cNvSpPr>
                            <a:spLocks/>
                          </wps:cNvSpPr>
                          <wps:spPr bwMode="auto">
                            <a:xfrm>
                              <a:off x="480" y="507"/>
                              <a:ext cx="87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87"/>
                                <a:gd name="T2" fmla="+- 0 566 480"/>
                                <a:gd name="T3" fmla="*/ T2 w 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">
                                  <a:moveTo>
                                    <a:pt x="0" y="0"/>
                                  </a:move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3" name="Group 68"/>
                        <wpg:cNvGrpSpPr>
                          <a:grpSpLocks/>
                        </wpg:cNvGrpSpPr>
                        <wpg:grpSpPr bwMode="auto">
                          <a:xfrm>
                            <a:off x="502" y="502"/>
                            <a:ext cx="22" cy="65"/>
                            <a:chOff x="502" y="502"/>
                            <a:chExt cx="22" cy="65"/>
                          </a:xfrm>
                        </wpg:grpSpPr>
                        <wps:wsp>
                          <wps:cNvPr id="84" name="Freeform 69"/>
                          <wps:cNvSpPr>
                            <a:spLocks/>
                          </wps:cNvSpPr>
                          <wps:spPr bwMode="auto">
                            <a:xfrm>
                              <a:off x="502" y="502"/>
                              <a:ext cx="22" cy="6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22"/>
                                <a:gd name="T2" fmla="+- 0 534 502"/>
                                <a:gd name="T3" fmla="*/ 534 h 65"/>
                                <a:gd name="T4" fmla="+- 0 523 502"/>
                                <a:gd name="T5" fmla="*/ T4 w 22"/>
                                <a:gd name="T6" fmla="+- 0 534 502"/>
                                <a:gd name="T7" fmla="*/ 534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2" h="65">
                                  <a:moveTo>
                                    <a:pt x="0" y="32"/>
                                  </a:moveTo>
                                  <a:lnTo>
                                    <a:pt x="21" y="32"/>
                                  </a:lnTo>
                                </a:path>
                              </a:pathLst>
                            </a:custGeom>
                            <a:noFill/>
                            <a:ln w="4241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66"/>
                        <wpg:cNvGrpSpPr>
                          <a:grpSpLocks/>
                        </wpg:cNvGrpSpPr>
                        <wpg:grpSpPr bwMode="auto">
                          <a:xfrm>
                            <a:off x="502" y="512"/>
                            <a:ext cx="10906" cy="2"/>
                            <a:chOff x="502" y="512"/>
                            <a:chExt cx="10906" cy="2"/>
                          </a:xfrm>
                        </wpg:grpSpPr>
                        <wps:wsp>
                          <wps:cNvPr id="91" name="Freeform 67"/>
                          <wps:cNvSpPr>
                            <a:spLocks/>
                          </wps:cNvSpPr>
                          <wps:spPr bwMode="auto">
                            <a:xfrm>
                              <a:off x="502" y="512"/>
                              <a:ext cx="10906" cy="2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10906"/>
                                <a:gd name="T2" fmla="+- 0 11407 502"/>
                                <a:gd name="T3" fmla="*/ T2 w 109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906">
                                  <a:moveTo>
                                    <a:pt x="0" y="0"/>
                                  </a:moveTo>
                                  <a:lnTo>
                                    <a:pt x="10905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" name="Group 64"/>
                        <wpg:cNvGrpSpPr>
                          <a:grpSpLocks/>
                        </wpg:cNvGrpSpPr>
                        <wpg:grpSpPr bwMode="auto">
                          <a:xfrm>
                            <a:off x="523" y="545"/>
                            <a:ext cx="10863" cy="2"/>
                            <a:chOff x="523" y="545"/>
                            <a:chExt cx="10863" cy="2"/>
                          </a:xfrm>
                        </wpg:grpSpPr>
                        <wps:wsp>
                          <wps:cNvPr id="93" name="Freeform 65"/>
                          <wps:cNvSpPr>
                            <a:spLocks/>
                          </wps:cNvSpPr>
                          <wps:spPr bwMode="auto">
                            <a:xfrm>
                              <a:off x="523" y="545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23 523"/>
                                <a:gd name="T1" fmla="*/ T0 w 10863"/>
                                <a:gd name="T2" fmla="+- 0 11386 523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" name="Group 62"/>
                        <wpg:cNvGrpSpPr>
                          <a:grpSpLocks/>
                        </wpg:cNvGrpSpPr>
                        <wpg:grpSpPr bwMode="auto">
                          <a:xfrm>
                            <a:off x="566" y="491"/>
                            <a:ext cx="10863" cy="2"/>
                            <a:chOff x="566" y="491"/>
                            <a:chExt cx="10863" cy="2"/>
                          </a:xfrm>
                        </wpg:grpSpPr>
                        <wps:wsp>
                          <wps:cNvPr id="95" name="Freeform 63"/>
                          <wps:cNvSpPr>
                            <a:spLocks/>
                          </wps:cNvSpPr>
                          <wps:spPr bwMode="auto">
                            <a:xfrm>
                              <a:off x="566" y="491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T0 w 10863"/>
                                <a:gd name="T2" fmla="+- 0 11429 566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" name="Group 60"/>
                        <wpg:cNvGrpSpPr>
                          <a:grpSpLocks/>
                        </wpg:cNvGrpSpPr>
                        <wpg:grpSpPr bwMode="auto">
                          <a:xfrm>
                            <a:off x="491" y="566"/>
                            <a:ext cx="2" cy="15708"/>
                            <a:chOff x="491" y="566"/>
                            <a:chExt cx="2" cy="15708"/>
                          </a:xfrm>
                        </wpg:grpSpPr>
                        <wps:wsp>
                          <wps:cNvPr id="97" name="Freeform 61"/>
                          <wps:cNvSpPr>
                            <a:spLocks/>
                          </wps:cNvSpPr>
                          <wps:spPr bwMode="auto">
                            <a:xfrm>
                              <a:off x="491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" name="Group 58"/>
                        <wpg:cNvGrpSpPr>
                          <a:grpSpLocks/>
                        </wpg:cNvGrpSpPr>
                        <wpg:grpSpPr bwMode="auto">
                          <a:xfrm>
                            <a:off x="545" y="566"/>
                            <a:ext cx="2" cy="15708"/>
                            <a:chOff x="545" y="566"/>
                            <a:chExt cx="2" cy="15708"/>
                          </a:xfrm>
                        </wpg:grpSpPr>
                        <wps:wsp>
                          <wps:cNvPr id="99" name="Freeform 59"/>
                          <wps:cNvSpPr>
                            <a:spLocks/>
                          </wps:cNvSpPr>
                          <wps:spPr bwMode="auto">
                            <a:xfrm>
                              <a:off x="545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0" name="Group 56"/>
                        <wpg:cNvGrpSpPr>
                          <a:grpSpLocks/>
                        </wpg:cNvGrpSpPr>
                        <wpg:grpSpPr bwMode="auto">
                          <a:xfrm>
                            <a:off x="11418" y="469"/>
                            <a:ext cx="2" cy="15806"/>
                            <a:chOff x="11418" y="469"/>
                            <a:chExt cx="2" cy="15806"/>
                          </a:xfrm>
                        </wpg:grpSpPr>
                        <wps:wsp>
                          <wps:cNvPr id="101" name="Freeform 57"/>
                          <wps:cNvSpPr>
                            <a:spLocks/>
                          </wps:cNvSpPr>
                          <wps:spPr bwMode="auto">
                            <a:xfrm>
                              <a:off x="11418" y="469"/>
                              <a:ext cx="2" cy="15806"/>
                            </a:xfrm>
                            <a:custGeom>
                              <a:avLst/>
                              <a:gdLst>
                                <a:gd name="T0" fmla="+- 0 469 469"/>
                                <a:gd name="T1" fmla="*/ 469 h 15806"/>
                                <a:gd name="T2" fmla="+- 0 16274 469"/>
                                <a:gd name="T3" fmla="*/ 16274 h 158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806">
                                  <a:moveTo>
                                    <a:pt x="0" y="0"/>
                                  </a:moveTo>
                                  <a:lnTo>
                                    <a:pt x="0" y="15805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" name="Group 54"/>
                        <wpg:cNvGrpSpPr>
                          <a:grpSpLocks/>
                        </wpg:cNvGrpSpPr>
                        <wpg:grpSpPr bwMode="auto">
                          <a:xfrm>
                            <a:off x="11396" y="491"/>
                            <a:ext cx="2" cy="15784"/>
                            <a:chOff x="11396" y="491"/>
                            <a:chExt cx="2" cy="15784"/>
                          </a:xfrm>
                        </wpg:grpSpPr>
                        <wps:wsp>
                          <wps:cNvPr id="103" name="Freeform 55"/>
                          <wps:cNvSpPr>
                            <a:spLocks/>
                          </wps:cNvSpPr>
                          <wps:spPr bwMode="auto">
                            <a:xfrm>
                              <a:off x="11396" y="491"/>
                              <a:ext cx="2" cy="15784"/>
                            </a:xfrm>
                            <a:custGeom>
                              <a:avLst/>
                              <a:gdLst>
                                <a:gd name="T0" fmla="+- 0 491 491"/>
                                <a:gd name="T1" fmla="*/ 491 h 15784"/>
                                <a:gd name="T2" fmla="+- 0 16274 491"/>
                                <a:gd name="T3" fmla="*/ 16274 h 157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84">
                                  <a:moveTo>
                                    <a:pt x="0" y="0"/>
                                  </a:moveTo>
                                  <a:lnTo>
                                    <a:pt x="0" y="15783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" name="Group 52"/>
                        <wpg:cNvGrpSpPr>
                          <a:grpSpLocks/>
                        </wpg:cNvGrpSpPr>
                        <wpg:grpSpPr bwMode="auto">
                          <a:xfrm>
                            <a:off x="11364" y="566"/>
                            <a:ext cx="2" cy="15708"/>
                            <a:chOff x="11364" y="566"/>
                            <a:chExt cx="2" cy="15708"/>
                          </a:xfrm>
                        </wpg:grpSpPr>
                        <wps:wsp>
                          <wps:cNvPr id="105" name="Freeform 53"/>
                          <wps:cNvSpPr>
                            <a:spLocks/>
                          </wps:cNvSpPr>
                          <wps:spPr bwMode="auto">
                            <a:xfrm>
                              <a:off x="11364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" name="Group 50"/>
                        <wpg:cNvGrpSpPr>
                          <a:grpSpLocks/>
                        </wpg:cNvGrpSpPr>
                        <wpg:grpSpPr bwMode="auto">
                          <a:xfrm>
                            <a:off x="480" y="16334"/>
                            <a:ext cx="87" cy="2"/>
                            <a:chOff x="480" y="16334"/>
                            <a:chExt cx="87" cy="2"/>
                          </a:xfrm>
                        </wpg:grpSpPr>
                        <wps:wsp>
                          <wps:cNvPr id="107" name="Freeform 51"/>
                          <wps:cNvSpPr>
                            <a:spLocks/>
                          </wps:cNvSpPr>
                          <wps:spPr bwMode="auto">
                            <a:xfrm>
                              <a:off x="480" y="16334"/>
                              <a:ext cx="87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87"/>
                                <a:gd name="T2" fmla="+- 0 566 480"/>
                                <a:gd name="T3" fmla="*/ T2 w 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">
                                  <a:moveTo>
                                    <a:pt x="0" y="0"/>
                                  </a:move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noFill/>
                            <a:ln w="35559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" name="Group 48"/>
                        <wpg:cNvGrpSpPr>
                          <a:grpSpLocks/>
                        </wpg:cNvGrpSpPr>
                        <wpg:grpSpPr bwMode="auto">
                          <a:xfrm>
                            <a:off x="502" y="16274"/>
                            <a:ext cx="22" cy="65"/>
                            <a:chOff x="502" y="16274"/>
                            <a:chExt cx="22" cy="65"/>
                          </a:xfrm>
                        </wpg:grpSpPr>
                        <wps:wsp>
                          <wps:cNvPr id="109" name="Freeform 49"/>
                          <wps:cNvSpPr>
                            <a:spLocks/>
                          </wps:cNvSpPr>
                          <wps:spPr bwMode="auto">
                            <a:xfrm>
                              <a:off x="502" y="16274"/>
                              <a:ext cx="22" cy="6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22"/>
                                <a:gd name="T2" fmla="+- 0 16307 16274"/>
                                <a:gd name="T3" fmla="*/ 16307 h 65"/>
                                <a:gd name="T4" fmla="+- 0 523 502"/>
                                <a:gd name="T5" fmla="*/ T4 w 22"/>
                                <a:gd name="T6" fmla="+- 0 16307 16274"/>
                                <a:gd name="T7" fmla="*/ 16307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2" h="65">
                                  <a:moveTo>
                                    <a:pt x="0" y="33"/>
                                  </a:moveTo>
                                  <a:lnTo>
                                    <a:pt x="21" y="33"/>
                                  </a:lnTo>
                                </a:path>
                              </a:pathLst>
                            </a:custGeom>
                            <a:noFill/>
                            <a:ln w="4241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" name="Group 46"/>
                        <wpg:cNvGrpSpPr>
                          <a:grpSpLocks/>
                        </wpg:cNvGrpSpPr>
                        <wpg:grpSpPr bwMode="auto">
                          <a:xfrm>
                            <a:off x="502" y="16328"/>
                            <a:ext cx="10841" cy="2"/>
                            <a:chOff x="502" y="16328"/>
                            <a:chExt cx="10841" cy="2"/>
                          </a:xfrm>
                        </wpg:grpSpPr>
                        <wps:wsp>
                          <wps:cNvPr id="111" name="Freeform 47"/>
                          <wps:cNvSpPr>
                            <a:spLocks/>
                          </wps:cNvSpPr>
                          <wps:spPr bwMode="auto">
                            <a:xfrm>
                              <a:off x="502" y="16328"/>
                              <a:ext cx="10841" cy="2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10841"/>
                                <a:gd name="T2" fmla="+- 0 11342 502"/>
                                <a:gd name="T3" fmla="*/ T2 w 1084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41">
                                  <a:moveTo>
                                    <a:pt x="0" y="0"/>
                                  </a:moveTo>
                                  <a:lnTo>
                                    <a:pt x="10840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" name="Group 44"/>
                        <wpg:cNvGrpSpPr>
                          <a:grpSpLocks/>
                        </wpg:cNvGrpSpPr>
                        <wpg:grpSpPr bwMode="auto">
                          <a:xfrm>
                            <a:off x="523" y="16296"/>
                            <a:ext cx="10863" cy="2"/>
                            <a:chOff x="523" y="16296"/>
                            <a:chExt cx="10863" cy="2"/>
                          </a:xfrm>
                        </wpg:grpSpPr>
                        <wps:wsp>
                          <wps:cNvPr id="113" name="Freeform 45"/>
                          <wps:cNvSpPr>
                            <a:spLocks/>
                          </wps:cNvSpPr>
                          <wps:spPr bwMode="auto">
                            <a:xfrm>
                              <a:off x="523" y="16296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23 523"/>
                                <a:gd name="T1" fmla="*/ T0 w 10863"/>
                                <a:gd name="T2" fmla="+- 0 11386 523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4" name="Group 42"/>
                        <wpg:cNvGrpSpPr>
                          <a:grpSpLocks/>
                        </wpg:cNvGrpSpPr>
                        <wpg:grpSpPr bwMode="auto">
                          <a:xfrm>
                            <a:off x="566" y="16348"/>
                            <a:ext cx="10863" cy="2"/>
                            <a:chOff x="566" y="16348"/>
                            <a:chExt cx="10863" cy="2"/>
                          </a:xfrm>
                        </wpg:grpSpPr>
                        <wps:wsp>
                          <wps:cNvPr id="115" name="Freeform 43"/>
                          <wps:cNvSpPr>
                            <a:spLocks/>
                          </wps:cNvSpPr>
                          <wps:spPr bwMode="auto">
                            <a:xfrm>
                              <a:off x="566" y="16348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T0 w 10863"/>
                                <a:gd name="T2" fmla="+- 0 11429 566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17780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41" o:spid="_x0000_s1026" style="position:absolute;margin-left:24.95pt;margin-top:27.6pt;width:549.55pt;height:795.8pt;z-index:-251663360;mso-position-horizontal-relative:page;mso-position-vertical-relative:page" coordorigin="452,457" coordsize="10991,15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">
                <v:group id="Group 70" o:spid="_x0000_s1027" style="position:absolute;left:480;top:507;width:87;height:2" coordorigin="480,507" coordsize="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qe/IGwwAAANsAAAAP&#10;AAAAAAAAAAAAAAAAAKoCAABkcnMvZG93bnJldi54bWxQSwUGAAAAAAQABAD6AAAAmgMAAAAA&#10;">
                  <v:shape id="Freeform 71" o:spid="_x0000_s1028" style="position:absolute;left:480;top:507;width:87;height:2;visibility:visible;mso-wrap-style:square;v-text-anchor:top" coordsize="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iGo8UA&#10;AADbAAAADwAAAGRycy9kb3ducmV2LnhtbESPT2vCQBTE70K/w/IK3nTTHCSkrlKESqigRKX0+Mi+&#10;Jmmzb0N286f99G6h4HGYmd8w6+1kGjFQ52rLCp6WEQjiwuqaSwXXy+siAeE8ssbGMin4IQfbzcNs&#10;jam2I+c0nH0pAoRdigoq79tUSldUZNAtbUscvE/bGfRBdqXUHY4BbhoZR9FKGqw5LFTY0q6i4vvc&#10;GwUZje7tVObT78dxF/eHy/v+K9srNX+cXp5BeJr8PfzfzrSCJIa/L+EHyM0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UKIajxQAAANsAAAAPAAAAAAAAAAAAAAAAAJgCAABkcnMv&#10;ZG93bnJldi54bWxQSwUGAAAAAAQABAD1AAAAigMAAAAA&#10;" path="m,l86,e" filled="f" strokecolor="#00b0f0" strokeweight="2.8pt">
                    <v:path arrowok="t" o:connecttype="custom" o:connectlocs="0,0;86,0" o:connectangles="0,0"/>
                  </v:shape>
                </v:group>
                <v:group id="Group 68" o:spid="_x0000_s1029" style="position:absolute;left:502;top:502;width:22;height:65" coordorigin="502,502" coordsize="22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<v:shape id="Freeform 69" o:spid="_x0000_s1030" style="position:absolute;left:502;top:502;width:22;height:65;visibility:visible;mso-wrap-style:square;v-text-anchor:top" coordsize="22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s/dcQA&#10;AADbAAAADwAAAGRycy9kb3ducmV2LnhtbESPQWvCQBSE74L/YXlCL9JsUlRCdBUttPTSQGK9P7Kv&#10;2dDs25Ddavrvu4WCx2FmvmF2h8n24kqj7xwryJIUBHHjdMetgo/zy2MOwgdkjb1jUvBDHg77+WyH&#10;hXY3ruhah1ZECPsCFZgQhkJK3xiy6BM3EEfv040WQ5RjK/WItwi3vXxK04202HFcMDjQs6Hmq/62&#10;Cposk6v1+/KU11VpKnkps/BaKvWwmI5bEIGmcA//t9+0gnwFf1/iD5D7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7P3XEAAAA2wAAAA8AAAAAAAAAAAAAAAAAmAIAAGRycy9k&#10;b3ducmV2LnhtbFBLBQYAAAAABAAEAPUAAACJAwAAAAA=&#10;" path="m,32r21,e" filled="f" strokecolor="white" strokeweight="3.34pt">
                    <v:path arrowok="t" o:connecttype="custom" o:connectlocs="0,534;21,534" o:connectangles="0,0"/>
                  </v:shape>
                </v:group>
                <v:group id="Group 66" o:spid="_x0000_s1031" style="position:absolute;left:502;top:512;width:10906;height:2" coordorigin="502,512" coordsize="10906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O7BQM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A7sFAwwAAANsAAAAP&#10;AAAAAAAAAAAAAAAAAKoCAABkcnMvZG93bnJldi54bWxQSwUGAAAAAAQABAD6AAAAmgMAAAAA&#10;">
                  <v:shape id="Freeform 67" o:spid="_x0000_s1032" style="position:absolute;left:502;top:512;width:10906;height:2;visibility:visible;mso-wrap-style:square;v-text-anchor:top" coordsize="10906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tA3IcQA&#10;AADbAAAADwAAAGRycy9kb3ducmV2LnhtbESPQWvCQBSE70L/w/IKXqRu4qHU1FWkULFiD1Gh10f2&#10;NRvMvg3Zp6b/3i0Uehxm5htmsRp8q67UxyawgXyagSKugm24NnA6vj+9gIqCbLENTAZ+KMJq+TBa&#10;YGHDjUu6HqRWCcKxQANOpCu0jpUjj3EaOuLkfYfeoyTZ19r2eEtw3+pZlj1rjw2nBYcdvTmqzoeL&#10;N7DZU/lpN+t896HRzSdn+dqLNWb8OKxfQQkN8h/+a2+tgXkOv1/SD9D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7QNyHEAAAA2wAAAA8AAAAAAAAAAAAAAAAAmAIAAGRycy9k&#10;b3ducmV2LnhtbFBLBQYAAAAABAAEAPUAAACJAwAAAAA=&#10;" path="m,l10905,e" filled="f" strokecolor="white" strokeweight="1.18pt">
                    <v:path arrowok="t" o:connecttype="custom" o:connectlocs="0,0;10905,0" o:connectangles="0,0"/>
                  </v:shape>
                </v:group>
                <v:group id="Group 64" o:spid="_x0000_s1033" style="position:absolute;left:523;top:545;width:10863;height:2" coordorigin="523,545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3D6rM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d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3D6rMQAAADbAAAA&#10;DwAAAAAAAAAAAAAAAACqAgAAZHJzL2Rvd25yZXYueG1sUEsFBgAAAAAEAAQA+gAAAJsDAAAAAA==&#10;">
                  <v:shape id="Freeform 65" o:spid="_x0000_s1034" style="position:absolute;left:523;top:545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zR3sIA&#10;AADbAAAADwAAAGRycy9kb3ducmV2LnhtbESPQYvCMBCF78L+hzDC3jTVRV2rURZB0aO6sNehmW1K&#10;m0lpYq3+eiMIHh9v3vfmLdedrURLjS8cKxgNExDEmdMF5wp+z9vBNwgfkDVWjknBjTysVx+9Jaba&#10;XflI7SnkIkLYp6jAhFCnUvrMkEU/dDVx9P5dYzFE2eRSN3iNcFvJcZJMpcWCY4PBmjaGsvJ0sfGN&#10;v7FptbeHYra73CezshzNZaLUZ7/7WYAI1IX38Su91wrmX/DcEgEgV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ZPNHewgAAANsAAAAPAAAAAAAAAAAAAAAAAJgCAABkcnMvZG93&#10;bnJldi54bWxQSwUGAAAAAAQABAD1AAAAhwMAAAAA&#10;" path="m,l10863,e" filled="f" strokecolor="#0070c0" strokeweight="2.26pt">
                    <v:path arrowok="t" o:connecttype="custom" o:connectlocs="0,0;10863,0" o:connectangles="0,0"/>
                  </v:shape>
                </v:group>
                <v:group id="Group 62" o:spid="_x0000_s1035" style="position:absolute;left:566;top:491;width:10863;height:2" coordorigin="566,491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9XHQ8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aweI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1cdDxgAAANsA&#10;AAAPAAAAAAAAAAAAAAAAAKoCAABkcnMvZG93bnJldi54bWxQSwUGAAAAAAQABAD6AAAAnQMAAAAA&#10;">
                  <v:shape id="Freeform 63" o:spid="_x0000_s1036" style="position:absolute;left:566;top:491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yB5MUA&#10;AADbAAAADwAAAGRycy9kb3ducmV2LnhtbESP0WoCMRRE34X+Q7gFX0rNVmitq1FaRWgftFT9gMvm&#10;dndxcxOTqKtfb4SCj8PMnGHG09Y04kg+1JYVvPQyEMSF1TWXCrabxfM7iBCRNTaWScGZAkwnD50x&#10;5tqe+JeO61iKBOGQo4IqRpdLGYqKDIaedcTJ+7PeYEzSl1J7PCW4aWQ/y96kwZrTQoWOZhUVu/XB&#10;KAg/+2/3OV8O9udlefFmt8qse1Kq+9h+jEBEauM9/N/+0gqGr3D7kn6An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TIHkxQAAANsAAAAPAAAAAAAAAAAAAAAAAJgCAABkcnMv&#10;ZG93bnJldi54bWxQSwUGAAAAAAQABAD1AAAAigMAAAAA&#10;" path="m,l10863,e" filled="f" strokecolor="#00b0f0" strokeweight="1.18pt">
                    <v:path arrowok="t" o:connecttype="custom" o:connectlocs="0,0;10863,0" o:connectangles="0,0"/>
                  </v:shape>
                </v:group>
                <v:group id="Group 60" o:spid="_x0000_s1037" style="position:absolute;left:491;top:566;width:2;height:15708" coordorigin="491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Ev8r8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uY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GBL/K/FAAAA2wAA&#10;AA8AAAAAAAAAAAAAAAAAqgIAAGRycy9kb3ducmV2LnhtbFBLBQYAAAAABAAEAPoAAACcAwAAAAA=&#10;">
                  <v:shape id="Freeform 61" o:spid="_x0000_s1038" style="position:absolute;left:491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6/oMQA&#10;AADbAAAADwAAAGRycy9kb3ducmV2LnhtbESPT2vCQBTE70K/w/IKvemmf7Q1ZhWxCPGoFvT4mn1m&#10;g9m3MbvG9Nu7hUKPw8z8hskWva1FR62vHCt4HiUgiAunKy4VfO3Xww8QPiBrrB2Tgh/ysJg/DDJM&#10;tbvxlrpdKEWEsE9RgQmhSaX0hSGLfuQa4uidXGsxRNmWUrd4i3Bby5ckmUiLFccFgw2tDBXn3dUq&#10;kLReWfP6dv3cbA/f44s95uU4V+rpsV/OQATqw3/4r51rBdN3+P0Sf4Cc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+ev6DEAAAA2wAAAA8AAAAAAAAAAAAAAAAAmAIAAGRycy9k&#10;b3ducmV2LnhtbFBLBQYAAAAABAAEAPUAAACJAwAAAAA=&#10;" path="m,l,15708e" filled="f" strokecolor="#00b0f0" strokeweight="1.18pt">
                    <v:path arrowok="t" o:connecttype="custom" o:connectlocs="0,566;0,16274" o:connectangles="0,0"/>
                  </v:shape>
                </v:group>
                <v:group id="Group 58" o:spid="_x0000_s1039" style="position:absolute;left:545;top:566;width:2;height:15708" coordorigin="545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pjNRs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+mM1GwwAAANsAAAAP&#10;AAAAAAAAAAAAAAAAAKoCAABkcnMvZG93bnJldi54bWxQSwUGAAAAAAQABAD6AAAAmgMAAAAA&#10;">
                  <v:shape id="Freeform 59" o:spid="_x0000_s1040" style="position:absolute;left:545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7bV8QA&#10;AADbAAAADwAAAGRycy9kb3ducmV2LnhtbESPQWvCQBSE7wX/w/KE3upGbaWJriKK4sGD2vb+yD6T&#10;kOzbmN3G1F/vCkKPw8x8w8wWnalES40rLCsYDiIQxKnVBWcKvr82b58gnEfWWFkmBX/kYDHvvcww&#10;0fbKR2pPPhMBwi5BBbn3dSKlS3My6Aa2Jg7e2TYGfZBNJnWD1wA3lRxF0UQaLDgs5FjTKqe0PP0a&#10;BWW73e/T8SV2l/L2/qMP68PqY63Ua79bTkF46vx/+NneaQVxDI8v4QfI+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e21fEAAAA2wAAAA8AAAAAAAAAAAAAAAAAmAIAAGRycy9k&#10;b3ducmV2LnhtbFBLBQYAAAAABAAEAPUAAACJAwAAAAA=&#10;" path="m,l,15708e" filled="f" strokecolor="#0070c0" strokeweight="2.26pt">
                    <v:path arrowok="t" o:connecttype="custom" o:connectlocs="0,566;0,16274" o:connectangles="0,0"/>
                  </v:shape>
                </v:group>
                <v:group id="Group 56" o:spid="_x0000_s1041" style="position:absolute;left:11418;top:469;width:2;height:15806" coordorigin="11418,469" coordsize="2,158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  <v:shape id="Freeform 57" o:spid="_x0000_s1042" style="position:absolute;left:11418;top:469;width:2;height:15806;visibility:visible;mso-wrap-style:square;v-text-anchor:top" coordsize="2,158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5Is+8MA&#10;AADcAAAADwAAAGRycy9kb3ducmV2LnhtbERPTWuDQBC9F/Iflgn0Vld7SMRkE5K0gUJP1VLMbXAn&#10;KnFnxd2q+ffdQqG3ebzP2e5n04mRBtdaVpBEMQjiyuqWawWfxfkpBeE8ssbOMim4k4P9bvGwxUzb&#10;iT9ozH0tQgi7DBU03veZlK5qyKCLbE8cuKsdDPoAh1rqAacQbjr5HMcrabDl0NBgT6eGqlv+bRSk&#10;6aF8/bpXx3WRv1/G2b9QuS6UelzOhw0IT7P/F/+533SYHyfw+0y4QO5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5Is+8MAAADcAAAADwAAAAAAAAAAAAAAAACYAgAAZHJzL2Rv&#10;d25yZXYueG1sUEsFBgAAAAAEAAQA9QAAAIgDAAAAAA==&#10;" path="m,l,15805e" filled="f" strokecolor="#00b0f0" strokeweight="1.18pt">
                    <v:path arrowok="t" o:connecttype="custom" o:connectlocs="0,469;0,16274" o:connectangles="0,0"/>
                  </v:shape>
                </v:group>
                <v:group id="Group 54" o:spid="_x0000_s1043" style="position:absolute;left:11396;top:491;width:2;height:15784" coordorigin="11396,491" coordsize="2,157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UWqGwwwAAANwAAAAP&#10;AAAAAAAAAAAAAAAAAKoCAABkcnMvZG93bnJldi54bWxQSwUGAAAAAAQABAD6AAAAmgMAAAAA&#10;">
                  <v:shape id="Freeform 55" o:spid="_x0000_s1044" style="position:absolute;left:11396;top:491;width:2;height:15784;visibility:visible;mso-wrap-style:square;v-text-anchor:top" coordsize="2,157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7yMsEA&#10;AADcAAAADwAAAGRycy9kb3ducmV2LnhtbERPTWvCQBC9F/wPywje6q4Vi6SuUoRCkQpGvXgbstMk&#10;NDsbslMT/31XEHqbx/uc1WbwjbpSF+vAFmZTA4q4CK7m0sL59PG8BBUF2WETmCzcKMJmPXpaYeZC&#10;zzldj1KqFMIxQwuVSJtpHYuKPMZpaIkT9x06j5JgV2rXYZ/CfaNfjHnVHmtODRW2tK2o+Dn+egu9&#10;NDnvb+X+IDt34d3XIr+Y1trJeHh/AyU0yL/44f50ab6Zw/2ZdIFe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oe8jLBAAAA3AAAAA8AAAAAAAAAAAAAAAAAmAIAAGRycy9kb3du&#10;cmV2LnhtbFBLBQYAAAAABAAEAPUAAACGAwAAAAA=&#10;" path="m,l,15783e" filled="f" strokecolor="white" strokeweight="1.18pt">
                    <v:path arrowok="t" o:connecttype="custom" o:connectlocs="0,491;0,16274" o:connectangles="0,0"/>
                  </v:shape>
                </v:group>
                <v:group id="Group 52" o:spid="_x0000_s1045" style="position:absolute;left:11364;top:566;width:2;height:15708" coordorigin="11364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P+cX8QAAADcAAAADwAAAGRycy9kb3ducmV2LnhtbERPS2vCQBC+F/wPywi9&#10;1U20LRJdJYRaegiFqiDehuyYBLOzIbvN4993C4Xe5uN7znY/mkb01LnasoJ4EYEgLqyuuVRwPh2e&#10;1iCcR9bYWCYFEznY72YPW0y0HfiL+qMvRQhhl6CCyvs2kdIVFRl0C9sSB+5mO4M+wK6UusMhhJtG&#10;LqPoVRqsOTRU2FJWUXE/fhsF7wMO6Sp+6/P7LZuup5fPSx6TUo/zMd2A8DT6f/Gf+0OH+dEz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P+cX8QAAADcAAAA&#10;DwAAAAAAAAAAAAAAAACqAgAAZHJzL2Rvd25yZXYueG1sUEsFBgAAAAAEAAQA+gAAAJsDAAAAAA==&#10;">
                  <v:shape id="Freeform 53" o:spid="_x0000_s1046" style="position:absolute;left:11364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XXWsMA&#10;AADcAAAADwAAAGRycy9kb3ducmV2LnhtbERPS2vCQBC+C/0PyxR6041Wi0ZXEaXiwYP1cR+yYxKS&#10;nY3ZbUz7611B8DYf33Nmi9aUoqHa5ZYV9HsRCOLE6pxTBafjd3cMwnlkjaVlUvBHDhbzt84MY21v&#10;/EPNwacihLCLUUHmfRVL6ZKMDLqerYgDd7G1QR9gnUpd4y2Em1IOouhLGsw5NGRY0SqjpDj8GgVF&#10;s9ntks/rxF2L/+FZ79f71Wit1Md7u5yC8NT6l/jp3uowPxrB45lwgZz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pXXWsMAAADcAAAADwAAAAAAAAAAAAAAAACYAgAAZHJzL2Rv&#10;d25yZXYueG1sUEsFBgAAAAAEAAQA9QAAAIgDAAAAAA==&#10;" path="m,l,15708e" filled="f" strokecolor="#0070c0" strokeweight="2.26pt">
                    <v:path arrowok="t" o:connecttype="custom" o:connectlocs="0,566;0,16274" o:connectangles="0,0"/>
                  </v:shape>
                </v:group>
                <v:group id="Group 50" o:spid="_x0000_s1047" style="position:absolute;left:480;top:16334;width:87;height:2" coordorigin="480,16334" coordsize="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thp7PCAAAA3AAAAA8A&#10;AAAAAAAAAAAAAAAAqgIAAGRycy9kb3ducmV2LnhtbFBLBQYAAAAABAAEAPoAAACZAwAAAAA=&#10;">
                  <v:shape id="Freeform 51" o:spid="_x0000_s1048" style="position:absolute;left:480;top:16334;width:87;height:2;visibility:visible;mso-wrap-style:square;v-text-anchor:top" coordsize="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3trLMQA&#10;AADcAAAADwAAAGRycy9kb3ducmV2LnhtbESPT2sCMRDF74LfIUzBmyYKWlmNUivFXuufQm/DZtxd&#10;3Ey2Sarx2zeFgrcZ3pv3e7NcJ9uKK/nQONYwHikQxKUzDVcajoe34RxEiMgGW8ek4U4B1qt+b4mF&#10;cTf+oOs+ViKHcChQQx1jV0gZyposhpHriLN2dt5izKuvpPF4y+G2lROlZtJiw5lQY0evNZWX/Y/N&#10;3Knv0ufuOP6eqc3FfG1P85hOWg+e0ssCRKQUH+b/63eT66tn+HsmTy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97ayzEAAAA3AAAAA8AAAAAAAAAAAAAAAAAmAIAAGRycy9k&#10;b3ducmV2LnhtbFBLBQYAAAAABAAEAPUAAACJAwAAAAA=&#10;" path="m,l86,e" filled="f" strokecolor="#00b0f0" strokeweight=".98775mm">
                    <v:path arrowok="t" o:connecttype="custom" o:connectlocs="0,0;86,0" o:connectangles="0,0"/>
                  </v:shape>
                </v:group>
                <v:group id="Group 48" o:spid="_x0000_s1049" style="position:absolute;left:502;top:16274;width:22;height:65" coordorigin="502,16274" coordsize="22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KWWs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Oh&#10;lW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1spZaxgAAANwA&#10;AAAPAAAAAAAAAAAAAAAAAKoCAABkcnMvZG93bnJldi54bWxQSwUGAAAAAAQABAD6AAAAnQMAAAAA&#10;">
                  <v:shape id="Freeform 49" o:spid="_x0000_s1050" style="position:absolute;left:502;top:16274;width:22;height:65;visibility:visible;mso-wrap-style:square;v-text-anchor:top" coordsize="22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5u7IsIA&#10;AADcAAAADwAAAGRycy9kb3ducmV2LnhtbERPTWvCQBC9C/0PyxS8SN1EqsToKm3B0ouBpHofstNs&#10;aHY2ZLca/323UPA2j/c52/1oO3GhwbeOFaTzBARx7XTLjYLT5+EpA+EDssbOMSm4kYf97mGyxVy7&#10;K5d0qUIjYgj7HBWYEPpcSl8bsujnrieO3JcbLIYIh0bqAa8x3HZykSQrabHl2GCwpzdD9Xf1YxXU&#10;aSqfl8fZa1aVhSnluUjDe6HU9HF82YAINIa7+N/9oeP8ZA1/z8QL5O4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/m7siwgAAANwAAAAPAAAAAAAAAAAAAAAAAJgCAABkcnMvZG93&#10;bnJldi54bWxQSwUGAAAAAAQABAD1AAAAhwMAAAAA&#10;" path="m,33r21,e" filled="f" strokecolor="white" strokeweight="3.34pt">
                    <v:path arrowok="t" o:connecttype="custom" o:connectlocs="0,16307;21,16307" o:connectangles="0,0"/>
                  </v:shape>
                </v:group>
                <v:group id="Group 46" o:spid="_x0000_s1051" style="position:absolute;left:502;top:16328;width:10841;height:2" coordorigin="502,16328" coordsize="10841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h0Mgc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F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OHQyBxgAAANwA&#10;AAAPAAAAAAAAAAAAAAAAAKoCAABkcnMvZG93bnJldi54bWxQSwUGAAAAAAQABAD6AAAAnQMAAAAA&#10;">
                  <v:shape id="Freeform 47" o:spid="_x0000_s1052" style="position:absolute;left:502;top:16328;width:10841;height:2;visibility:visible;mso-wrap-style:square;v-text-anchor:top" coordsize="1084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izdtsIA&#10;AADcAAAADwAAAGRycy9kb3ducmV2LnhtbERPTWvCQBC9F/wPywi91U1ErKauooLQQy+NHnKcZqdJ&#10;aHZ2ya5r/PddodDbPN7nbHaj6UWkwXeWFeSzDARxbXXHjYLL+fSyAuEDssbeMim4k4fddvK0wULb&#10;G39SLEMjUgj7AhW0IbhCSl+3ZNDPrCNO3LcdDIYEh0bqAW8p3PRynmVLabDj1NCio2NL9U95NQo+&#10;DtZd9rH6enXVPS7KdZdVsVTqeTru30AEGsO/+M/9rtP8PIfHM+kCuf0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LN22wgAAANwAAAAPAAAAAAAAAAAAAAAAAJgCAABkcnMvZG93&#10;bnJldi54bWxQSwUGAAAAAAQABAD1AAAAhwMAAAAA&#10;" path="m,l10840,e" filled="f" strokecolor="white" strokeweight="1.18pt">
                    <v:path arrowok="t" o:connecttype="custom" o:connectlocs="0,0;10840,0" o:connectangles="0,0"/>
                  </v:shape>
                </v:group>
                <v:group id="Group 44" o:spid="_x0000_s1053" style="position:absolute;left:523;top:16296;width:10863;height:2" coordorigin="523,16296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UYM3bcQAAADcAAAA&#10;DwAAAAAAAAAAAAAAAACqAgAAZHJzL2Rvd25yZXYueG1sUEsFBgAAAAAEAAQA+gAAAJsDAAAAAA==&#10;">
                  <v:shape id="Freeform 45" o:spid="_x0000_s1054" style="position:absolute;left:523;top:16296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gVwsQA&#10;AADcAAAADwAAAGRycy9kb3ducmV2LnhtbESPT2vCQBDF70K/wzKF3nQTi3+aukoRLHo0LXgdstNs&#10;SHY2ZNeY+uldQfA2w3u/N29Wm8E2oqfOV44VpJMEBHHhdMWlgt+f3XgJwgdkjY1jUvBPHjbrl9EK&#10;M+0ufKQ+D6WIIewzVGBCaDMpfWHIop+4ljhqf66zGOLalVJ3eInhtpHTJJlLixXHCwZb2hoq6vxs&#10;Y43T1PTa20O1+D5fZ4u6Tj9kotTb6/D1CSLQEJ7mB73XkUvf4f5MnECu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YFcLEAAAA3AAAAA8AAAAAAAAAAAAAAAAAmAIAAGRycy9k&#10;b3ducmV2LnhtbFBLBQYAAAAABAAEAPUAAACJAwAAAAA=&#10;" path="m,l10863,e" filled="f" strokecolor="#0070c0" strokeweight="2.26pt">
                    <v:path arrowok="t" o:connecttype="custom" o:connectlocs="0,0;10863,0" o:connectangles="0,0"/>
                  </v:shape>
                </v:group>
                <v:group id="Group 42" o:spid="_x0000_s1055" style="position:absolute;left:566;top:16348;width:10863;height:2" coordorigin="566,16348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SYKgs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kz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SYKgsQAAADcAAAA&#10;DwAAAAAAAAAAAAAAAACqAgAAZHJzL2Rvd25yZXYueG1sUEsFBgAAAAAEAAQA+gAAAJsDAAAAAA==&#10;">
                  <v:shape id="Freeform 43" o:spid="_x0000_s1056" style="position:absolute;left:566;top:16348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McJOcMA&#10;AADcAAAADwAAAGRycy9kb3ducmV2LnhtbESPQYvCMBCF78L+hzALXmRNKyilGsUVdvHgxSp7Hpqx&#10;KTaTbhO1/nsjCN5meG/e92ax6m0jrtT52rGCdJyAIC6drrlScDz8fGUgfEDW2DgmBXfysFp+DBaY&#10;a3fjPV2LUIkYwj5HBSaENpfSl4Ys+rFriaN2cp3FENeukrrDWwy3jZwkyUxarDkSDLa0MVSei4uN&#10;3N90hH94lDr7zv5Dcap2tVkrNfzs13MQgfrwNr+utzrWT6fwfCZOIJ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McJOcMAAADcAAAADwAAAAAAAAAAAAAAAACYAgAAZHJzL2Rv&#10;d25yZXYueG1sUEsFBgAAAAAEAAQA9QAAAIgDAAAAAA==&#10;" path="m,l10863,e" filled="f" strokecolor="#00b0f0" strokeweight="1.4pt">
                    <v:path arrowok="t" o:connecttype="custom" o:connectlocs="0,0;10863,0" o:connectangles="0,0"/>
                  </v:shape>
                </v:group>
                <w10:wrap anchorx="page" anchory="page"/>
              </v:group>
            </w:pict>
          </mc:Fallback>
        </mc:AlternateContent>
      </w:r>
    </w:p>
    <w:p w14:paraId="23C49DB1" w14:textId="77777777" w:rsidR="00F03748" w:rsidRDefault="00F03748" w:rsidP="00F03748">
      <w:pPr>
        <w:pStyle w:val="BodyText"/>
        <w:spacing w:before="38"/>
        <w:ind w:left="0" w:right="698"/>
        <w:jc w:val="center"/>
        <w:rPr>
          <w:rFonts w:ascii="Century Gothic"/>
          <w:b/>
          <w:color w:val="008080"/>
        </w:rPr>
      </w:pPr>
    </w:p>
    <w:p w14:paraId="7585923F" w14:textId="77777777" w:rsidR="00920B8A" w:rsidRDefault="00920B8A" w:rsidP="00920B8A">
      <w:pPr>
        <w:pStyle w:val="BodyText"/>
        <w:spacing w:before="38"/>
        <w:ind w:left="0" w:right="698"/>
        <w:jc w:val="right"/>
        <w:rPr>
          <w:rFonts w:ascii="Century Gothic" w:eastAsia="Century Gothic" w:hAnsi="Century Gothic" w:cs="Century Gothic"/>
        </w:rPr>
      </w:pPr>
      <w:proofErr w:type="gramStart"/>
      <w:r w:rsidRPr="00920B8A">
        <w:rPr>
          <w:rFonts w:ascii="Century Gothic"/>
          <w:b/>
          <w:color w:val="00B0F0"/>
        </w:rPr>
        <w:t>l</w:t>
      </w:r>
      <w:proofErr w:type="gramEnd"/>
      <w:r>
        <w:rPr>
          <w:rFonts w:ascii="Century Gothic"/>
          <w:b/>
          <w:color w:val="008080"/>
          <w:spacing w:val="-6"/>
        </w:rPr>
        <w:t xml:space="preserve"> </w:t>
      </w:r>
      <w:r>
        <w:rPr>
          <w:rFonts w:ascii="Century Gothic"/>
          <w:spacing w:val="-1"/>
        </w:rPr>
        <w:t>07432310923</w:t>
      </w:r>
      <w:r>
        <w:rPr>
          <w:rFonts w:ascii="Century Gothic"/>
          <w:spacing w:val="-2"/>
        </w:rPr>
        <w:t xml:space="preserve"> </w:t>
      </w:r>
      <w:r w:rsidRPr="00920B8A">
        <w:rPr>
          <w:rFonts w:ascii="Century Gothic"/>
          <w:b/>
          <w:color w:val="00B0F0"/>
        </w:rPr>
        <w:t>l</w:t>
      </w:r>
      <w:r>
        <w:rPr>
          <w:rFonts w:ascii="Century Gothic"/>
          <w:b/>
          <w:color w:val="008080"/>
          <w:spacing w:val="-5"/>
        </w:rPr>
        <w:t xml:space="preserve"> </w:t>
      </w:r>
      <w:r>
        <w:rPr>
          <w:rFonts w:ascii="Century Gothic"/>
          <w:spacing w:val="-1"/>
        </w:rPr>
        <w:t>07808550965</w:t>
      </w:r>
      <w:r>
        <w:rPr>
          <w:rFonts w:ascii="Century Gothic"/>
          <w:spacing w:val="-4"/>
        </w:rPr>
        <w:t xml:space="preserve"> </w:t>
      </w:r>
      <w:r w:rsidRPr="00920B8A">
        <w:rPr>
          <w:rFonts w:ascii="Century Gothic"/>
          <w:b/>
          <w:color w:val="00B0F0"/>
        </w:rPr>
        <w:t>l</w:t>
      </w:r>
    </w:p>
    <w:p w14:paraId="204882F5" w14:textId="77777777" w:rsidR="00920B8A" w:rsidRPr="001A5B61" w:rsidRDefault="00920B8A" w:rsidP="00920B8A">
      <w:pPr>
        <w:spacing w:before="35" w:line="277" w:lineRule="auto"/>
        <w:ind w:left="5760" w:right="698" w:firstLine="720"/>
        <w:jc w:val="right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/>
          <w:b/>
          <w:color w:val="365F91" w:themeColor="accent1" w:themeShade="BF"/>
          <w:sz w:val="20"/>
        </w:rPr>
        <w:t xml:space="preserve"> </w:t>
      </w:r>
      <w:proofErr w:type="gramStart"/>
      <w:r w:rsidRPr="00F03748">
        <w:rPr>
          <w:rFonts w:ascii="Century Gothic"/>
          <w:b/>
          <w:color w:val="365F91" w:themeColor="accent1" w:themeShade="BF"/>
          <w:sz w:val="20"/>
        </w:rPr>
        <w:t>l</w:t>
      </w:r>
      <w:proofErr w:type="gramEnd"/>
      <w:r w:rsidRPr="001A5B61">
        <w:rPr>
          <w:rFonts w:ascii="Century Gothic"/>
          <w:b/>
          <w:color w:val="FF5050"/>
          <w:spacing w:val="-14"/>
          <w:sz w:val="20"/>
        </w:rPr>
        <w:t xml:space="preserve"> </w:t>
      </w:r>
      <w:r w:rsidRPr="00F03748">
        <w:rPr>
          <w:rFonts w:ascii="Century Gothic"/>
          <w:b/>
          <w:spacing w:val="-1"/>
          <w:sz w:val="20"/>
        </w:rPr>
        <w:t>www.samericservicesltd</w:t>
      </w:r>
      <w:r>
        <w:rPr>
          <w:rFonts w:ascii="Century Gothic"/>
          <w:b/>
          <w:spacing w:val="-1"/>
          <w:sz w:val="20"/>
        </w:rPr>
        <w:t>.co.uk</w:t>
      </w:r>
      <w:r>
        <w:rPr>
          <w:rFonts w:ascii="Century Gothic"/>
          <w:b/>
          <w:spacing w:val="-13"/>
          <w:sz w:val="20"/>
        </w:rPr>
        <w:t xml:space="preserve"> </w:t>
      </w:r>
      <w:r w:rsidRPr="00F03748">
        <w:rPr>
          <w:rFonts w:ascii="Century Gothic"/>
          <w:b/>
          <w:color w:val="365F91" w:themeColor="accent1" w:themeShade="BF"/>
          <w:sz w:val="20"/>
        </w:rPr>
        <w:t>l</w:t>
      </w:r>
    </w:p>
    <w:p w14:paraId="18D4C573" w14:textId="77777777" w:rsidR="00920B8A" w:rsidRDefault="00920B8A" w:rsidP="00920B8A">
      <w:pPr>
        <w:tabs>
          <w:tab w:val="left" w:pos="6571"/>
        </w:tabs>
        <w:spacing w:before="10"/>
        <w:rPr>
          <w:rFonts w:ascii="Century Gothic" w:eastAsia="Century Gothic" w:hAnsi="Century Gothic" w:cs="Century Gothic"/>
          <w:b/>
          <w:bCs/>
          <w:sz w:val="19"/>
          <w:szCs w:val="19"/>
        </w:rPr>
      </w:pPr>
      <w:r>
        <w:rPr>
          <w:rFonts w:ascii="Century Gothic" w:eastAsia="Century Gothic" w:hAnsi="Century Gothic" w:cs="Century Gothic"/>
          <w:b/>
          <w:bCs/>
          <w:sz w:val="19"/>
          <w:szCs w:val="19"/>
        </w:rPr>
        <w:t xml:space="preserve">                                                                                                                  </w:t>
      </w:r>
      <w:proofErr w:type="gramStart"/>
      <w:r w:rsidRPr="00920B8A">
        <w:rPr>
          <w:rFonts w:ascii="Century Gothic"/>
          <w:b/>
          <w:color w:val="00B0F0"/>
          <w:sz w:val="20"/>
        </w:rPr>
        <w:t>l</w:t>
      </w:r>
      <w:proofErr w:type="gramEnd"/>
      <w:r w:rsidRPr="001A5B61">
        <w:rPr>
          <w:rFonts w:ascii="Century Gothic"/>
          <w:b/>
          <w:color w:val="FF5050"/>
          <w:spacing w:val="-14"/>
          <w:sz w:val="20"/>
        </w:rPr>
        <w:t xml:space="preserve"> </w:t>
      </w:r>
      <w:r>
        <w:rPr>
          <w:rFonts w:ascii="Century Gothic"/>
          <w:b/>
          <w:spacing w:val="-1"/>
          <w:sz w:val="20"/>
        </w:rPr>
        <w:t>Email: info@</w:t>
      </w:r>
      <w:r w:rsidRPr="00F03748">
        <w:rPr>
          <w:rFonts w:ascii="Century Gothic"/>
          <w:b/>
          <w:spacing w:val="-1"/>
          <w:sz w:val="20"/>
        </w:rPr>
        <w:t>samericservicesltd</w:t>
      </w:r>
      <w:r>
        <w:rPr>
          <w:rFonts w:ascii="Century Gothic"/>
          <w:b/>
          <w:spacing w:val="-1"/>
          <w:sz w:val="20"/>
        </w:rPr>
        <w:t>.com</w:t>
      </w:r>
      <w:r>
        <w:rPr>
          <w:rFonts w:ascii="Century Gothic"/>
          <w:b/>
          <w:spacing w:val="-13"/>
          <w:sz w:val="20"/>
        </w:rPr>
        <w:t xml:space="preserve"> </w:t>
      </w:r>
      <w:r w:rsidRPr="00920B8A">
        <w:rPr>
          <w:rFonts w:ascii="Century Gothic"/>
          <w:b/>
          <w:color w:val="00B0F0"/>
          <w:sz w:val="20"/>
        </w:rPr>
        <w:t>l</w:t>
      </w:r>
    </w:p>
    <w:p w14:paraId="34864B6C" w14:textId="77777777" w:rsidR="00F03748" w:rsidRDefault="00F03748" w:rsidP="00F03748">
      <w:pPr>
        <w:spacing w:before="10"/>
        <w:rPr>
          <w:rFonts w:ascii="Century Gothic" w:eastAsia="Century Gothic" w:hAnsi="Century Gothic" w:cs="Century Gothic"/>
          <w:b/>
          <w:bCs/>
          <w:sz w:val="19"/>
          <w:szCs w:val="19"/>
        </w:rPr>
      </w:pPr>
    </w:p>
    <w:p w14:paraId="185D10A6" w14:textId="77777777" w:rsidR="004225B4" w:rsidRDefault="004225B4">
      <w:pPr>
        <w:spacing w:before="8"/>
        <w:rPr>
          <w:rFonts w:ascii="Century Gothic" w:eastAsia="Century Gothic" w:hAnsi="Century Gothic" w:cs="Century Gothic"/>
          <w:b/>
          <w:bCs/>
          <w:sz w:val="15"/>
          <w:szCs w:val="15"/>
        </w:rPr>
      </w:pPr>
    </w:p>
    <w:p w14:paraId="0879A8F6" w14:textId="77777777" w:rsidR="004225B4" w:rsidRPr="00B6659B" w:rsidRDefault="006F6095">
      <w:pPr>
        <w:pStyle w:val="Heading2"/>
        <w:spacing w:before="71"/>
        <w:ind w:left="620"/>
        <w:rPr>
          <w:b w:val="0"/>
          <w:bCs w:val="0"/>
          <w:sz w:val="18"/>
          <w:szCs w:val="18"/>
        </w:rPr>
      </w:pPr>
      <w:r w:rsidRPr="00B6659B">
        <w:rPr>
          <w:spacing w:val="-1"/>
          <w:sz w:val="18"/>
          <w:szCs w:val="18"/>
        </w:rPr>
        <w:t>LANDLORD</w:t>
      </w:r>
      <w:r w:rsidRPr="00B6659B">
        <w:rPr>
          <w:spacing w:val="-25"/>
          <w:sz w:val="18"/>
          <w:szCs w:val="18"/>
        </w:rPr>
        <w:t xml:space="preserve"> </w:t>
      </w:r>
      <w:r w:rsidRPr="00B6659B">
        <w:rPr>
          <w:sz w:val="18"/>
          <w:szCs w:val="18"/>
        </w:rPr>
        <w:t>TESTIMONIALS</w:t>
      </w:r>
    </w:p>
    <w:p w14:paraId="55530FB6" w14:textId="77777777" w:rsidR="004225B4" w:rsidRPr="00B6659B" w:rsidRDefault="004225B4">
      <w:pPr>
        <w:rPr>
          <w:rFonts w:ascii="Cambria" w:eastAsia="Cambria" w:hAnsi="Cambria" w:cs="Cambria"/>
          <w:b/>
          <w:bCs/>
          <w:sz w:val="18"/>
          <w:szCs w:val="18"/>
        </w:rPr>
      </w:pPr>
    </w:p>
    <w:p w14:paraId="0317AB5C" w14:textId="56D03937" w:rsidR="004225B4" w:rsidRPr="00B6659B" w:rsidRDefault="006F6095" w:rsidP="00456502">
      <w:pPr>
        <w:pStyle w:val="BodyText"/>
        <w:spacing w:before="143" w:line="148" w:lineRule="auto"/>
        <w:ind w:right="943" w:hanging="668"/>
        <w:jc w:val="both"/>
        <w:rPr>
          <w:sz w:val="18"/>
          <w:szCs w:val="18"/>
        </w:rPr>
      </w:pPr>
      <w:r w:rsidRPr="00B6659B">
        <w:rPr>
          <w:noProof/>
          <w:position w:val="-23"/>
          <w:sz w:val="18"/>
          <w:szCs w:val="18"/>
          <w:lang w:val="en-GB" w:eastAsia="en-GB"/>
        </w:rPr>
        <w:drawing>
          <wp:inline distT="0" distB="0" distL="0" distR="0" wp14:anchorId="21658022" wp14:editId="2D1CC931">
            <wp:extent cx="342900" cy="275844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4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275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B61" w:rsidRPr="00B6659B">
        <w:rPr>
          <w:spacing w:val="-1"/>
          <w:sz w:val="18"/>
          <w:szCs w:val="18"/>
        </w:rPr>
        <w:t xml:space="preserve">   </w:t>
      </w:r>
      <w:r w:rsidR="00B6659B" w:rsidRPr="00B6659B">
        <w:rPr>
          <w:spacing w:val="-1"/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have</w:t>
      </w:r>
      <w:r w:rsidRPr="00B6659B">
        <w:rPr>
          <w:spacing w:val="1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been</w:t>
      </w:r>
      <w:r w:rsidRPr="00B6659B">
        <w:rPr>
          <w:spacing w:val="1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anaging</w:t>
      </w:r>
      <w:r w:rsidRPr="00B6659B">
        <w:rPr>
          <w:spacing w:val="13"/>
          <w:sz w:val="18"/>
          <w:szCs w:val="18"/>
        </w:rPr>
        <w:t xml:space="preserve"> </w:t>
      </w:r>
      <w:r w:rsidRPr="00B6659B">
        <w:rPr>
          <w:sz w:val="18"/>
          <w:szCs w:val="18"/>
        </w:rPr>
        <w:t>my</w:t>
      </w:r>
      <w:r w:rsidRPr="00B6659B">
        <w:rPr>
          <w:spacing w:val="1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perties</w:t>
      </w:r>
      <w:r w:rsidRPr="00B6659B">
        <w:rPr>
          <w:spacing w:val="13"/>
          <w:sz w:val="18"/>
          <w:szCs w:val="18"/>
        </w:rPr>
        <w:t xml:space="preserve"> </w:t>
      </w:r>
      <w:r w:rsidRPr="00B6659B">
        <w:rPr>
          <w:sz w:val="18"/>
          <w:szCs w:val="18"/>
        </w:rPr>
        <w:t>for</w:t>
      </w:r>
      <w:r w:rsidRPr="00B6659B">
        <w:rPr>
          <w:spacing w:val="1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nearly</w:t>
      </w:r>
      <w:r w:rsidRPr="00B6659B">
        <w:rPr>
          <w:spacing w:val="13"/>
          <w:sz w:val="18"/>
          <w:szCs w:val="18"/>
        </w:rPr>
        <w:t xml:space="preserve"> </w:t>
      </w:r>
      <w:r w:rsidRPr="00B6659B">
        <w:rPr>
          <w:sz w:val="18"/>
          <w:szCs w:val="18"/>
        </w:rPr>
        <w:t>a</w:t>
      </w:r>
      <w:r w:rsidRPr="00B6659B">
        <w:rPr>
          <w:spacing w:val="1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year</w:t>
      </w:r>
      <w:r w:rsidRPr="00B6659B">
        <w:rPr>
          <w:spacing w:val="11"/>
          <w:sz w:val="18"/>
          <w:szCs w:val="18"/>
        </w:rPr>
        <w:t xml:space="preserve"> </w:t>
      </w:r>
      <w:r w:rsidRPr="00B6659B">
        <w:rPr>
          <w:sz w:val="18"/>
          <w:szCs w:val="18"/>
        </w:rPr>
        <w:t>now.</w:t>
      </w:r>
      <w:r w:rsidRPr="00B6659B">
        <w:rPr>
          <w:spacing w:val="1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Built</w:t>
      </w:r>
      <w:r w:rsidRPr="00B6659B">
        <w:rPr>
          <w:spacing w:val="13"/>
          <w:sz w:val="18"/>
          <w:szCs w:val="18"/>
        </w:rPr>
        <w:t xml:space="preserve"> </w:t>
      </w:r>
      <w:r w:rsidRPr="00B6659B">
        <w:rPr>
          <w:sz w:val="18"/>
          <w:szCs w:val="18"/>
        </w:rPr>
        <w:t>on</w:t>
      </w:r>
      <w:r w:rsidRPr="00B6659B">
        <w:rPr>
          <w:spacing w:val="1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xperience</w:t>
      </w:r>
      <w:r w:rsidRPr="00B6659B">
        <w:rPr>
          <w:spacing w:val="85"/>
          <w:w w:val="99"/>
          <w:sz w:val="18"/>
          <w:szCs w:val="18"/>
        </w:rPr>
        <w:t xml:space="preserve"> </w:t>
      </w:r>
      <w:r w:rsidR="001A5B61" w:rsidRPr="00B6659B">
        <w:rPr>
          <w:spacing w:val="-1"/>
          <w:sz w:val="18"/>
          <w:szCs w:val="18"/>
        </w:rPr>
        <w:t>gained</w:t>
      </w:r>
      <w:r w:rsidR="001A5B61" w:rsidRPr="00B6659B">
        <w:rPr>
          <w:sz w:val="18"/>
          <w:szCs w:val="18"/>
        </w:rPr>
        <w:t xml:space="preserve"> </w:t>
      </w:r>
      <w:r w:rsidR="001A5B61" w:rsidRPr="00B6659B">
        <w:rPr>
          <w:spacing w:val="13"/>
          <w:sz w:val="18"/>
          <w:szCs w:val="18"/>
        </w:rPr>
        <w:t>from</w:t>
      </w:r>
      <w:r w:rsidR="001A5B61" w:rsidRPr="00B6659B">
        <w:rPr>
          <w:sz w:val="18"/>
          <w:szCs w:val="18"/>
        </w:rPr>
        <w:t xml:space="preserve"> </w:t>
      </w:r>
      <w:r w:rsidR="001A5B61" w:rsidRPr="00B6659B">
        <w:rPr>
          <w:spacing w:val="14"/>
          <w:sz w:val="18"/>
          <w:szCs w:val="18"/>
        </w:rPr>
        <w:t>managing</w:t>
      </w:r>
      <w:r w:rsidR="001A5B61" w:rsidRPr="00B6659B">
        <w:rPr>
          <w:sz w:val="18"/>
          <w:szCs w:val="18"/>
        </w:rPr>
        <w:t xml:space="preserve"> </w:t>
      </w:r>
      <w:r w:rsidR="001A5B61" w:rsidRPr="00B6659B">
        <w:rPr>
          <w:spacing w:val="14"/>
          <w:sz w:val="18"/>
          <w:szCs w:val="18"/>
        </w:rPr>
        <w:t>their</w:t>
      </w:r>
      <w:r w:rsidR="001A5B61" w:rsidRPr="00B6659B">
        <w:rPr>
          <w:sz w:val="18"/>
          <w:szCs w:val="18"/>
        </w:rPr>
        <w:t xml:space="preserve"> </w:t>
      </w:r>
      <w:r w:rsidR="001A5B61" w:rsidRPr="00B6659B">
        <w:rPr>
          <w:spacing w:val="11"/>
          <w:sz w:val="18"/>
          <w:szCs w:val="18"/>
        </w:rPr>
        <w:t>own</w:t>
      </w:r>
      <w:r w:rsidRPr="00B6659B">
        <w:rPr>
          <w:sz w:val="18"/>
          <w:szCs w:val="18"/>
        </w:rPr>
        <w:t xml:space="preserve"> </w:t>
      </w:r>
      <w:r w:rsidR="001A5B61" w:rsidRPr="00B6659B">
        <w:rPr>
          <w:spacing w:val="-1"/>
          <w:sz w:val="18"/>
          <w:szCs w:val="18"/>
        </w:rPr>
        <w:t>portfolio,</w:t>
      </w:r>
      <w:r w:rsidR="001A5B61" w:rsidRPr="00B6659B">
        <w:rPr>
          <w:sz w:val="18"/>
          <w:szCs w:val="18"/>
        </w:rPr>
        <w:t xml:space="preserve"> </w:t>
      </w:r>
      <w:proofErr w:type="spellStart"/>
      <w:r w:rsidR="00B6659B" w:rsidRPr="00B6659B">
        <w:rPr>
          <w:spacing w:val="13"/>
          <w:sz w:val="18"/>
          <w:szCs w:val="18"/>
        </w:rPr>
        <w:t>Sameric</w:t>
      </w:r>
      <w:proofErr w:type="spellEnd"/>
      <w:r w:rsidR="00B6659B" w:rsidRPr="00B6659B">
        <w:rPr>
          <w:spacing w:val="13"/>
          <w:sz w:val="18"/>
          <w:szCs w:val="18"/>
        </w:rPr>
        <w:t xml:space="preserve"> Services</w:t>
      </w:r>
      <w:r w:rsidR="001A5B61" w:rsidRPr="00B6659B">
        <w:rPr>
          <w:sz w:val="18"/>
          <w:szCs w:val="18"/>
        </w:rPr>
        <w:t xml:space="preserve"> </w:t>
      </w:r>
      <w:r w:rsidR="001A5B61" w:rsidRPr="00B6659B">
        <w:rPr>
          <w:spacing w:val="12"/>
          <w:sz w:val="18"/>
          <w:szCs w:val="18"/>
        </w:rPr>
        <w:t>have</w:t>
      </w:r>
      <w:r w:rsidR="001A5B61" w:rsidRPr="00B6659B">
        <w:rPr>
          <w:sz w:val="18"/>
          <w:szCs w:val="18"/>
        </w:rPr>
        <w:t xml:space="preserve"> </w:t>
      </w:r>
      <w:r w:rsidR="001A5B61" w:rsidRPr="00B6659B">
        <w:rPr>
          <w:spacing w:val="14"/>
          <w:sz w:val="18"/>
          <w:szCs w:val="18"/>
        </w:rPr>
        <w:t>built</w:t>
      </w:r>
      <w:r w:rsidR="001A5B61" w:rsidRPr="00B6659B">
        <w:rPr>
          <w:sz w:val="18"/>
          <w:szCs w:val="18"/>
        </w:rPr>
        <w:t xml:space="preserve"> </w:t>
      </w:r>
      <w:r w:rsidR="001A5B61" w:rsidRPr="00B6659B">
        <w:rPr>
          <w:spacing w:val="12"/>
          <w:sz w:val="18"/>
          <w:szCs w:val="18"/>
        </w:rPr>
        <w:t>a</w:t>
      </w:r>
      <w:r w:rsidR="001A5B61" w:rsidRPr="00B6659B">
        <w:rPr>
          <w:sz w:val="18"/>
          <w:szCs w:val="18"/>
        </w:rPr>
        <w:t xml:space="preserve"> </w:t>
      </w:r>
      <w:r w:rsidR="008D3CFB" w:rsidRPr="00B6659B">
        <w:rPr>
          <w:spacing w:val="12"/>
          <w:sz w:val="18"/>
          <w:szCs w:val="18"/>
        </w:rPr>
        <w:t>very</w:t>
      </w:r>
      <w:r w:rsidR="008D3CFB" w:rsidRPr="00B6659B">
        <w:rPr>
          <w:sz w:val="18"/>
          <w:szCs w:val="18"/>
        </w:rPr>
        <w:t xml:space="preserve"> </w:t>
      </w:r>
      <w:r w:rsidR="008D3CFB" w:rsidRPr="00B6659B">
        <w:rPr>
          <w:spacing w:val="12"/>
          <w:sz w:val="18"/>
          <w:szCs w:val="18"/>
        </w:rPr>
        <w:t>strong</w:t>
      </w:r>
      <w:r w:rsidR="008D3CFB" w:rsidRPr="00B6659B">
        <w:rPr>
          <w:sz w:val="18"/>
          <w:szCs w:val="18"/>
        </w:rPr>
        <w:t xml:space="preserve"> </w:t>
      </w:r>
      <w:r w:rsidR="008D3CFB" w:rsidRPr="00B6659B">
        <w:rPr>
          <w:spacing w:val="12"/>
          <w:sz w:val="18"/>
          <w:szCs w:val="18"/>
        </w:rPr>
        <w:t>and</w:t>
      </w:r>
    </w:p>
    <w:p w14:paraId="554A942C" w14:textId="52CC4602" w:rsidR="004225B4" w:rsidRPr="00B6659B" w:rsidRDefault="006F6095" w:rsidP="00456502">
      <w:pPr>
        <w:pStyle w:val="BodyText"/>
        <w:spacing w:before="53" w:line="276" w:lineRule="auto"/>
        <w:ind w:right="937"/>
        <w:jc w:val="both"/>
        <w:rPr>
          <w:rFonts w:cs="Cambria"/>
          <w:sz w:val="18"/>
          <w:szCs w:val="18"/>
        </w:rPr>
      </w:pPr>
      <w:proofErr w:type="gramStart"/>
      <w:r w:rsidRPr="00B6659B">
        <w:rPr>
          <w:spacing w:val="-1"/>
          <w:sz w:val="18"/>
          <w:szCs w:val="18"/>
        </w:rPr>
        <w:t>attractive</w:t>
      </w:r>
      <w:proofErr w:type="gramEnd"/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z w:val="18"/>
          <w:szCs w:val="18"/>
        </w:rPr>
        <w:t>offering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o</w:t>
      </w:r>
      <w:r w:rsidRPr="00B6659B">
        <w:rPr>
          <w:spacing w:val="22"/>
          <w:sz w:val="18"/>
          <w:szCs w:val="18"/>
        </w:rPr>
        <w:t xml:space="preserve"> </w:t>
      </w:r>
      <w:r w:rsidRPr="00B6659B">
        <w:rPr>
          <w:sz w:val="18"/>
          <w:szCs w:val="18"/>
        </w:rPr>
        <w:t>HMO</w:t>
      </w:r>
      <w:r w:rsidRPr="00B6659B">
        <w:rPr>
          <w:spacing w:val="23"/>
          <w:sz w:val="18"/>
          <w:szCs w:val="18"/>
        </w:rPr>
        <w:t xml:space="preserve"> </w:t>
      </w:r>
      <w:r w:rsidRPr="00B6659B">
        <w:rPr>
          <w:sz w:val="18"/>
          <w:szCs w:val="18"/>
        </w:rPr>
        <w:t>(House</w:t>
      </w:r>
      <w:r w:rsidRPr="00B6659B">
        <w:rPr>
          <w:spacing w:val="19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2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ultiple</w:t>
      </w:r>
      <w:r w:rsidRPr="00B6659B">
        <w:rPr>
          <w:spacing w:val="2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Occupancy)</w:t>
      </w:r>
      <w:r w:rsidRPr="00B6659B">
        <w:rPr>
          <w:spacing w:val="22"/>
          <w:sz w:val="18"/>
          <w:szCs w:val="18"/>
        </w:rPr>
        <w:t xml:space="preserve"> </w:t>
      </w:r>
      <w:r w:rsidRPr="00B6659B">
        <w:rPr>
          <w:sz w:val="18"/>
          <w:szCs w:val="18"/>
        </w:rPr>
        <w:t>owners.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z w:val="18"/>
          <w:szCs w:val="18"/>
        </w:rPr>
        <w:t>They</w:t>
      </w:r>
      <w:r w:rsidRPr="00B6659B">
        <w:rPr>
          <w:spacing w:val="21"/>
          <w:sz w:val="18"/>
          <w:szCs w:val="18"/>
        </w:rPr>
        <w:t xml:space="preserve"> </w:t>
      </w:r>
      <w:r w:rsidRPr="00B6659B">
        <w:rPr>
          <w:sz w:val="18"/>
          <w:szCs w:val="18"/>
        </w:rPr>
        <w:t>are</w:t>
      </w:r>
      <w:r w:rsidRPr="00B6659B">
        <w:rPr>
          <w:spacing w:val="2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incredibly</w:t>
      </w:r>
      <w:r w:rsidRPr="00B6659B">
        <w:rPr>
          <w:spacing w:val="51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active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pacing w:val="1"/>
          <w:sz w:val="18"/>
          <w:szCs w:val="18"/>
        </w:rPr>
        <w:t>in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erms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2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nsuring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z w:val="18"/>
          <w:szCs w:val="18"/>
        </w:rPr>
        <w:t>my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perties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z w:val="18"/>
          <w:szCs w:val="18"/>
        </w:rPr>
        <w:t>are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aintained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z w:val="18"/>
          <w:szCs w:val="18"/>
        </w:rPr>
        <w:t>to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he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z w:val="18"/>
          <w:szCs w:val="18"/>
        </w:rPr>
        <w:t>highest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tandards,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very</w:t>
      </w:r>
      <w:r w:rsidRPr="00B6659B">
        <w:rPr>
          <w:spacing w:val="83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reliable</w:t>
      </w:r>
      <w:r w:rsidRPr="00B6659B">
        <w:rPr>
          <w:spacing w:val="15"/>
          <w:sz w:val="18"/>
          <w:szCs w:val="18"/>
        </w:rPr>
        <w:t xml:space="preserve"> </w:t>
      </w:r>
      <w:r w:rsidRPr="00B6659B">
        <w:rPr>
          <w:sz w:val="18"/>
          <w:szCs w:val="18"/>
        </w:rPr>
        <w:t>at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z w:val="18"/>
          <w:szCs w:val="18"/>
        </w:rPr>
        <w:t>paying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z w:val="18"/>
          <w:szCs w:val="18"/>
        </w:rPr>
        <w:t>the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rent,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nd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re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very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asy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o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alk</w:t>
      </w:r>
      <w:r w:rsidRPr="00B6659B">
        <w:rPr>
          <w:spacing w:val="18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o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z w:val="18"/>
          <w:szCs w:val="18"/>
        </w:rPr>
        <w:t>if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ver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z w:val="18"/>
          <w:szCs w:val="18"/>
        </w:rPr>
        <w:t>I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z w:val="18"/>
          <w:szCs w:val="18"/>
        </w:rPr>
        <w:t>have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z w:val="18"/>
          <w:szCs w:val="18"/>
        </w:rPr>
        <w:t>a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z w:val="18"/>
          <w:szCs w:val="18"/>
        </w:rPr>
        <w:t>question.</w:t>
      </w:r>
      <w:r w:rsidRPr="00B6659B">
        <w:rPr>
          <w:spacing w:val="17"/>
          <w:sz w:val="18"/>
          <w:szCs w:val="18"/>
        </w:rPr>
        <w:t xml:space="preserve"> </w:t>
      </w:r>
      <w:r w:rsidRPr="00B6659B">
        <w:rPr>
          <w:sz w:val="18"/>
          <w:szCs w:val="18"/>
        </w:rPr>
        <w:t>I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z w:val="18"/>
          <w:szCs w:val="18"/>
        </w:rPr>
        <w:t>have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ried</w:t>
      </w:r>
      <w:r w:rsidRPr="00B6659B">
        <w:rPr>
          <w:spacing w:val="71"/>
          <w:w w:val="99"/>
          <w:sz w:val="18"/>
          <w:szCs w:val="18"/>
        </w:rPr>
        <w:t xml:space="preserve"> </w:t>
      </w:r>
      <w:r w:rsidRPr="00B6659B">
        <w:rPr>
          <w:sz w:val="18"/>
          <w:szCs w:val="18"/>
        </w:rPr>
        <w:t>other</w:t>
      </w:r>
      <w:r w:rsidRPr="00B6659B">
        <w:rPr>
          <w:spacing w:val="-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gents</w:t>
      </w:r>
      <w:r w:rsidRPr="00B6659B">
        <w:rPr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before</w:t>
      </w:r>
      <w:r w:rsidRPr="00B6659B">
        <w:rPr>
          <w:spacing w:val="-2"/>
          <w:sz w:val="18"/>
          <w:szCs w:val="18"/>
        </w:rPr>
        <w:t xml:space="preserve"> </w:t>
      </w:r>
      <w:r w:rsidRPr="00B6659B">
        <w:rPr>
          <w:sz w:val="18"/>
          <w:szCs w:val="18"/>
        </w:rPr>
        <w:t>but</w:t>
      </w:r>
      <w:r w:rsidRPr="00B6659B">
        <w:rPr>
          <w:spacing w:val="-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hey</w:t>
      </w:r>
      <w:r w:rsidRPr="00B6659B">
        <w:rPr>
          <w:sz w:val="18"/>
          <w:szCs w:val="18"/>
        </w:rPr>
        <w:t xml:space="preserve"> do</w:t>
      </w:r>
      <w:r w:rsidRPr="00B6659B">
        <w:rPr>
          <w:spacing w:val="-1"/>
          <w:sz w:val="18"/>
          <w:szCs w:val="18"/>
        </w:rPr>
        <w:t xml:space="preserve"> not </w:t>
      </w:r>
      <w:r w:rsidRPr="00B6659B">
        <w:rPr>
          <w:sz w:val="18"/>
          <w:szCs w:val="18"/>
        </w:rPr>
        <w:t>even</w:t>
      </w:r>
      <w:r w:rsidRPr="00B6659B">
        <w:rPr>
          <w:spacing w:val="-4"/>
          <w:sz w:val="18"/>
          <w:szCs w:val="18"/>
        </w:rPr>
        <w:t xml:space="preserve"> </w:t>
      </w:r>
      <w:r w:rsidRPr="00B6659B">
        <w:rPr>
          <w:sz w:val="18"/>
          <w:szCs w:val="18"/>
        </w:rPr>
        <w:t>compare</w:t>
      </w:r>
      <w:r w:rsidRPr="00B6659B">
        <w:rPr>
          <w:spacing w:val="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 xml:space="preserve">– </w:t>
      </w:r>
      <w:r w:rsidR="00B6659B" w:rsidRPr="00B6659B">
        <w:rPr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make</w:t>
      </w:r>
      <w:r w:rsidRPr="00B6659B">
        <w:rPr>
          <w:spacing w:val="-4"/>
          <w:sz w:val="18"/>
          <w:szCs w:val="18"/>
        </w:rPr>
        <w:t xml:space="preserve"> </w:t>
      </w:r>
      <w:r w:rsidRPr="00B6659B">
        <w:rPr>
          <w:sz w:val="18"/>
          <w:szCs w:val="18"/>
        </w:rPr>
        <w:t>the</w:t>
      </w:r>
      <w:r w:rsidRPr="00B6659B">
        <w:rPr>
          <w:spacing w:val="-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cess</w:t>
      </w:r>
      <w:r w:rsidRPr="00B6659B">
        <w:rPr>
          <w:spacing w:val="-2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-1"/>
          <w:sz w:val="18"/>
          <w:szCs w:val="18"/>
        </w:rPr>
        <w:t xml:space="preserve"> renting</w:t>
      </w:r>
      <w:r w:rsidRPr="00B6659B">
        <w:rPr>
          <w:spacing w:val="65"/>
          <w:w w:val="99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an</w:t>
      </w:r>
      <w:r w:rsidRPr="00B6659B">
        <w:rPr>
          <w:rFonts w:cs="Cambria"/>
          <w:spacing w:val="-4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HMO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so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very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simple,</w:t>
      </w:r>
      <w:r w:rsidRPr="00B6659B">
        <w:rPr>
          <w:rFonts w:cs="Cambria"/>
          <w:spacing w:val="-3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and I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have</w:t>
      </w:r>
      <w:r w:rsidRPr="00B6659B">
        <w:rPr>
          <w:rFonts w:cs="Cambria"/>
          <w:spacing w:val="-4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been</w:t>
      </w:r>
      <w:r w:rsidRPr="00B6659B">
        <w:rPr>
          <w:rFonts w:cs="Cambria"/>
          <w:spacing w:val="-3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so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pacing w:val="-1"/>
          <w:sz w:val="18"/>
          <w:szCs w:val="18"/>
        </w:rPr>
        <w:t>impressed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that</w:t>
      </w:r>
      <w:r w:rsidRPr="00B6659B">
        <w:rPr>
          <w:rFonts w:cs="Cambria"/>
          <w:spacing w:val="-3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I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have</w:t>
      </w:r>
      <w:r w:rsidRPr="00B6659B">
        <w:rPr>
          <w:rFonts w:cs="Cambria"/>
          <w:spacing w:val="-3"/>
          <w:sz w:val="18"/>
          <w:szCs w:val="18"/>
        </w:rPr>
        <w:t xml:space="preserve"> </w:t>
      </w:r>
      <w:r w:rsidRPr="00B6659B">
        <w:rPr>
          <w:rFonts w:cs="Cambria"/>
          <w:spacing w:val="-1"/>
          <w:sz w:val="18"/>
          <w:szCs w:val="18"/>
        </w:rPr>
        <w:t>given</w:t>
      </w:r>
      <w:r w:rsidRPr="00B6659B">
        <w:rPr>
          <w:rFonts w:cs="Cambria"/>
          <w:spacing w:val="-3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them</w:t>
      </w:r>
      <w:r w:rsidRPr="00B6659B">
        <w:rPr>
          <w:rFonts w:cs="Cambria"/>
          <w:spacing w:val="-3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all</w:t>
      </w:r>
      <w:r w:rsidRPr="00B6659B">
        <w:rPr>
          <w:rFonts w:cs="Cambria"/>
          <w:spacing w:val="-1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of</w:t>
      </w:r>
      <w:r w:rsidRPr="00B6659B">
        <w:rPr>
          <w:rFonts w:cs="Cambria"/>
          <w:spacing w:val="-3"/>
          <w:sz w:val="18"/>
          <w:szCs w:val="18"/>
        </w:rPr>
        <w:t xml:space="preserve"> </w:t>
      </w:r>
      <w:r w:rsidRPr="00B6659B">
        <w:rPr>
          <w:rFonts w:cs="Cambria"/>
          <w:spacing w:val="1"/>
          <w:sz w:val="18"/>
          <w:szCs w:val="18"/>
        </w:rPr>
        <w:t>my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pacing w:val="-1"/>
          <w:sz w:val="18"/>
          <w:szCs w:val="18"/>
        </w:rPr>
        <w:t>HMO’s</w:t>
      </w:r>
      <w:r w:rsidRPr="00B6659B">
        <w:rPr>
          <w:rFonts w:cs="Cambria"/>
          <w:spacing w:val="-2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to</w:t>
      </w:r>
      <w:r w:rsidRPr="00B6659B">
        <w:rPr>
          <w:rFonts w:cs="Cambria"/>
          <w:spacing w:val="50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anage.</w:t>
      </w:r>
      <w:r w:rsidRPr="00B6659B">
        <w:rPr>
          <w:spacing w:val="-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If</w:t>
      </w:r>
      <w:r w:rsidRPr="00B6659B">
        <w:rPr>
          <w:spacing w:val="-5"/>
          <w:sz w:val="18"/>
          <w:szCs w:val="18"/>
        </w:rPr>
        <w:t xml:space="preserve"> </w:t>
      </w:r>
      <w:r w:rsidRPr="00B6659B">
        <w:rPr>
          <w:sz w:val="18"/>
          <w:szCs w:val="18"/>
        </w:rPr>
        <w:t>you</w:t>
      </w:r>
      <w:r w:rsidRPr="00B6659B">
        <w:rPr>
          <w:spacing w:val="-4"/>
          <w:sz w:val="18"/>
          <w:szCs w:val="18"/>
        </w:rPr>
        <w:t xml:space="preserve"> </w:t>
      </w:r>
      <w:r w:rsidRPr="00B6659B">
        <w:rPr>
          <w:sz w:val="18"/>
          <w:szCs w:val="18"/>
        </w:rPr>
        <w:t>are</w:t>
      </w:r>
      <w:r w:rsidRPr="00B6659B">
        <w:rPr>
          <w:spacing w:val="-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hinking</w:t>
      </w:r>
      <w:r w:rsidRPr="00B6659B">
        <w:rPr>
          <w:spacing w:val="-2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-7"/>
          <w:sz w:val="18"/>
          <w:szCs w:val="18"/>
        </w:rPr>
        <w:t xml:space="preserve"> </w:t>
      </w:r>
      <w:r w:rsidRPr="00B6659B">
        <w:rPr>
          <w:sz w:val="18"/>
          <w:szCs w:val="18"/>
        </w:rPr>
        <w:t>working</w:t>
      </w:r>
      <w:r w:rsidRPr="00B6659B">
        <w:rPr>
          <w:spacing w:val="-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with</w:t>
      </w:r>
      <w:r w:rsidRPr="00B6659B">
        <w:rPr>
          <w:spacing w:val="-4"/>
          <w:sz w:val="18"/>
          <w:szCs w:val="18"/>
        </w:rPr>
        <w:t xml:space="preserve"> </w:t>
      </w:r>
      <w:r w:rsidR="00B6659B" w:rsidRPr="00B6659B">
        <w:rPr>
          <w:sz w:val="18"/>
          <w:szCs w:val="18"/>
        </w:rPr>
        <w:t>SAMERIC SERVICES</w:t>
      </w:r>
      <w:r w:rsidRPr="00B6659B">
        <w:rPr>
          <w:rFonts w:cs="Cambria"/>
          <w:spacing w:val="-1"/>
          <w:sz w:val="18"/>
          <w:szCs w:val="18"/>
        </w:rPr>
        <w:t>,</w:t>
      </w:r>
      <w:r w:rsidRPr="00B6659B">
        <w:rPr>
          <w:rFonts w:cs="Cambria"/>
          <w:spacing w:val="-6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don’t</w:t>
      </w:r>
      <w:r w:rsidRPr="00B6659B">
        <w:rPr>
          <w:rFonts w:cs="Cambria"/>
          <w:spacing w:val="-4"/>
          <w:sz w:val="18"/>
          <w:szCs w:val="18"/>
        </w:rPr>
        <w:t xml:space="preserve"> </w:t>
      </w:r>
      <w:r w:rsidRPr="00B6659B">
        <w:rPr>
          <w:rFonts w:cs="Cambria"/>
          <w:spacing w:val="-1"/>
          <w:sz w:val="18"/>
          <w:szCs w:val="18"/>
        </w:rPr>
        <w:t>even</w:t>
      </w:r>
      <w:r w:rsidRPr="00B6659B">
        <w:rPr>
          <w:rFonts w:cs="Cambria"/>
          <w:spacing w:val="-7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hesitate,</w:t>
      </w:r>
      <w:r w:rsidRPr="00B6659B">
        <w:rPr>
          <w:rFonts w:cs="Cambria"/>
          <w:spacing w:val="-6"/>
          <w:sz w:val="18"/>
          <w:szCs w:val="18"/>
        </w:rPr>
        <w:t xml:space="preserve"> </w:t>
      </w:r>
      <w:r w:rsidRPr="00B6659B">
        <w:rPr>
          <w:rFonts w:cs="Cambria"/>
          <w:sz w:val="18"/>
          <w:szCs w:val="18"/>
        </w:rPr>
        <w:t>say</w:t>
      </w:r>
      <w:r w:rsidRPr="00B6659B">
        <w:rPr>
          <w:rFonts w:cs="Cambria"/>
          <w:spacing w:val="-5"/>
          <w:sz w:val="18"/>
          <w:szCs w:val="18"/>
        </w:rPr>
        <w:t xml:space="preserve"> </w:t>
      </w:r>
      <w:r w:rsidRPr="00B6659B">
        <w:rPr>
          <w:rFonts w:cs="Cambria"/>
          <w:spacing w:val="-1"/>
          <w:sz w:val="18"/>
          <w:szCs w:val="18"/>
        </w:rPr>
        <w:t>“Yes!”</w:t>
      </w:r>
    </w:p>
    <w:p w14:paraId="683B154A" w14:textId="77777777" w:rsidR="004225B4" w:rsidRPr="00B6659B" w:rsidRDefault="004225B4">
      <w:pPr>
        <w:rPr>
          <w:rFonts w:ascii="Cambria" w:eastAsia="Cambria" w:hAnsi="Cambria" w:cs="Cambria"/>
          <w:sz w:val="18"/>
          <w:szCs w:val="18"/>
        </w:rPr>
      </w:pPr>
    </w:p>
    <w:p w14:paraId="6757E561" w14:textId="28314538" w:rsidR="004225B4" w:rsidRPr="00B6659B" w:rsidRDefault="006F6095">
      <w:pPr>
        <w:pStyle w:val="Heading2"/>
        <w:jc w:val="both"/>
        <w:rPr>
          <w:b w:val="0"/>
          <w:bCs w:val="0"/>
          <w:sz w:val="18"/>
          <w:szCs w:val="18"/>
        </w:rPr>
      </w:pPr>
      <w:r w:rsidRPr="00B6659B">
        <w:rPr>
          <w:sz w:val="18"/>
          <w:szCs w:val="18"/>
        </w:rPr>
        <w:t>Alex,</w:t>
      </w:r>
      <w:r w:rsidRPr="00B6659B">
        <w:rPr>
          <w:spacing w:val="-1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Landlord,</w:t>
      </w:r>
      <w:r w:rsidRPr="00B6659B">
        <w:rPr>
          <w:spacing w:val="-11"/>
          <w:sz w:val="18"/>
          <w:szCs w:val="18"/>
        </w:rPr>
        <w:t xml:space="preserve"> </w:t>
      </w:r>
      <w:r w:rsidR="00B6659B" w:rsidRPr="00B6659B">
        <w:rPr>
          <w:sz w:val="18"/>
          <w:szCs w:val="18"/>
        </w:rPr>
        <w:t>Croydon</w:t>
      </w:r>
    </w:p>
    <w:p w14:paraId="1A7EA9D5" w14:textId="77777777" w:rsidR="004225B4" w:rsidRPr="00B6659B" w:rsidRDefault="004225B4">
      <w:pPr>
        <w:rPr>
          <w:rFonts w:ascii="Cambria" w:eastAsia="Cambria" w:hAnsi="Cambria" w:cs="Cambria"/>
          <w:b/>
          <w:bCs/>
          <w:sz w:val="18"/>
          <w:szCs w:val="18"/>
        </w:rPr>
      </w:pPr>
    </w:p>
    <w:p w14:paraId="61217DFF" w14:textId="77777777" w:rsidR="004225B4" w:rsidRPr="00B6659B" w:rsidRDefault="004225B4">
      <w:pPr>
        <w:rPr>
          <w:rFonts w:ascii="Cambria" w:eastAsia="Cambria" w:hAnsi="Cambria" w:cs="Cambria"/>
          <w:b/>
          <w:bCs/>
          <w:sz w:val="18"/>
          <w:szCs w:val="18"/>
        </w:rPr>
      </w:pPr>
    </w:p>
    <w:p w14:paraId="72FA9069" w14:textId="4E4A0C4D" w:rsidR="004225B4" w:rsidRPr="00B6659B" w:rsidRDefault="006F6095">
      <w:pPr>
        <w:pStyle w:val="BodyText"/>
        <w:spacing w:before="177" w:line="148" w:lineRule="auto"/>
        <w:ind w:right="943" w:hanging="668"/>
        <w:rPr>
          <w:sz w:val="18"/>
          <w:szCs w:val="18"/>
        </w:rPr>
      </w:pPr>
      <w:r w:rsidRPr="00B6659B">
        <w:rPr>
          <w:noProof/>
          <w:position w:val="-23"/>
          <w:sz w:val="18"/>
          <w:szCs w:val="18"/>
          <w:lang w:val="en-GB" w:eastAsia="en-GB"/>
        </w:rPr>
        <w:drawing>
          <wp:inline distT="0" distB="0" distL="0" distR="0" wp14:anchorId="7A7ED98D" wp14:editId="445F3A9C">
            <wp:extent cx="342900" cy="275843"/>
            <wp:effectExtent l="0" t="0" r="0" b="0"/>
            <wp:docPr id="13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6.png"/>
                    <pic:cNvPicPr/>
                  </pic:nvPicPr>
                  <pic:blipFill>
                    <a:blip r:embed="rId14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27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B61" w:rsidRPr="00B6659B">
        <w:rPr>
          <w:spacing w:val="-1"/>
          <w:sz w:val="18"/>
          <w:szCs w:val="18"/>
        </w:rPr>
        <w:t xml:space="preserve">   </w:t>
      </w:r>
      <w:r w:rsidR="00B6659B" w:rsidRPr="00B6659B">
        <w:rPr>
          <w:spacing w:val="-1"/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have</w:t>
      </w:r>
      <w:r w:rsidRPr="00B6659B">
        <w:rPr>
          <w:spacing w:val="35"/>
          <w:sz w:val="18"/>
          <w:szCs w:val="18"/>
        </w:rPr>
        <w:t xml:space="preserve"> </w:t>
      </w:r>
      <w:r w:rsidRPr="00B6659B">
        <w:rPr>
          <w:sz w:val="18"/>
          <w:szCs w:val="18"/>
        </w:rPr>
        <w:t>been</w:t>
      </w:r>
      <w:r w:rsidRPr="00B6659B">
        <w:rPr>
          <w:spacing w:val="3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xcellent</w:t>
      </w:r>
      <w:r w:rsidRPr="00B6659B">
        <w:rPr>
          <w:spacing w:val="38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perty</w:t>
      </w:r>
      <w:r w:rsidRPr="00B6659B">
        <w:rPr>
          <w:spacing w:val="38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anagers</w:t>
      </w:r>
      <w:r w:rsidRPr="00B6659B">
        <w:rPr>
          <w:spacing w:val="39"/>
          <w:sz w:val="18"/>
          <w:szCs w:val="18"/>
        </w:rPr>
        <w:t xml:space="preserve"> </w:t>
      </w:r>
      <w:r w:rsidRPr="00B6659B">
        <w:rPr>
          <w:sz w:val="18"/>
          <w:szCs w:val="18"/>
        </w:rPr>
        <w:t>for</w:t>
      </w:r>
      <w:r w:rsidRPr="00B6659B">
        <w:rPr>
          <w:spacing w:val="34"/>
          <w:sz w:val="18"/>
          <w:szCs w:val="18"/>
        </w:rPr>
        <w:t xml:space="preserve"> </w:t>
      </w:r>
      <w:r w:rsidRPr="00B6659B">
        <w:rPr>
          <w:sz w:val="18"/>
          <w:szCs w:val="18"/>
        </w:rPr>
        <w:t>us.</w:t>
      </w:r>
      <w:r w:rsidRPr="00B6659B">
        <w:rPr>
          <w:spacing w:val="38"/>
          <w:sz w:val="18"/>
          <w:szCs w:val="18"/>
        </w:rPr>
        <w:t xml:space="preserve"> </w:t>
      </w:r>
      <w:r w:rsidRPr="00B6659B">
        <w:rPr>
          <w:sz w:val="18"/>
          <w:szCs w:val="18"/>
        </w:rPr>
        <w:t>Their</w:t>
      </w:r>
      <w:r w:rsidRPr="00B6659B">
        <w:rPr>
          <w:spacing w:val="3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onthly</w:t>
      </w:r>
      <w:r w:rsidRPr="00B6659B">
        <w:rPr>
          <w:spacing w:val="36"/>
          <w:sz w:val="18"/>
          <w:szCs w:val="18"/>
        </w:rPr>
        <w:t xml:space="preserve"> </w:t>
      </w:r>
      <w:r w:rsidRPr="00B6659B">
        <w:rPr>
          <w:sz w:val="18"/>
          <w:szCs w:val="18"/>
        </w:rPr>
        <w:t>payment</w:t>
      </w:r>
      <w:r w:rsidRPr="00B6659B">
        <w:rPr>
          <w:spacing w:val="36"/>
          <w:sz w:val="18"/>
          <w:szCs w:val="18"/>
        </w:rPr>
        <w:t xml:space="preserve"> </w:t>
      </w:r>
      <w:r w:rsidRPr="00B6659B">
        <w:rPr>
          <w:sz w:val="18"/>
          <w:szCs w:val="18"/>
        </w:rPr>
        <w:t>has</w:t>
      </w:r>
      <w:r w:rsidRPr="00B6659B">
        <w:rPr>
          <w:spacing w:val="63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lways</w:t>
      </w:r>
      <w:r w:rsidRPr="00B6659B">
        <w:rPr>
          <w:spacing w:val="30"/>
          <w:sz w:val="18"/>
          <w:szCs w:val="18"/>
        </w:rPr>
        <w:t xml:space="preserve"> </w:t>
      </w:r>
      <w:r w:rsidRPr="00B6659B">
        <w:rPr>
          <w:spacing w:val="-2"/>
          <w:sz w:val="18"/>
          <w:szCs w:val="18"/>
        </w:rPr>
        <w:t>been</w:t>
      </w:r>
      <w:r w:rsidRPr="00B6659B">
        <w:rPr>
          <w:spacing w:val="2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ubmitted</w:t>
      </w:r>
      <w:r w:rsidRPr="00B6659B">
        <w:rPr>
          <w:spacing w:val="28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ccurately</w:t>
      </w:r>
      <w:r w:rsidRPr="00B6659B">
        <w:rPr>
          <w:spacing w:val="3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nd</w:t>
      </w:r>
      <w:r w:rsidRPr="00B6659B">
        <w:rPr>
          <w:spacing w:val="28"/>
          <w:sz w:val="18"/>
          <w:szCs w:val="18"/>
        </w:rPr>
        <w:t xml:space="preserve"> </w:t>
      </w:r>
      <w:r w:rsidRPr="00B6659B">
        <w:rPr>
          <w:sz w:val="18"/>
          <w:szCs w:val="18"/>
        </w:rPr>
        <w:t>on</w:t>
      </w:r>
      <w:r w:rsidRPr="00B6659B">
        <w:rPr>
          <w:spacing w:val="2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ime.</w:t>
      </w:r>
      <w:r w:rsidRPr="00B6659B">
        <w:rPr>
          <w:spacing w:val="28"/>
          <w:sz w:val="18"/>
          <w:szCs w:val="18"/>
        </w:rPr>
        <w:t xml:space="preserve"> </w:t>
      </w:r>
      <w:r w:rsidRPr="00B6659B">
        <w:rPr>
          <w:sz w:val="18"/>
          <w:szCs w:val="18"/>
        </w:rPr>
        <w:t>They</w:t>
      </w:r>
      <w:r w:rsidRPr="00B6659B">
        <w:rPr>
          <w:spacing w:val="32"/>
          <w:sz w:val="18"/>
          <w:szCs w:val="18"/>
        </w:rPr>
        <w:t xml:space="preserve"> </w:t>
      </w:r>
      <w:r w:rsidRPr="00B6659B">
        <w:rPr>
          <w:sz w:val="18"/>
          <w:szCs w:val="18"/>
        </w:rPr>
        <w:t>have</w:t>
      </w:r>
      <w:r w:rsidRPr="00B6659B">
        <w:rPr>
          <w:spacing w:val="28"/>
          <w:sz w:val="18"/>
          <w:szCs w:val="18"/>
        </w:rPr>
        <w:t xml:space="preserve"> </w:t>
      </w:r>
      <w:r w:rsidRPr="00B6659B">
        <w:rPr>
          <w:sz w:val="18"/>
          <w:szCs w:val="18"/>
        </w:rPr>
        <w:t>shown</w:t>
      </w:r>
      <w:r w:rsidRPr="00B6659B">
        <w:rPr>
          <w:spacing w:val="28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ignificant</w:t>
      </w:r>
      <w:r w:rsidRPr="00B6659B">
        <w:rPr>
          <w:spacing w:val="28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respect</w:t>
      </w:r>
      <w:r w:rsidRPr="00B6659B">
        <w:rPr>
          <w:spacing w:val="2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o</w:t>
      </w:r>
      <w:r w:rsidRPr="00B6659B">
        <w:rPr>
          <w:spacing w:val="28"/>
          <w:sz w:val="18"/>
          <w:szCs w:val="18"/>
        </w:rPr>
        <w:t xml:space="preserve"> </w:t>
      </w:r>
      <w:r w:rsidRPr="00B6659B">
        <w:rPr>
          <w:sz w:val="18"/>
          <w:szCs w:val="18"/>
        </w:rPr>
        <w:t>the</w:t>
      </w:r>
      <w:r w:rsidR="008D3CFB">
        <w:rPr>
          <w:sz w:val="18"/>
          <w:szCs w:val="18"/>
        </w:rPr>
        <w:t xml:space="preserve"> property</w:t>
      </w:r>
    </w:p>
    <w:p w14:paraId="2C9F5D6A" w14:textId="09C6B9E5" w:rsidR="004225B4" w:rsidRPr="00B6659B" w:rsidRDefault="006F6095">
      <w:pPr>
        <w:pStyle w:val="BodyText"/>
        <w:spacing w:before="53" w:line="276" w:lineRule="auto"/>
        <w:ind w:right="944"/>
        <w:jc w:val="both"/>
        <w:rPr>
          <w:sz w:val="18"/>
          <w:szCs w:val="18"/>
        </w:rPr>
      </w:pPr>
      <w:proofErr w:type="gramStart"/>
      <w:r w:rsidRPr="00B6659B">
        <w:rPr>
          <w:spacing w:val="-1"/>
          <w:sz w:val="18"/>
          <w:szCs w:val="18"/>
        </w:rPr>
        <w:t>and</w:t>
      </w:r>
      <w:proofErr w:type="gramEnd"/>
      <w:r w:rsidRPr="00B6659B">
        <w:rPr>
          <w:spacing w:val="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heir</w:t>
      </w:r>
      <w:r w:rsidRPr="00B6659B">
        <w:rPr>
          <w:spacing w:val="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enants</w:t>
      </w:r>
      <w:r w:rsidRPr="00B6659B">
        <w:rPr>
          <w:spacing w:val="2"/>
          <w:sz w:val="18"/>
          <w:szCs w:val="18"/>
        </w:rPr>
        <w:t xml:space="preserve"> </w:t>
      </w:r>
      <w:r w:rsidRPr="00B6659B">
        <w:rPr>
          <w:spacing w:val="1"/>
          <w:sz w:val="18"/>
          <w:szCs w:val="18"/>
        </w:rPr>
        <w:t xml:space="preserve">on </w:t>
      </w:r>
      <w:r w:rsidRPr="00B6659B">
        <w:rPr>
          <w:spacing w:val="-1"/>
          <w:sz w:val="18"/>
          <w:szCs w:val="18"/>
        </w:rPr>
        <w:t>the</w:t>
      </w:r>
      <w:r w:rsidRPr="00B6659B">
        <w:rPr>
          <w:spacing w:val="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perty.</w:t>
      </w:r>
      <w:r w:rsidRPr="00B6659B">
        <w:rPr>
          <w:spacing w:val="4"/>
          <w:sz w:val="18"/>
          <w:szCs w:val="18"/>
        </w:rPr>
        <w:t xml:space="preserve"> </w:t>
      </w:r>
      <w:r w:rsidRPr="00B6659B">
        <w:rPr>
          <w:sz w:val="18"/>
          <w:szCs w:val="18"/>
        </w:rPr>
        <w:t>They</w:t>
      </w:r>
      <w:r w:rsidRPr="00B6659B">
        <w:rPr>
          <w:spacing w:val="2"/>
          <w:sz w:val="18"/>
          <w:szCs w:val="18"/>
        </w:rPr>
        <w:t xml:space="preserve"> </w:t>
      </w:r>
      <w:r w:rsidRPr="00B6659B">
        <w:rPr>
          <w:sz w:val="18"/>
          <w:szCs w:val="18"/>
        </w:rPr>
        <w:t>have</w:t>
      </w:r>
      <w:r w:rsidRPr="00B6659B">
        <w:rPr>
          <w:spacing w:val="1"/>
          <w:sz w:val="18"/>
          <w:szCs w:val="18"/>
        </w:rPr>
        <w:t xml:space="preserve"> </w:t>
      </w:r>
      <w:r w:rsidRPr="00B6659B">
        <w:rPr>
          <w:sz w:val="18"/>
          <w:szCs w:val="18"/>
        </w:rPr>
        <w:t>also</w:t>
      </w:r>
      <w:r w:rsidRPr="00B6659B">
        <w:rPr>
          <w:spacing w:val="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refurbished</w:t>
      </w:r>
      <w:r w:rsidRPr="00B6659B">
        <w:rPr>
          <w:spacing w:val="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he</w:t>
      </w:r>
      <w:r w:rsidRPr="00B6659B">
        <w:rPr>
          <w:spacing w:val="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emises</w:t>
      </w:r>
      <w:r w:rsidRPr="00B6659B">
        <w:rPr>
          <w:spacing w:val="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o</w:t>
      </w:r>
      <w:r w:rsidRPr="00B6659B">
        <w:rPr>
          <w:spacing w:val="1"/>
          <w:sz w:val="18"/>
          <w:szCs w:val="18"/>
        </w:rPr>
        <w:t xml:space="preserve"> </w:t>
      </w:r>
      <w:r w:rsidRPr="00B6659B">
        <w:rPr>
          <w:sz w:val="18"/>
          <w:szCs w:val="18"/>
        </w:rPr>
        <w:t>a</w:t>
      </w:r>
      <w:r w:rsidRPr="00B6659B">
        <w:rPr>
          <w:spacing w:val="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good</w:t>
      </w:r>
      <w:r w:rsidRPr="00B6659B">
        <w:rPr>
          <w:spacing w:val="80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tandard</w:t>
      </w:r>
      <w:r w:rsidRPr="00B6659B">
        <w:rPr>
          <w:spacing w:val="29"/>
          <w:sz w:val="18"/>
          <w:szCs w:val="18"/>
        </w:rPr>
        <w:t xml:space="preserve"> </w:t>
      </w:r>
      <w:r w:rsidRPr="00B6659B">
        <w:rPr>
          <w:sz w:val="18"/>
          <w:szCs w:val="18"/>
        </w:rPr>
        <w:t>at</w:t>
      </w:r>
      <w:r w:rsidRPr="00B6659B">
        <w:rPr>
          <w:spacing w:val="29"/>
          <w:sz w:val="18"/>
          <w:szCs w:val="18"/>
        </w:rPr>
        <w:t xml:space="preserve"> </w:t>
      </w:r>
      <w:r w:rsidRPr="00B6659B">
        <w:rPr>
          <w:sz w:val="18"/>
          <w:szCs w:val="18"/>
        </w:rPr>
        <w:t>their</w:t>
      </w:r>
      <w:r w:rsidRPr="00B6659B">
        <w:rPr>
          <w:spacing w:val="29"/>
          <w:sz w:val="18"/>
          <w:szCs w:val="18"/>
        </w:rPr>
        <w:t xml:space="preserve"> </w:t>
      </w:r>
      <w:r w:rsidRPr="00B6659B">
        <w:rPr>
          <w:sz w:val="18"/>
          <w:szCs w:val="18"/>
        </w:rPr>
        <w:t>own</w:t>
      </w:r>
      <w:r w:rsidRPr="00B6659B">
        <w:rPr>
          <w:spacing w:val="3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xpense.</w:t>
      </w:r>
      <w:r w:rsidRPr="00B6659B">
        <w:rPr>
          <w:spacing w:val="29"/>
          <w:sz w:val="18"/>
          <w:szCs w:val="18"/>
        </w:rPr>
        <w:t xml:space="preserve"> </w:t>
      </w:r>
      <w:r w:rsidRPr="00B6659B">
        <w:rPr>
          <w:sz w:val="18"/>
          <w:szCs w:val="18"/>
        </w:rPr>
        <w:t>I</w:t>
      </w:r>
      <w:r w:rsidRPr="00B6659B">
        <w:rPr>
          <w:spacing w:val="3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would</w:t>
      </w:r>
      <w:r w:rsidRPr="00B6659B">
        <w:rPr>
          <w:spacing w:val="32"/>
          <w:sz w:val="18"/>
          <w:szCs w:val="18"/>
        </w:rPr>
        <w:t xml:space="preserve"> </w:t>
      </w:r>
      <w:r w:rsidRPr="00B6659B">
        <w:rPr>
          <w:sz w:val="18"/>
          <w:szCs w:val="18"/>
        </w:rPr>
        <w:t>highly</w:t>
      </w:r>
      <w:r w:rsidRPr="00B6659B">
        <w:rPr>
          <w:spacing w:val="3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recommend</w:t>
      </w:r>
      <w:r w:rsidRPr="00B6659B">
        <w:rPr>
          <w:spacing w:val="30"/>
          <w:sz w:val="18"/>
          <w:szCs w:val="18"/>
        </w:rPr>
        <w:t xml:space="preserve"> </w:t>
      </w:r>
      <w:r w:rsidR="00B6659B" w:rsidRPr="00B6659B">
        <w:rPr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for</w:t>
      </w:r>
      <w:r w:rsidRPr="00B6659B">
        <w:rPr>
          <w:spacing w:val="30"/>
          <w:sz w:val="18"/>
          <w:szCs w:val="18"/>
        </w:rPr>
        <w:t xml:space="preserve"> </w:t>
      </w:r>
      <w:r w:rsidRPr="00B6659B">
        <w:rPr>
          <w:sz w:val="18"/>
          <w:szCs w:val="18"/>
        </w:rPr>
        <w:t>any</w:t>
      </w:r>
      <w:r w:rsidRPr="00B6659B">
        <w:rPr>
          <w:spacing w:val="3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landlord</w:t>
      </w:r>
      <w:r w:rsidRPr="00B6659B">
        <w:rPr>
          <w:spacing w:val="75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looking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z w:val="18"/>
          <w:szCs w:val="18"/>
        </w:rPr>
        <w:t>for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z w:val="18"/>
          <w:szCs w:val="18"/>
        </w:rPr>
        <w:t>a</w:t>
      </w:r>
      <w:r w:rsidRPr="00B6659B">
        <w:rPr>
          <w:spacing w:val="-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great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z w:val="18"/>
          <w:szCs w:val="18"/>
        </w:rPr>
        <w:t>service</w:t>
      </w:r>
      <w:r w:rsidRPr="00B6659B">
        <w:rPr>
          <w:spacing w:val="-5"/>
          <w:sz w:val="18"/>
          <w:szCs w:val="18"/>
        </w:rPr>
        <w:t xml:space="preserve"> </w:t>
      </w:r>
      <w:r w:rsidRPr="00B6659B">
        <w:rPr>
          <w:sz w:val="18"/>
          <w:szCs w:val="18"/>
        </w:rPr>
        <w:t>without</w:t>
      </w:r>
      <w:r w:rsidRPr="00B6659B">
        <w:rPr>
          <w:spacing w:val="-5"/>
          <w:sz w:val="18"/>
          <w:szCs w:val="18"/>
        </w:rPr>
        <w:t xml:space="preserve"> </w:t>
      </w:r>
      <w:r w:rsidRPr="00B6659B">
        <w:rPr>
          <w:sz w:val="18"/>
          <w:szCs w:val="18"/>
        </w:rPr>
        <w:t>having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o</w:t>
      </w:r>
      <w:r w:rsidRPr="00B6659B">
        <w:rPr>
          <w:spacing w:val="-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ay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ny</w:t>
      </w:r>
      <w:r w:rsidRPr="00B6659B">
        <w:rPr>
          <w:spacing w:val="-3"/>
          <w:sz w:val="18"/>
          <w:szCs w:val="18"/>
        </w:rPr>
        <w:t xml:space="preserve"> </w:t>
      </w:r>
      <w:r w:rsidRPr="00B6659B">
        <w:rPr>
          <w:sz w:val="18"/>
          <w:szCs w:val="18"/>
        </w:rPr>
        <w:t>fees!</w:t>
      </w:r>
    </w:p>
    <w:p w14:paraId="4F7CFB98" w14:textId="77777777" w:rsidR="004225B4" w:rsidRPr="00B6659B" w:rsidRDefault="004225B4">
      <w:pPr>
        <w:spacing w:before="10"/>
        <w:rPr>
          <w:rFonts w:ascii="Cambria" w:eastAsia="Cambria" w:hAnsi="Cambria" w:cs="Cambria"/>
          <w:sz w:val="18"/>
          <w:szCs w:val="18"/>
        </w:rPr>
      </w:pPr>
    </w:p>
    <w:p w14:paraId="78DA9896" w14:textId="6CADF8F1" w:rsidR="004225B4" w:rsidRPr="00B6659B" w:rsidRDefault="006F6095">
      <w:pPr>
        <w:pStyle w:val="Heading2"/>
        <w:jc w:val="both"/>
        <w:rPr>
          <w:b w:val="0"/>
          <w:bCs w:val="0"/>
          <w:sz w:val="18"/>
          <w:szCs w:val="18"/>
        </w:rPr>
      </w:pPr>
      <w:r w:rsidRPr="00B6659B">
        <w:rPr>
          <w:spacing w:val="-1"/>
          <w:sz w:val="18"/>
          <w:szCs w:val="18"/>
        </w:rPr>
        <w:t>Michelle,</w:t>
      </w:r>
      <w:r w:rsidRPr="00B6659B">
        <w:rPr>
          <w:spacing w:val="-1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Landlord,</w:t>
      </w:r>
      <w:r w:rsidRPr="00B6659B">
        <w:rPr>
          <w:spacing w:val="-11"/>
          <w:sz w:val="18"/>
          <w:szCs w:val="18"/>
        </w:rPr>
        <w:t xml:space="preserve"> </w:t>
      </w:r>
      <w:proofErr w:type="spellStart"/>
      <w:r w:rsidR="00B6659B" w:rsidRPr="00B6659B">
        <w:rPr>
          <w:spacing w:val="-1"/>
          <w:sz w:val="18"/>
          <w:szCs w:val="18"/>
        </w:rPr>
        <w:t>Purley</w:t>
      </w:r>
      <w:proofErr w:type="spellEnd"/>
    </w:p>
    <w:p w14:paraId="3547150A" w14:textId="77777777" w:rsidR="004225B4" w:rsidRPr="00B6659B" w:rsidRDefault="004225B4">
      <w:pPr>
        <w:rPr>
          <w:rFonts w:ascii="Cambria" w:eastAsia="Cambria" w:hAnsi="Cambria" w:cs="Cambria"/>
          <w:b/>
          <w:bCs/>
          <w:sz w:val="18"/>
          <w:szCs w:val="18"/>
        </w:rPr>
      </w:pPr>
    </w:p>
    <w:p w14:paraId="50A8483B" w14:textId="77777777" w:rsidR="004225B4" w:rsidRPr="00B6659B" w:rsidRDefault="004225B4">
      <w:pPr>
        <w:rPr>
          <w:rFonts w:ascii="Cambria" w:eastAsia="Cambria" w:hAnsi="Cambria" w:cs="Cambria"/>
          <w:b/>
          <w:bCs/>
          <w:sz w:val="18"/>
          <w:szCs w:val="18"/>
        </w:rPr>
      </w:pPr>
    </w:p>
    <w:p w14:paraId="22748083" w14:textId="01ED76A2" w:rsidR="004225B4" w:rsidRPr="00B6659B" w:rsidRDefault="006F6095" w:rsidP="008D3CFB">
      <w:pPr>
        <w:pStyle w:val="BodyText"/>
        <w:spacing w:before="179" w:line="149" w:lineRule="auto"/>
        <w:ind w:right="702" w:hanging="668"/>
        <w:rPr>
          <w:sz w:val="18"/>
          <w:szCs w:val="18"/>
        </w:rPr>
      </w:pPr>
      <w:r w:rsidRPr="00B6659B">
        <w:rPr>
          <w:noProof/>
          <w:position w:val="-23"/>
          <w:sz w:val="18"/>
          <w:szCs w:val="18"/>
          <w:lang w:val="en-GB" w:eastAsia="en-GB"/>
        </w:rPr>
        <w:drawing>
          <wp:inline distT="0" distB="0" distL="0" distR="0" wp14:anchorId="0C9C5011" wp14:editId="14585C66">
            <wp:extent cx="342900" cy="275843"/>
            <wp:effectExtent l="0" t="0" r="0" b="0"/>
            <wp:docPr id="15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6.png"/>
                    <pic:cNvPicPr/>
                  </pic:nvPicPr>
                  <pic:blipFill>
                    <a:blip r:embed="rId14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27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659B">
        <w:rPr>
          <w:spacing w:val="4"/>
          <w:sz w:val="18"/>
          <w:szCs w:val="18"/>
        </w:rPr>
        <w:t xml:space="preserve"> </w:t>
      </w:r>
      <w:r w:rsidR="001A5B61" w:rsidRPr="00B6659B">
        <w:rPr>
          <w:spacing w:val="4"/>
          <w:sz w:val="18"/>
          <w:szCs w:val="18"/>
        </w:rPr>
        <w:t xml:space="preserve">  As a </w:t>
      </w:r>
      <w:r w:rsidRPr="00B6659B">
        <w:rPr>
          <w:spacing w:val="-1"/>
          <w:sz w:val="18"/>
          <w:szCs w:val="18"/>
        </w:rPr>
        <w:t>landlord,</w:t>
      </w:r>
      <w:r w:rsidRPr="00B6659B">
        <w:rPr>
          <w:spacing w:val="3"/>
          <w:sz w:val="18"/>
          <w:szCs w:val="18"/>
        </w:rPr>
        <w:t xml:space="preserve"> </w:t>
      </w:r>
      <w:r w:rsidRPr="00B6659B">
        <w:rPr>
          <w:sz w:val="18"/>
          <w:szCs w:val="18"/>
        </w:rPr>
        <w:t>I</w:t>
      </w:r>
      <w:r w:rsidRPr="00B6659B">
        <w:rPr>
          <w:spacing w:val="3"/>
          <w:sz w:val="18"/>
          <w:szCs w:val="18"/>
        </w:rPr>
        <w:t xml:space="preserve"> </w:t>
      </w:r>
      <w:r w:rsidRPr="00B6659B">
        <w:rPr>
          <w:sz w:val="18"/>
          <w:szCs w:val="18"/>
        </w:rPr>
        <w:t>have</w:t>
      </w:r>
      <w:r w:rsidRPr="00B6659B">
        <w:rPr>
          <w:spacing w:val="5"/>
          <w:sz w:val="18"/>
          <w:szCs w:val="18"/>
        </w:rPr>
        <w:t xml:space="preserve"> </w:t>
      </w:r>
      <w:r w:rsidRPr="00B6659B">
        <w:rPr>
          <w:sz w:val="18"/>
          <w:szCs w:val="18"/>
        </w:rPr>
        <w:t>worked</w:t>
      </w:r>
      <w:r w:rsidRPr="00B6659B">
        <w:rPr>
          <w:spacing w:val="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with</w:t>
      </w:r>
      <w:r w:rsidRPr="00B6659B">
        <w:rPr>
          <w:spacing w:val="6"/>
          <w:sz w:val="18"/>
          <w:szCs w:val="18"/>
        </w:rPr>
        <w:t xml:space="preserve"> </w:t>
      </w:r>
      <w:r w:rsidR="00B6659B" w:rsidRPr="00B6659B">
        <w:rPr>
          <w:spacing w:val="-1"/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for</w:t>
      </w:r>
      <w:r w:rsidRPr="00B6659B">
        <w:rPr>
          <w:spacing w:val="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everal</w:t>
      </w:r>
      <w:r w:rsidRPr="00B6659B">
        <w:rPr>
          <w:spacing w:val="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onths</w:t>
      </w:r>
      <w:r w:rsidRPr="00B6659B">
        <w:rPr>
          <w:spacing w:val="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nd</w:t>
      </w:r>
      <w:r w:rsidRPr="00B6659B">
        <w:rPr>
          <w:spacing w:val="3"/>
          <w:sz w:val="18"/>
          <w:szCs w:val="18"/>
        </w:rPr>
        <w:t xml:space="preserve"> </w:t>
      </w:r>
      <w:r w:rsidRPr="00B6659B">
        <w:rPr>
          <w:sz w:val="18"/>
          <w:szCs w:val="18"/>
        </w:rPr>
        <w:t>have</w:t>
      </w:r>
      <w:r w:rsidRPr="00B6659B">
        <w:rPr>
          <w:spacing w:val="2"/>
          <w:sz w:val="18"/>
          <w:szCs w:val="18"/>
        </w:rPr>
        <w:t xml:space="preserve"> </w:t>
      </w:r>
      <w:r w:rsidRPr="00B6659B">
        <w:rPr>
          <w:sz w:val="18"/>
          <w:szCs w:val="18"/>
        </w:rPr>
        <w:t>been</w:t>
      </w:r>
      <w:r w:rsidRPr="00B6659B">
        <w:rPr>
          <w:spacing w:val="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impressed</w:t>
      </w:r>
      <w:r w:rsidRPr="00B6659B">
        <w:rPr>
          <w:spacing w:val="85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by</w:t>
      </w:r>
      <w:r w:rsidRPr="00B6659B">
        <w:rPr>
          <w:spacing w:val="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heir</w:t>
      </w:r>
      <w:r w:rsidRPr="00B6659B">
        <w:rPr>
          <w:spacing w:val="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ttention</w:t>
      </w:r>
      <w:r w:rsidRPr="00B6659B">
        <w:rPr>
          <w:spacing w:val="4"/>
          <w:sz w:val="18"/>
          <w:szCs w:val="18"/>
        </w:rPr>
        <w:t xml:space="preserve"> </w:t>
      </w:r>
      <w:r w:rsidRPr="00B6659B">
        <w:rPr>
          <w:sz w:val="18"/>
          <w:szCs w:val="18"/>
        </w:rPr>
        <w:t>to</w:t>
      </w:r>
      <w:r w:rsidRPr="00B6659B">
        <w:rPr>
          <w:spacing w:val="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detail</w:t>
      </w:r>
      <w:r w:rsidRPr="00B6659B">
        <w:rPr>
          <w:spacing w:val="6"/>
          <w:sz w:val="18"/>
          <w:szCs w:val="18"/>
        </w:rPr>
        <w:t xml:space="preserve"> </w:t>
      </w:r>
      <w:r w:rsidRPr="00B6659B">
        <w:rPr>
          <w:sz w:val="18"/>
          <w:szCs w:val="18"/>
        </w:rPr>
        <w:t>and</w:t>
      </w:r>
      <w:r w:rsidRPr="00B6659B">
        <w:rPr>
          <w:spacing w:val="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tandard</w:t>
      </w:r>
      <w:r w:rsidRPr="00B6659B">
        <w:rPr>
          <w:spacing w:val="7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enants.</w:t>
      </w:r>
      <w:r w:rsidRPr="00B6659B">
        <w:rPr>
          <w:spacing w:val="8"/>
          <w:sz w:val="18"/>
          <w:szCs w:val="18"/>
        </w:rPr>
        <w:t xml:space="preserve"> </w:t>
      </w:r>
      <w:r w:rsidRPr="00B6659B">
        <w:rPr>
          <w:sz w:val="18"/>
          <w:szCs w:val="18"/>
        </w:rPr>
        <w:t>They</w:t>
      </w:r>
      <w:r w:rsidRPr="00B6659B">
        <w:rPr>
          <w:spacing w:val="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eem</w:t>
      </w:r>
      <w:r w:rsidRPr="00B6659B">
        <w:rPr>
          <w:spacing w:val="5"/>
          <w:sz w:val="18"/>
          <w:szCs w:val="18"/>
        </w:rPr>
        <w:t xml:space="preserve"> </w:t>
      </w:r>
      <w:r w:rsidRPr="00B6659B">
        <w:rPr>
          <w:sz w:val="18"/>
          <w:szCs w:val="18"/>
        </w:rPr>
        <w:t>to</w:t>
      </w:r>
      <w:r w:rsidRPr="00B6659B">
        <w:rPr>
          <w:spacing w:val="5"/>
          <w:sz w:val="18"/>
          <w:szCs w:val="18"/>
        </w:rPr>
        <w:t xml:space="preserve"> </w:t>
      </w:r>
      <w:r w:rsidRPr="00B6659B">
        <w:rPr>
          <w:sz w:val="18"/>
          <w:szCs w:val="18"/>
        </w:rPr>
        <w:t>be</w:t>
      </w:r>
      <w:r w:rsidRPr="00B6659B">
        <w:rPr>
          <w:spacing w:val="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articularly</w:t>
      </w:r>
      <w:r w:rsidRPr="00B6659B">
        <w:rPr>
          <w:spacing w:val="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interested</w:t>
      </w:r>
      <w:r w:rsidRPr="00B6659B">
        <w:rPr>
          <w:spacing w:val="6"/>
          <w:sz w:val="18"/>
          <w:szCs w:val="18"/>
        </w:rPr>
        <w:t xml:space="preserve"> </w:t>
      </w:r>
      <w:r w:rsidRPr="00B6659B">
        <w:rPr>
          <w:sz w:val="18"/>
          <w:szCs w:val="18"/>
        </w:rPr>
        <w:t>in</w:t>
      </w:r>
      <w:r w:rsidR="008D3CFB">
        <w:rPr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getting</w:t>
      </w:r>
      <w:r w:rsidRPr="00B6659B">
        <w:rPr>
          <w:spacing w:val="-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hings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z w:val="18"/>
          <w:szCs w:val="18"/>
        </w:rPr>
        <w:t>right.</w:t>
      </w:r>
    </w:p>
    <w:p w14:paraId="7B38D9CC" w14:textId="77777777" w:rsidR="004225B4" w:rsidRPr="00B6659B" w:rsidRDefault="004225B4">
      <w:pPr>
        <w:spacing w:before="1"/>
        <w:rPr>
          <w:rFonts w:ascii="Cambria" w:eastAsia="Cambria" w:hAnsi="Cambria" w:cs="Cambria"/>
          <w:sz w:val="18"/>
          <w:szCs w:val="18"/>
        </w:rPr>
      </w:pPr>
    </w:p>
    <w:p w14:paraId="78A06DF6" w14:textId="0B71EAF9" w:rsidR="004225B4" w:rsidRPr="00B6659B" w:rsidRDefault="006F6095">
      <w:pPr>
        <w:pStyle w:val="Heading2"/>
        <w:jc w:val="both"/>
        <w:rPr>
          <w:b w:val="0"/>
          <w:bCs w:val="0"/>
          <w:sz w:val="18"/>
          <w:szCs w:val="18"/>
        </w:rPr>
      </w:pPr>
      <w:r w:rsidRPr="00B6659B">
        <w:rPr>
          <w:spacing w:val="-1"/>
          <w:sz w:val="18"/>
          <w:szCs w:val="18"/>
        </w:rPr>
        <w:t>Keith</w:t>
      </w:r>
      <w:r w:rsidRPr="00B6659B">
        <w:rPr>
          <w:spacing w:val="-11"/>
          <w:sz w:val="18"/>
          <w:szCs w:val="18"/>
        </w:rPr>
        <w:t xml:space="preserve"> </w:t>
      </w:r>
      <w:proofErr w:type="spellStart"/>
      <w:r w:rsidRPr="00B6659B">
        <w:rPr>
          <w:spacing w:val="-1"/>
          <w:sz w:val="18"/>
          <w:szCs w:val="18"/>
        </w:rPr>
        <w:t>Elsworth</w:t>
      </w:r>
      <w:proofErr w:type="spellEnd"/>
      <w:r w:rsidRPr="00B6659B">
        <w:rPr>
          <w:spacing w:val="-1"/>
          <w:sz w:val="18"/>
          <w:szCs w:val="18"/>
        </w:rPr>
        <w:t>,</w:t>
      </w:r>
      <w:r w:rsidRPr="00B6659B">
        <w:rPr>
          <w:spacing w:val="-1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Landlord,</w:t>
      </w:r>
      <w:r w:rsidRPr="00B6659B">
        <w:rPr>
          <w:spacing w:val="-8"/>
          <w:sz w:val="18"/>
          <w:szCs w:val="18"/>
        </w:rPr>
        <w:t xml:space="preserve"> </w:t>
      </w:r>
      <w:r w:rsidR="00B6659B" w:rsidRPr="00B6659B">
        <w:rPr>
          <w:spacing w:val="-1"/>
          <w:sz w:val="18"/>
          <w:szCs w:val="18"/>
        </w:rPr>
        <w:t>Croydon</w:t>
      </w:r>
    </w:p>
    <w:p w14:paraId="07016D9F" w14:textId="77777777" w:rsidR="004225B4" w:rsidRPr="00B6659B" w:rsidRDefault="004225B4">
      <w:pPr>
        <w:rPr>
          <w:rFonts w:ascii="Cambria" w:eastAsia="Cambria" w:hAnsi="Cambria" w:cs="Cambria"/>
          <w:b/>
          <w:bCs/>
          <w:sz w:val="18"/>
          <w:szCs w:val="18"/>
        </w:rPr>
      </w:pPr>
    </w:p>
    <w:p w14:paraId="79D6A362" w14:textId="77777777" w:rsidR="004225B4" w:rsidRPr="00B6659B" w:rsidRDefault="004225B4">
      <w:pPr>
        <w:rPr>
          <w:rFonts w:ascii="Cambria" w:eastAsia="Cambria" w:hAnsi="Cambria" w:cs="Cambria"/>
          <w:b/>
          <w:bCs/>
          <w:sz w:val="18"/>
          <w:szCs w:val="18"/>
        </w:rPr>
      </w:pPr>
    </w:p>
    <w:p w14:paraId="29544AD4" w14:textId="3E223C58" w:rsidR="004225B4" w:rsidRPr="00B6659B" w:rsidRDefault="006F6095">
      <w:pPr>
        <w:pStyle w:val="BodyText"/>
        <w:spacing w:before="179" w:line="149" w:lineRule="auto"/>
        <w:ind w:right="933" w:hanging="668"/>
        <w:rPr>
          <w:sz w:val="18"/>
          <w:szCs w:val="18"/>
        </w:rPr>
      </w:pPr>
      <w:r w:rsidRPr="00B6659B">
        <w:rPr>
          <w:noProof/>
          <w:position w:val="-23"/>
          <w:sz w:val="18"/>
          <w:szCs w:val="18"/>
          <w:lang w:val="en-GB" w:eastAsia="en-GB"/>
        </w:rPr>
        <w:drawing>
          <wp:inline distT="0" distB="0" distL="0" distR="0" wp14:anchorId="1151A949" wp14:editId="1CDD73D9">
            <wp:extent cx="342900" cy="275844"/>
            <wp:effectExtent l="0" t="0" r="0" b="0"/>
            <wp:docPr id="1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6.png"/>
                    <pic:cNvPicPr/>
                  </pic:nvPicPr>
                  <pic:blipFill>
                    <a:blip r:embed="rId14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275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B61" w:rsidRPr="00B6659B">
        <w:rPr>
          <w:spacing w:val="-1"/>
          <w:sz w:val="18"/>
          <w:szCs w:val="18"/>
        </w:rPr>
        <w:t xml:space="preserve">   </w:t>
      </w:r>
      <w:r w:rsidR="00B6659B" w:rsidRPr="00B6659B">
        <w:rPr>
          <w:spacing w:val="-1"/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have</w:t>
      </w:r>
      <w:r w:rsidRPr="00B6659B">
        <w:rPr>
          <w:spacing w:val="1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recently</w:t>
      </w:r>
      <w:r w:rsidRPr="00B6659B">
        <w:rPr>
          <w:spacing w:val="1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aken</w:t>
      </w:r>
      <w:r w:rsidRPr="00B6659B">
        <w:rPr>
          <w:spacing w:val="1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over</w:t>
      </w:r>
      <w:r w:rsidRPr="00B6659B">
        <w:rPr>
          <w:spacing w:val="14"/>
          <w:sz w:val="18"/>
          <w:szCs w:val="18"/>
        </w:rPr>
        <w:t xml:space="preserve"> </w:t>
      </w:r>
      <w:r w:rsidRPr="00B6659B">
        <w:rPr>
          <w:sz w:val="18"/>
          <w:szCs w:val="18"/>
        </w:rPr>
        <w:t>the</w:t>
      </w:r>
      <w:r w:rsidRPr="00B6659B">
        <w:rPr>
          <w:spacing w:val="13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anagement</w:t>
      </w:r>
      <w:r w:rsidRPr="00B6659B">
        <w:rPr>
          <w:spacing w:val="15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14"/>
          <w:sz w:val="18"/>
          <w:szCs w:val="18"/>
        </w:rPr>
        <w:t xml:space="preserve"> </w:t>
      </w:r>
      <w:r w:rsidRPr="00B6659B">
        <w:rPr>
          <w:sz w:val="18"/>
          <w:szCs w:val="18"/>
        </w:rPr>
        <w:t>my</w:t>
      </w:r>
      <w:r w:rsidRPr="00B6659B">
        <w:rPr>
          <w:spacing w:val="1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perty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z w:val="18"/>
          <w:szCs w:val="18"/>
        </w:rPr>
        <w:t>in</w:t>
      </w:r>
      <w:r w:rsidRPr="00B6659B">
        <w:rPr>
          <w:spacing w:val="13"/>
          <w:sz w:val="18"/>
          <w:szCs w:val="18"/>
        </w:rPr>
        <w:t xml:space="preserve"> </w:t>
      </w:r>
      <w:r w:rsidR="00B6659B" w:rsidRPr="00B6659B">
        <w:rPr>
          <w:spacing w:val="-1"/>
          <w:sz w:val="18"/>
          <w:szCs w:val="18"/>
        </w:rPr>
        <w:t>Leonard road, Croydon</w:t>
      </w:r>
      <w:r w:rsidRPr="00B6659B">
        <w:rPr>
          <w:spacing w:val="-1"/>
          <w:sz w:val="18"/>
          <w:szCs w:val="18"/>
        </w:rPr>
        <w:t>.</w:t>
      </w:r>
      <w:r w:rsidRPr="00B6659B">
        <w:rPr>
          <w:spacing w:val="25"/>
          <w:sz w:val="18"/>
          <w:szCs w:val="18"/>
        </w:rPr>
        <w:t xml:space="preserve"> </w:t>
      </w:r>
      <w:r w:rsidRPr="00B6659B">
        <w:rPr>
          <w:sz w:val="18"/>
          <w:szCs w:val="18"/>
        </w:rPr>
        <w:t>There</w:t>
      </w:r>
      <w:r w:rsidRPr="00B6659B">
        <w:rPr>
          <w:spacing w:val="23"/>
          <w:sz w:val="18"/>
          <w:szCs w:val="18"/>
        </w:rPr>
        <w:t xml:space="preserve"> </w:t>
      </w:r>
      <w:r w:rsidRPr="00B6659B">
        <w:rPr>
          <w:sz w:val="18"/>
          <w:szCs w:val="18"/>
        </w:rPr>
        <w:t>has</w:t>
      </w:r>
      <w:r w:rsidRPr="00B6659B">
        <w:rPr>
          <w:spacing w:val="26"/>
          <w:sz w:val="18"/>
          <w:szCs w:val="18"/>
        </w:rPr>
        <w:t xml:space="preserve"> </w:t>
      </w:r>
      <w:r w:rsidRPr="00B6659B">
        <w:rPr>
          <w:sz w:val="18"/>
          <w:szCs w:val="18"/>
        </w:rPr>
        <w:t>been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z w:val="18"/>
          <w:szCs w:val="18"/>
        </w:rPr>
        <w:t>a</w:t>
      </w:r>
      <w:r w:rsidRPr="00B6659B">
        <w:rPr>
          <w:spacing w:val="2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ransitional</w:t>
      </w:r>
      <w:r w:rsidRPr="00B6659B">
        <w:rPr>
          <w:spacing w:val="2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eriod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z w:val="18"/>
          <w:szCs w:val="18"/>
        </w:rPr>
        <w:t>about</w:t>
      </w:r>
      <w:r w:rsidRPr="00B6659B">
        <w:rPr>
          <w:spacing w:val="26"/>
          <w:sz w:val="18"/>
          <w:szCs w:val="18"/>
        </w:rPr>
        <w:t xml:space="preserve"> </w:t>
      </w:r>
      <w:r w:rsidRPr="00B6659B">
        <w:rPr>
          <w:sz w:val="18"/>
          <w:szCs w:val="18"/>
        </w:rPr>
        <w:t>6</w:t>
      </w:r>
      <w:r w:rsidRPr="00B6659B">
        <w:rPr>
          <w:spacing w:val="2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onths</w:t>
      </w:r>
      <w:r w:rsidRPr="00B6659B">
        <w:rPr>
          <w:spacing w:val="26"/>
          <w:sz w:val="18"/>
          <w:szCs w:val="18"/>
        </w:rPr>
        <w:t xml:space="preserve"> </w:t>
      </w:r>
      <w:r w:rsidRPr="00B6659B">
        <w:rPr>
          <w:spacing w:val="1"/>
          <w:sz w:val="18"/>
          <w:szCs w:val="18"/>
        </w:rPr>
        <w:t>in</w:t>
      </w:r>
      <w:r w:rsidRPr="00B6659B">
        <w:rPr>
          <w:spacing w:val="24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which</w:t>
      </w:r>
      <w:r w:rsidRPr="00B6659B">
        <w:rPr>
          <w:spacing w:val="26"/>
          <w:sz w:val="18"/>
          <w:szCs w:val="18"/>
        </w:rPr>
        <w:t xml:space="preserve"> </w:t>
      </w:r>
      <w:r w:rsidR="00B6659B" w:rsidRPr="00B6659B">
        <w:rPr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have</w:t>
      </w:r>
      <w:r w:rsidR="008D3CFB">
        <w:rPr>
          <w:sz w:val="18"/>
          <w:szCs w:val="18"/>
        </w:rPr>
        <w:t xml:space="preserve"> sensitivity</w:t>
      </w:r>
    </w:p>
    <w:p w14:paraId="068D1A3B" w14:textId="1762D752" w:rsidR="004225B4" w:rsidRPr="00B6659B" w:rsidRDefault="006F6095">
      <w:pPr>
        <w:pStyle w:val="BodyText"/>
        <w:spacing w:before="51" w:line="276" w:lineRule="auto"/>
        <w:ind w:right="937"/>
        <w:jc w:val="both"/>
        <w:rPr>
          <w:sz w:val="18"/>
          <w:szCs w:val="18"/>
        </w:rPr>
      </w:pPr>
      <w:proofErr w:type="gramStart"/>
      <w:r w:rsidRPr="00B6659B">
        <w:rPr>
          <w:spacing w:val="-1"/>
          <w:sz w:val="18"/>
          <w:szCs w:val="18"/>
        </w:rPr>
        <w:t>and</w:t>
      </w:r>
      <w:proofErr w:type="gramEnd"/>
      <w:r w:rsidRPr="00B6659B">
        <w:rPr>
          <w:spacing w:val="11"/>
          <w:sz w:val="18"/>
          <w:szCs w:val="18"/>
        </w:rPr>
        <w:t xml:space="preserve"> </w:t>
      </w:r>
      <w:r w:rsidRPr="00B6659B">
        <w:rPr>
          <w:sz w:val="18"/>
          <w:szCs w:val="18"/>
        </w:rPr>
        <w:t>sympathetically</w:t>
      </w:r>
      <w:r w:rsidRPr="00B6659B">
        <w:rPr>
          <w:spacing w:val="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dealt</w:t>
      </w:r>
      <w:r w:rsidRPr="00B6659B">
        <w:rPr>
          <w:spacing w:val="1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with</w:t>
      </w:r>
      <w:r w:rsidRPr="00B6659B">
        <w:rPr>
          <w:spacing w:val="1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xisting</w:t>
      </w:r>
      <w:r w:rsidRPr="00B6659B">
        <w:rPr>
          <w:spacing w:val="1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enants</w:t>
      </w:r>
      <w:r w:rsidRPr="00B6659B">
        <w:rPr>
          <w:spacing w:val="1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and</w:t>
      </w:r>
      <w:r w:rsidRPr="00B6659B">
        <w:rPr>
          <w:spacing w:val="1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completely</w:t>
      </w:r>
      <w:r w:rsidRPr="00B6659B">
        <w:rPr>
          <w:spacing w:val="1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upgraded</w:t>
      </w:r>
      <w:r w:rsidRPr="00B6659B">
        <w:rPr>
          <w:spacing w:val="11"/>
          <w:sz w:val="18"/>
          <w:szCs w:val="18"/>
        </w:rPr>
        <w:t xml:space="preserve"> </w:t>
      </w:r>
      <w:r w:rsidRPr="00B6659B">
        <w:rPr>
          <w:sz w:val="18"/>
          <w:szCs w:val="18"/>
        </w:rPr>
        <w:t>the</w:t>
      </w:r>
      <w:r w:rsidRPr="00B6659B">
        <w:rPr>
          <w:spacing w:val="67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perty.</w:t>
      </w:r>
      <w:r w:rsidRPr="00B6659B">
        <w:rPr>
          <w:spacing w:val="40"/>
          <w:sz w:val="18"/>
          <w:szCs w:val="18"/>
        </w:rPr>
        <w:t xml:space="preserve"> </w:t>
      </w:r>
      <w:r w:rsidRPr="00B6659B">
        <w:rPr>
          <w:sz w:val="18"/>
          <w:szCs w:val="18"/>
        </w:rPr>
        <w:t>At</w:t>
      </w:r>
      <w:r w:rsidRPr="00B6659B">
        <w:rPr>
          <w:spacing w:val="39"/>
          <w:sz w:val="18"/>
          <w:szCs w:val="18"/>
        </w:rPr>
        <w:t xml:space="preserve"> </w:t>
      </w:r>
      <w:r w:rsidRPr="00B6659B">
        <w:rPr>
          <w:sz w:val="18"/>
          <w:szCs w:val="18"/>
        </w:rPr>
        <w:t>all</w:t>
      </w:r>
      <w:r w:rsidRPr="00B6659B">
        <w:rPr>
          <w:spacing w:val="40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imes</w:t>
      </w:r>
      <w:r w:rsidRPr="00B6659B">
        <w:rPr>
          <w:spacing w:val="40"/>
          <w:sz w:val="18"/>
          <w:szCs w:val="18"/>
        </w:rPr>
        <w:t xml:space="preserve"> </w:t>
      </w:r>
      <w:r w:rsidR="00B6659B" w:rsidRPr="00B6659B">
        <w:rPr>
          <w:spacing w:val="-1"/>
          <w:sz w:val="18"/>
          <w:szCs w:val="18"/>
        </w:rPr>
        <w:t xml:space="preserve">SAMERIC SERVICES </w:t>
      </w:r>
      <w:r w:rsidRPr="00B6659B">
        <w:rPr>
          <w:sz w:val="18"/>
          <w:szCs w:val="18"/>
        </w:rPr>
        <w:t>have</w:t>
      </w:r>
      <w:r w:rsidRPr="00B6659B">
        <w:rPr>
          <w:spacing w:val="38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updated</w:t>
      </w:r>
      <w:r w:rsidRPr="00B6659B">
        <w:rPr>
          <w:spacing w:val="4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e,</w:t>
      </w:r>
      <w:r w:rsidRPr="00B6659B">
        <w:rPr>
          <w:spacing w:val="39"/>
          <w:sz w:val="18"/>
          <w:szCs w:val="18"/>
        </w:rPr>
        <w:t xml:space="preserve"> </w:t>
      </w:r>
      <w:r w:rsidRPr="00B6659B">
        <w:rPr>
          <w:sz w:val="18"/>
          <w:szCs w:val="18"/>
        </w:rPr>
        <w:t>sought</w:t>
      </w:r>
      <w:r w:rsidRPr="00B6659B">
        <w:rPr>
          <w:spacing w:val="39"/>
          <w:sz w:val="18"/>
          <w:szCs w:val="18"/>
        </w:rPr>
        <w:t xml:space="preserve"> </w:t>
      </w:r>
      <w:r w:rsidRPr="00B6659B">
        <w:rPr>
          <w:sz w:val="18"/>
          <w:szCs w:val="18"/>
        </w:rPr>
        <w:t>permission</w:t>
      </w:r>
      <w:r w:rsidRPr="00B6659B">
        <w:rPr>
          <w:spacing w:val="39"/>
          <w:sz w:val="18"/>
          <w:szCs w:val="18"/>
        </w:rPr>
        <w:t xml:space="preserve"> </w:t>
      </w:r>
      <w:r w:rsidRPr="00B6659B">
        <w:rPr>
          <w:sz w:val="18"/>
          <w:szCs w:val="18"/>
        </w:rPr>
        <w:t>(my</w:t>
      </w:r>
      <w:r w:rsidRPr="00B6659B">
        <w:rPr>
          <w:spacing w:val="4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opinion</w:t>
      </w:r>
      <w:r w:rsidRPr="00B6659B">
        <w:rPr>
          <w:spacing w:val="39"/>
          <w:sz w:val="18"/>
          <w:szCs w:val="18"/>
        </w:rPr>
        <w:t xml:space="preserve"> </w:t>
      </w:r>
      <w:r w:rsidRPr="00B6659B">
        <w:rPr>
          <w:sz w:val="18"/>
          <w:szCs w:val="18"/>
        </w:rPr>
        <w:t>of</w:t>
      </w:r>
      <w:r w:rsidRPr="00B6659B">
        <w:rPr>
          <w:spacing w:val="45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posed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changes)</w:t>
      </w:r>
      <w:r w:rsidRPr="00B6659B">
        <w:rPr>
          <w:spacing w:val="-8"/>
          <w:sz w:val="18"/>
          <w:szCs w:val="18"/>
        </w:rPr>
        <w:t xml:space="preserve"> </w:t>
      </w:r>
      <w:r w:rsidRPr="00B6659B">
        <w:rPr>
          <w:sz w:val="18"/>
          <w:szCs w:val="18"/>
        </w:rPr>
        <w:t>and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maintained</w:t>
      </w:r>
      <w:r w:rsidRPr="00B6659B">
        <w:rPr>
          <w:spacing w:val="-8"/>
          <w:sz w:val="18"/>
          <w:szCs w:val="18"/>
        </w:rPr>
        <w:t xml:space="preserve"> </w:t>
      </w:r>
      <w:r w:rsidRPr="00B6659B">
        <w:rPr>
          <w:sz w:val="18"/>
          <w:szCs w:val="18"/>
        </w:rPr>
        <w:t>a</w:t>
      </w:r>
      <w:r w:rsidRPr="00B6659B">
        <w:rPr>
          <w:spacing w:val="-5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professional</w:t>
      </w:r>
      <w:r w:rsidRPr="00B6659B">
        <w:rPr>
          <w:spacing w:val="-7"/>
          <w:sz w:val="18"/>
          <w:szCs w:val="18"/>
        </w:rPr>
        <w:t xml:space="preserve"> </w:t>
      </w:r>
      <w:r w:rsidRPr="00B6659B">
        <w:rPr>
          <w:sz w:val="18"/>
          <w:szCs w:val="18"/>
        </w:rPr>
        <w:t>approach</w:t>
      </w:r>
      <w:r w:rsidRPr="00B6659B">
        <w:rPr>
          <w:spacing w:val="-7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to</w:t>
      </w:r>
      <w:r w:rsidRPr="00B6659B">
        <w:rPr>
          <w:spacing w:val="-9"/>
          <w:sz w:val="18"/>
          <w:szCs w:val="18"/>
        </w:rPr>
        <w:t xml:space="preserve"> </w:t>
      </w:r>
      <w:r w:rsidRPr="00B6659B">
        <w:rPr>
          <w:sz w:val="18"/>
          <w:szCs w:val="18"/>
        </w:rPr>
        <w:t>all</w:t>
      </w:r>
      <w:r w:rsidRPr="00B6659B">
        <w:rPr>
          <w:spacing w:val="-6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situations.</w:t>
      </w:r>
    </w:p>
    <w:p w14:paraId="4D5E263A" w14:textId="77777777" w:rsidR="004225B4" w:rsidRPr="00B6659B" w:rsidRDefault="004225B4">
      <w:pPr>
        <w:rPr>
          <w:rFonts w:ascii="Cambria" w:eastAsia="Cambria" w:hAnsi="Cambria" w:cs="Cambria"/>
          <w:sz w:val="18"/>
          <w:szCs w:val="18"/>
        </w:rPr>
      </w:pPr>
    </w:p>
    <w:p w14:paraId="2A43C282" w14:textId="69A51FD0" w:rsidR="004225B4" w:rsidRPr="00B6659B" w:rsidRDefault="006F6095">
      <w:pPr>
        <w:pStyle w:val="BodyText"/>
        <w:spacing w:line="277" w:lineRule="auto"/>
        <w:ind w:right="936"/>
        <w:jc w:val="both"/>
        <w:rPr>
          <w:sz w:val="18"/>
          <w:szCs w:val="18"/>
        </w:rPr>
      </w:pPr>
      <w:r w:rsidRPr="00B6659B">
        <w:rPr>
          <w:spacing w:val="-1"/>
          <w:sz w:val="18"/>
          <w:szCs w:val="18"/>
        </w:rPr>
        <w:t>We</w:t>
      </w:r>
      <w:r w:rsidRPr="00B6659B">
        <w:rPr>
          <w:spacing w:val="19"/>
          <w:sz w:val="18"/>
          <w:szCs w:val="18"/>
        </w:rPr>
        <w:t xml:space="preserve"> </w:t>
      </w:r>
      <w:r w:rsidRPr="00B6659B">
        <w:rPr>
          <w:sz w:val="18"/>
          <w:szCs w:val="18"/>
        </w:rPr>
        <w:t>are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z w:val="18"/>
          <w:szCs w:val="18"/>
        </w:rPr>
        <w:t>delighted</w:t>
      </w:r>
      <w:r w:rsidRPr="00B6659B">
        <w:rPr>
          <w:spacing w:val="2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with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z w:val="18"/>
          <w:szCs w:val="18"/>
        </w:rPr>
        <w:t>the</w:t>
      </w:r>
      <w:r w:rsidRPr="00B6659B">
        <w:rPr>
          <w:spacing w:val="22"/>
          <w:sz w:val="18"/>
          <w:szCs w:val="18"/>
        </w:rPr>
        <w:t xml:space="preserve"> </w:t>
      </w:r>
      <w:r w:rsidRPr="00B6659B">
        <w:rPr>
          <w:sz w:val="18"/>
          <w:szCs w:val="18"/>
        </w:rPr>
        <w:t>outcome</w:t>
      </w:r>
      <w:r w:rsidRPr="00B6659B">
        <w:rPr>
          <w:spacing w:val="19"/>
          <w:sz w:val="18"/>
          <w:szCs w:val="18"/>
        </w:rPr>
        <w:t xml:space="preserve"> </w:t>
      </w:r>
      <w:r w:rsidRPr="00B6659B">
        <w:rPr>
          <w:sz w:val="18"/>
          <w:szCs w:val="18"/>
        </w:rPr>
        <w:t>and</w:t>
      </w:r>
      <w:r w:rsidRPr="00B6659B">
        <w:rPr>
          <w:spacing w:val="21"/>
          <w:sz w:val="18"/>
          <w:szCs w:val="18"/>
        </w:rPr>
        <w:t xml:space="preserve"> </w:t>
      </w:r>
      <w:r w:rsidRPr="00B6659B">
        <w:rPr>
          <w:sz w:val="18"/>
          <w:szCs w:val="18"/>
        </w:rPr>
        <w:t>as</w:t>
      </w:r>
      <w:r w:rsidRPr="00B6659B">
        <w:rPr>
          <w:spacing w:val="21"/>
          <w:sz w:val="18"/>
          <w:szCs w:val="18"/>
        </w:rPr>
        <w:t xml:space="preserve"> </w:t>
      </w:r>
      <w:r w:rsidRPr="00B6659B">
        <w:rPr>
          <w:sz w:val="18"/>
          <w:szCs w:val="18"/>
        </w:rPr>
        <w:t>such</w:t>
      </w:r>
      <w:r w:rsidRPr="00B6659B">
        <w:rPr>
          <w:spacing w:val="27"/>
          <w:sz w:val="18"/>
          <w:szCs w:val="18"/>
        </w:rPr>
        <w:t xml:space="preserve"> </w:t>
      </w:r>
      <w:r w:rsidRPr="00B6659B">
        <w:rPr>
          <w:sz w:val="18"/>
          <w:szCs w:val="18"/>
        </w:rPr>
        <w:t>had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pacing w:val="-2"/>
          <w:sz w:val="18"/>
          <w:szCs w:val="18"/>
        </w:rPr>
        <w:t>no</w:t>
      </w:r>
      <w:r w:rsidRPr="00B6659B">
        <w:rPr>
          <w:spacing w:val="2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hesitation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z w:val="18"/>
          <w:szCs w:val="18"/>
        </w:rPr>
        <w:t>in</w:t>
      </w:r>
      <w:r w:rsidRPr="00B6659B">
        <w:rPr>
          <w:spacing w:val="2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extending</w:t>
      </w:r>
      <w:r w:rsidRPr="00B6659B">
        <w:rPr>
          <w:spacing w:val="20"/>
          <w:sz w:val="18"/>
          <w:szCs w:val="18"/>
        </w:rPr>
        <w:t xml:space="preserve"> </w:t>
      </w:r>
      <w:r w:rsidRPr="00B6659B">
        <w:rPr>
          <w:spacing w:val="1"/>
          <w:sz w:val="18"/>
          <w:szCs w:val="18"/>
        </w:rPr>
        <w:t>our</w:t>
      </w:r>
      <w:r w:rsidRPr="00B6659B">
        <w:rPr>
          <w:spacing w:val="21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contract</w:t>
      </w:r>
      <w:r w:rsidRPr="00B6659B">
        <w:rPr>
          <w:spacing w:val="49"/>
          <w:w w:val="99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with</w:t>
      </w:r>
      <w:r w:rsidRPr="00B6659B">
        <w:rPr>
          <w:spacing w:val="-8"/>
          <w:sz w:val="18"/>
          <w:szCs w:val="18"/>
        </w:rPr>
        <w:t xml:space="preserve"> </w:t>
      </w:r>
      <w:r w:rsidR="00B6659B" w:rsidRPr="00B6659B">
        <w:rPr>
          <w:spacing w:val="-1"/>
          <w:sz w:val="18"/>
          <w:szCs w:val="18"/>
        </w:rPr>
        <w:t>SAMERIC SERVICES</w:t>
      </w:r>
      <w:r w:rsidRPr="00B6659B">
        <w:rPr>
          <w:spacing w:val="-1"/>
          <w:sz w:val="18"/>
          <w:szCs w:val="18"/>
        </w:rPr>
        <w:t>.</w:t>
      </w:r>
    </w:p>
    <w:p w14:paraId="667AF024" w14:textId="77777777" w:rsidR="004225B4" w:rsidRPr="00B6659B" w:rsidRDefault="004225B4">
      <w:pPr>
        <w:spacing w:before="8"/>
        <w:rPr>
          <w:rFonts w:ascii="Cambria" w:eastAsia="Cambria" w:hAnsi="Cambria" w:cs="Cambria"/>
          <w:sz w:val="18"/>
          <w:szCs w:val="18"/>
        </w:rPr>
      </w:pPr>
    </w:p>
    <w:p w14:paraId="57718FB3" w14:textId="03EF985E" w:rsidR="00B6659B" w:rsidRPr="00F3536F" w:rsidRDefault="006F6095" w:rsidP="00F3536F">
      <w:pPr>
        <w:pStyle w:val="Heading2"/>
        <w:jc w:val="both"/>
        <w:rPr>
          <w:spacing w:val="-1"/>
          <w:sz w:val="18"/>
          <w:szCs w:val="18"/>
        </w:rPr>
      </w:pPr>
      <w:r w:rsidRPr="00B6659B">
        <w:rPr>
          <w:spacing w:val="-1"/>
          <w:sz w:val="18"/>
          <w:szCs w:val="18"/>
        </w:rPr>
        <w:t>Tony,</w:t>
      </w:r>
      <w:r w:rsidRPr="00B6659B">
        <w:rPr>
          <w:spacing w:val="-12"/>
          <w:sz w:val="18"/>
          <w:szCs w:val="18"/>
        </w:rPr>
        <w:t xml:space="preserve"> </w:t>
      </w:r>
      <w:r w:rsidRPr="00B6659B">
        <w:rPr>
          <w:spacing w:val="-1"/>
          <w:sz w:val="18"/>
          <w:szCs w:val="18"/>
        </w:rPr>
        <w:t>Landlord,</w:t>
      </w:r>
      <w:r w:rsidRPr="00B6659B">
        <w:rPr>
          <w:spacing w:val="-9"/>
          <w:sz w:val="18"/>
          <w:szCs w:val="18"/>
        </w:rPr>
        <w:t xml:space="preserve"> </w:t>
      </w:r>
      <w:r w:rsidR="00B6659B" w:rsidRPr="00B6659B">
        <w:rPr>
          <w:spacing w:val="-1"/>
          <w:sz w:val="18"/>
          <w:szCs w:val="18"/>
        </w:rPr>
        <w:t>Croydon</w:t>
      </w:r>
    </w:p>
    <w:p w14:paraId="4569E421" w14:textId="77777777" w:rsidR="008D3CFB" w:rsidRDefault="00F776FD" w:rsidP="00A74B01">
      <w:pPr>
        <w:tabs>
          <w:tab w:val="left" w:pos="6915"/>
        </w:tabs>
        <w:rPr>
          <w:rFonts w:ascii="Book Antiqua" w:hAnsi="Book Antiqua"/>
          <w:color w:val="FF4F4F"/>
          <w:spacing w:val="-1"/>
          <w:sz w:val="40"/>
          <w:szCs w:val="40"/>
        </w:rPr>
      </w:pPr>
      <w:r>
        <w:rPr>
          <w:rFonts w:ascii="Book Antiqua" w:hAnsi="Book Antiqua"/>
          <w:color w:val="FF4F4F"/>
          <w:spacing w:val="-1"/>
          <w:sz w:val="40"/>
          <w:szCs w:val="40"/>
        </w:rPr>
        <w:t xml:space="preserve"> </w:t>
      </w:r>
    </w:p>
    <w:p w14:paraId="15E58F9E" w14:textId="2A1E21CA" w:rsidR="00CB760C" w:rsidRPr="00BF7CD5" w:rsidRDefault="00063A1A" w:rsidP="00A74B01">
      <w:pPr>
        <w:tabs>
          <w:tab w:val="left" w:pos="6915"/>
        </w:tabs>
        <w:rPr>
          <w:rFonts w:ascii="Book Antiqua" w:hAnsi="Book Antiqua"/>
          <w:b/>
          <w:color w:val="0070C0"/>
          <w:spacing w:val="-1"/>
          <w:sz w:val="56"/>
          <w:szCs w:val="56"/>
        </w:rPr>
      </w:pPr>
      <w:proofErr w:type="gramStart"/>
      <w:r>
        <w:rPr>
          <w:rFonts w:ascii="Book Antiqua" w:hAnsi="Book Antiqua"/>
          <w:b/>
          <w:color w:val="0070C0"/>
          <w:spacing w:val="-1"/>
          <w:sz w:val="56"/>
          <w:szCs w:val="56"/>
        </w:rPr>
        <w:lastRenderedPageBreak/>
        <w:t xml:space="preserve">Before </w:t>
      </w:r>
      <w:r w:rsidR="00BF7CD5" w:rsidRPr="00BF7CD5">
        <w:rPr>
          <w:rFonts w:ascii="Book Antiqua" w:hAnsi="Book Antiqua"/>
          <w:b/>
          <w:color w:val="0070C0"/>
          <w:spacing w:val="-38"/>
          <w:sz w:val="56"/>
          <w:szCs w:val="56"/>
        </w:rPr>
        <w:t>refurbishment</w:t>
      </w:r>
      <w:r w:rsidR="00F3536F" w:rsidRPr="00BF7CD5">
        <w:rPr>
          <w:rFonts w:ascii="Book Antiqua" w:hAnsi="Book Antiqua"/>
          <w:b/>
          <w:color w:val="0070C0"/>
          <w:spacing w:val="-1"/>
          <w:sz w:val="56"/>
          <w:szCs w:val="56"/>
        </w:rPr>
        <w:t>…</w:t>
      </w:r>
      <w:proofErr w:type="gramEnd"/>
    </w:p>
    <w:p w14:paraId="6A6064A1" w14:textId="3DF49D7E" w:rsidR="007C6181" w:rsidRPr="007C6181" w:rsidRDefault="00B94259" w:rsidP="002B5B1D">
      <w:pPr>
        <w:tabs>
          <w:tab w:val="left" w:pos="6915"/>
        </w:tabs>
        <w:jc w:val="center"/>
        <w:rPr>
          <w:rFonts w:ascii="Book Antiqua" w:hAnsi="Book Antiqua"/>
          <w:color w:val="009999"/>
          <w:spacing w:val="-1"/>
          <w:sz w:val="72"/>
          <w:szCs w:val="72"/>
        </w:rPr>
      </w:pPr>
      <w:r>
        <w:rPr>
          <w:rFonts w:ascii="Book Antiqua" w:hAnsi="Book Antiqua"/>
          <w:noProof/>
          <w:color w:val="009999"/>
          <w:spacing w:val="-1"/>
          <w:sz w:val="72"/>
          <w:szCs w:val="72"/>
          <w:lang w:val="en-GB" w:eastAsia="en-GB"/>
        </w:rPr>
        <w:drawing>
          <wp:anchor distT="0" distB="0" distL="114300" distR="114300" simplePos="0" relativeHeight="251656192" behindDoc="0" locked="0" layoutInCell="1" allowOverlap="1" wp14:anchorId="2A3D8E1A" wp14:editId="08FB8884">
            <wp:simplePos x="0" y="0"/>
            <wp:positionH relativeFrom="column">
              <wp:posOffset>1894205</wp:posOffset>
            </wp:positionH>
            <wp:positionV relativeFrom="paragraph">
              <wp:posOffset>160020</wp:posOffset>
            </wp:positionV>
            <wp:extent cx="1209675" cy="1709420"/>
            <wp:effectExtent l="4128" t="0" r="0" b="0"/>
            <wp:wrapThrough wrapText="bothSides">
              <wp:wrapPolygon edited="0">
                <wp:start x="74" y="21652"/>
                <wp:lineTo x="20937" y="21652"/>
                <wp:lineTo x="20937" y="469"/>
                <wp:lineTo x="74" y="469"/>
                <wp:lineTo x="74" y="21652"/>
              </wp:wrapPolygon>
            </wp:wrapThrough>
            <wp:docPr id="149" name="Picture 149" descr="../Kendall%20Bailey_ACTUAL/COPY%20&amp;%20PASTE%20THIS%20FOLDER/1.%20Portfolio_PROPERTIES/10_Heslington_Road_YO10%205AT/8.%20Property_PHOTOS/10%20Heslington%20Road/Before/20150422_1628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Kendall%20Bailey_ACTUAL/COPY%20&amp;%20PASTE%20THIS%20FOLDER/1.%20Portfolio_PROPERTIES/10_Heslington_Road_YO10%205AT/8.%20Property_PHOTOS/10%20Heslington%20Road/Before/20150422_162827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209675" cy="170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Book Antiqua" w:hAnsi="Book Antiqua"/>
          <w:noProof/>
          <w:color w:val="009999"/>
          <w:spacing w:val="-1"/>
          <w:sz w:val="72"/>
          <w:szCs w:val="72"/>
          <w:lang w:val="en-GB" w:eastAsia="en-GB"/>
        </w:rPr>
        <w:drawing>
          <wp:anchor distT="0" distB="0" distL="114300" distR="114300" simplePos="0" relativeHeight="251657216" behindDoc="0" locked="0" layoutInCell="1" allowOverlap="1" wp14:anchorId="37F650A5" wp14:editId="66D8BCAD">
            <wp:simplePos x="0" y="0"/>
            <wp:positionH relativeFrom="column">
              <wp:posOffset>-309880</wp:posOffset>
            </wp:positionH>
            <wp:positionV relativeFrom="paragraph">
              <wp:posOffset>909955</wp:posOffset>
            </wp:positionV>
            <wp:extent cx="2319655" cy="1303020"/>
            <wp:effectExtent l="318" t="0" r="0" b="0"/>
            <wp:wrapThrough wrapText="bothSides">
              <wp:wrapPolygon edited="0">
                <wp:start x="3" y="21605"/>
                <wp:lineTo x="21290" y="21605"/>
                <wp:lineTo x="21290" y="553"/>
                <wp:lineTo x="3" y="553"/>
                <wp:lineTo x="3" y="21605"/>
              </wp:wrapPolygon>
            </wp:wrapThrough>
            <wp:docPr id="150" name="Picture 150" descr="../Kendall%20Bailey_ACTUAL/COPY%20&amp;%20PASTE%20THIS%20FOLDER/1.%20Portfolio_PROPERTIES/10_Heslington_Road_YO10%205AT/8.%20Property_PHOTOS/10%20Heslington%20Road/Before/20150427_09293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Kendall%20Bailey_ACTUAL/COPY%20&amp;%20PASTE%20THIS%20FOLDER/1.%20Portfolio_PROPERTIES/10_Heslington_Road_YO10%205AT/8.%20Property_PHOTOS/10%20Heslington%20Road/Before/20150427_092936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19655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01645C" w14:textId="023405EA" w:rsidR="007C6181" w:rsidRPr="007C6181" w:rsidRDefault="00B6659B" w:rsidP="002B5B1D">
      <w:pPr>
        <w:tabs>
          <w:tab w:val="left" w:pos="6915"/>
        </w:tabs>
        <w:jc w:val="center"/>
        <w:rPr>
          <w:rFonts w:ascii="Book Antiqua" w:hAnsi="Book Antiqua"/>
          <w:color w:val="009999"/>
          <w:spacing w:val="-1"/>
          <w:sz w:val="72"/>
          <w:szCs w:val="72"/>
        </w:rPr>
      </w:pPr>
      <w:r>
        <w:rPr>
          <w:rFonts w:ascii="Book Antiqua" w:hAnsi="Book Antiqua"/>
          <w:noProof/>
          <w:color w:val="009999"/>
          <w:spacing w:val="-1"/>
          <w:sz w:val="72"/>
          <w:szCs w:val="72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7E889387" wp14:editId="34B0E6BA">
            <wp:simplePos x="0" y="0"/>
            <wp:positionH relativeFrom="column">
              <wp:posOffset>-311150</wp:posOffset>
            </wp:positionH>
            <wp:positionV relativeFrom="paragraph">
              <wp:posOffset>151130</wp:posOffset>
            </wp:positionV>
            <wp:extent cx="2325370" cy="1306195"/>
            <wp:effectExtent l="0" t="4763" r="0" b="0"/>
            <wp:wrapThrough wrapText="bothSides">
              <wp:wrapPolygon edited="0">
                <wp:start x="-44" y="21521"/>
                <wp:lineTo x="21367" y="21521"/>
                <wp:lineTo x="21367" y="415"/>
                <wp:lineTo x="-44" y="415"/>
                <wp:lineTo x="-44" y="21521"/>
              </wp:wrapPolygon>
            </wp:wrapThrough>
            <wp:docPr id="151" name="Picture 151" descr="../Kendall%20Bailey_ACTUAL/COPY%20&amp;%20PASTE%20THIS%20FOLDER/1.%20Portfolio_PROPERTIES/10_Heslington_Road_YO10%205AT/8.%20Property_PHOTOS/10%20Heslington%20Road/Before/20150417_1519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Kendall%20Bailey_ACTUAL/COPY%20&amp;%20PASTE%20THIS%20FOLDER/1.%20Portfolio_PROPERTIES/10_Heslington_Road_YO10%205AT/8.%20Property_PHOTOS/10%20Heslington%20Road/Before/20150417_151926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25370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73D82A" w14:textId="54EC5AEC" w:rsidR="007C6181" w:rsidRPr="007C6181" w:rsidRDefault="00B6659B" w:rsidP="002B5B1D">
      <w:pPr>
        <w:tabs>
          <w:tab w:val="left" w:pos="6915"/>
        </w:tabs>
        <w:jc w:val="center"/>
        <w:rPr>
          <w:rFonts w:ascii="Book Antiqua" w:hAnsi="Book Antiqua"/>
          <w:color w:val="009999"/>
          <w:spacing w:val="-1"/>
          <w:sz w:val="72"/>
          <w:szCs w:val="72"/>
        </w:rPr>
      </w:pPr>
      <w:r>
        <w:rPr>
          <w:rFonts w:ascii="Book Antiqua" w:hAnsi="Book Antiqua"/>
          <w:noProof/>
          <w:color w:val="009999"/>
          <w:spacing w:val="-1"/>
          <w:sz w:val="72"/>
          <w:szCs w:val="72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2FF05C25" wp14:editId="3A5FBDD1">
            <wp:simplePos x="0" y="0"/>
            <wp:positionH relativeFrom="column">
              <wp:posOffset>-3257550</wp:posOffset>
            </wp:positionH>
            <wp:positionV relativeFrom="paragraph">
              <wp:posOffset>1825625</wp:posOffset>
            </wp:positionV>
            <wp:extent cx="1711325" cy="960755"/>
            <wp:effectExtent l="0" t="0" r="3175" b="0"/>
            <wp:wrapThrough wrapText="bothSides">
              <wp:wrapPolygon edited="0">
                <wp:start x="0" y="0"/>
                <wp:lineTo x="0" y="20986"/>
                <wp:lineTo x="21400" y="20986"/>
                <wp:lineTo x="21400" y="0"/>
                <wp:lineTo x="0" y="0"/>
              </wp:wrapPolygon>
            </wp:wrapThrough>
            <wp:docPr id="153" name="Picture 153" descr="../Kendall%20Bailey_ACTUAL/COPY%20&amp;%20PASTE%20THIS%20FOLDER/1.%20Portfolio_PROPERTIES/10_Heslington_Road_YO10%205AT/8.%20Property_PHOTOS/10%20Heslington%20Road/Before/20150417_14342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Kendall%20Bailey_ACTUAL/COPY%20&amp;%20PASTE%20THIS%20FOLDER/1.%20Portfolio_PROPERTIES/10_Heslington_Road_YO10%205AT/8.%20Property_PHOTOS/10%20Heslington%20Road/Before/20150417_143429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325" cy="96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Book Antiqua" w:hAnsi="Book Antiqua"/>
          <w:noProof/>
          <w:color w:val="009999"/>
          <w:spacing w:val="-1"/>
          <w:sz w:val="72"/>
          <w:szCs w:val="72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49A35474" wp14:editId="2985773F">
            <wp:simplePos x="0" y="0"/>
            <wp:positionH relativeFrom="column">
              <wp:posOffset>-393700</wp:posOffset>
            </wp:positionH>
            <wp:positionV relativeFrom="paragraph">
              <wp:posOffset>58420</wp:posOffset>
            </wp:positionV>
            <wp:extent cx="2321560" cy="1303020"/>
            <wp:effectExtent l="0" t="5080" r="0" b="0"/>
            <wp:wrapThrough wrapText="bothSides">
              <wp:wrapPolygon edited="0">
                <wp:start x="-47" y="21516"/>
                <wp:lineTo x="21399" y="21516"/>
                <wp:lineTo x="21399" y="358"/>
                <wp:lineTo x="-47" y="358"/>
                <wp:lineTo x="-47" y="21516"/>
              </wp:wrapPolygon>
            </wp:wrapThrough>
            <wp:docPr id="148" name="Picture 148" descr="../Kendall%20Bailey_ACTUAL/COPY%20&amp;%20PASTE%20THIS%20FOLDER/1.%20Portfolio_PROPERTIES/10_Heslington_Road_YO10%205AT/8.%20Property_PHOTOS/10%20Heslington%20Road/Before/20150417_1434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Kendall%20Bailey_ACTUAL/COPY%20&amp;%20PASTE%20THIS%20FOLDER/1.%20Portfolio_PROPERTIES/10_Heslington_Road_YO10%205AT/8.%20Property_PHOTOS/10%20Heslington%20Road/Before/20150417_143451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32156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38ACAE" w14:textId="0F74B3B1" w:rsidR="007C6181" w:rsidRPr="00A74B01" w:rsidRDefault="008D3CFB" w:rsidP="002B5B1D">
      <w:pPr>
        <w:tabs>
          <w:tab w:val="left" w:pos="6915"/>
        </w:tabs>
        <w:jc w:val="center"/>
        <w:rPr>
          <w:rFonts w:ascii="Book Antiqua" w:hAnsi="Book Antiqua"/>
          <w:color w:val="009999"/>
          <w:spacing w:val="-1"/>
          <w:sz w:val="72"/>
          <w:szCs w:val="72"/>
        </w:rPr>
      </w:pPr>
      <w:r>
        <w:rPr>
          <w:rFonts w:ascii="Century Gothic" w:hAnsi="Century Gothic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25EDE6D6" wp14:editId="03E5BD1B">
            <wp:simplePos x="0" y="0"/>
            <wp:positionH relativeFrom="column">
              <wp:posOffset>1271270</wp:posOffset>
            </wp:positionH>
            <wp:positionV relativeFrom="paragraph">
              <wp:posOffset>563245</wp:posOffset>
            </wp:positionV>
            <wp:extent cx="1846580" cy="4345305"/>
            <wp:effectExtent l="7937" t="0" r="9208" b="9207"/>
            <wp:wrapThrough wrapText="bothSides">
              <wp:wrapPolygon edited="0">
                <wp:start x="93" y="21639"/>
                <wp:lineTo x="21485" y="21639"/>
                <wp:lineTo x="21485" y="49"/>
                <wp:lineTo x="93" y="49"/>
                <wp:lineTo x="93" y="21639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50515_181633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84658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0DF0F" w14:textId="77777777" w:rsidR="00F3536F" w:rsidRDefault="00F3536F" w:rsidP="00B6659B">
      <w:pPr>
        <w:tabs>
          <w:tab w:val="left" w:pos="6915"/>
        </w:tabs>
        <w:rPr>
          <w:rFonts w:ascii="Book Antiqua" w:hAnsi="Book Antiqua"/>
          <w:color w:val="009999"/>
          <w:spacing w:val="-1"/>
          <w:sz w:val="72"/>
          <w:szCs w:val="72"/>
        </w:rPr>
      </w:pPr>
    </w:p>
    <w:p w14:paraId="10844771" w14:textId="04C5C135" w:rsidR="007429F7" w:rsidRPr="00BF7CD5" w:rsidRDefault="00A74B01" w:rsidP="00B6659B">
      <w:pPr>
        <w:tabs>
          <w:tab w:val="left" w:pos="6915"/>
        </w:tabs>
        <w:rPr>
          <w:rFonts w:ascii="Book Antiqua" w:hAnsi="Book Antiqua"/>
          <w:b/>
          <w:color w:val="00B0F0"/>
          <w:spacing w:val="-1"/>
          <w:sz w:val="56"/>
          <w:szCs w:val="56"/>
        </w:rPr>
      </w:pPr>
      <w:r w:rsidRPr="00BF7CD5">
        <w:rPr>
          <w:rFonts w:ascii="Book Antiqua" w:hAnsi="Book Antiqua"/>
          <w:b/>
          <w:color w:val="00B0F0"/>
          <w:spacing w:val="-1"/>
          <w:sz w:val="56"/>
          <w:szCs w:val="56"/>
        </w:rPr>
        <w:t>…After</w:t>
      </w:r>
      <w:r w:rsidR="007C6181" w:rsidRPr="00BF7CD5">
        <w:rPr>
          <w:rFonts w:ascii="Book Antiqua" w:hAnsi="Book Antiqua"/>
          <w:b/>
          <w:color w:val="00B0F0"/>
          <w:spacing w:val="-38"/>
          <w:sz w:val="56"/>
          <w:szCs w:val="56"/>
        </w:rPr>
        <w:t xml:space="preserve"> </w:t>
      </w:r>
      <w:r w:rsidR="00BF7CD5" w:rsidRPr="00BF7CD5">
        <w:rPr>
          <w:rFonts w:ascii="Book Antiqua" w:hAnsi="Book Antiqua"/>
          <w:b/>
          <w:color w:val="00B0F0"/>
          <w:spacing w:val="-1"/>
          <w:sz w:val="56"/>
          <w:szCs w:val="56"/>
        </w:rPr>
        <w:t>r</w:t>
      </w:r>
      <w:r w:rsidRPr="00BF7CD5">
        <w:rPr>
          <w:rFonts w:ascii="Book Antiqua" w:hAnsi="Book Antiqua"/>
          <w:b/>
          <w:color w:val="00B0F0"/>
          <w:spacing w:val="-1"/>
          <w:sz w:val="56"/>
          <w:szCs w:val="56"/>
        </w:rPr>
        <w:t>efurbishment!</w:t>
      </w:r>
    </w:p>
    <w:p w14:paraId="162B3D8B" w14:textId="0BAA1731" w:rsidR="007429F7" w:rsidRPr="007429F7" w:rsidRDefault="007429F7" w:rsidP="007429F7">
      <w:pPr>
        <w:tabs>
          <w:tab w:val="left" w:pos="6915"/>
        </w:tabs>
        <w:jc w:val="center"/>
        <w:rPr>
          <w:rFonts w:ascii="Book Antiqua" w:hAnsi="Book Antiqua"/>
          <w:color w:val="009999"/>
          <w:sz w:val="20"/>
          <w:szCs w:val="20"/>
        </w:rPr>
      </w:pPr>
    </w:p>
    <w:p w14:paraId="22C354C7" w14:textId="4D0AB449" w:rsidR="00CB760C" w:rsidRDefault="008D3CFB" w:rsidP="002B5B1D">
      <w:pPr>
        <w:tabs>
          <w:tab w:val="left" w:pos="6915"/>
        </w:tabs>
        <w:jc w:val="center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2336" behindDoc="0" locked="0" layoutInCell="1" allowOverlap="1" wp14:anchorId="62F15686" wp14:editId="2EB32BBD">
            <wp:simplePos x="0" y="0"/>
            <wp:positionH relativeFrom="column">
              <wp:posOffset>513080</wp:posOffset>
            </wp:positionH>
            <wp:positionV relativeFrom="paragraph">
              <wp:posOffset>46355</wp:posOffset>
            </wp:positionV>
            <wp:extent cx="1452245" cy="2441575"/>
            <wp:effectExtent l="0" t="0" r="0" b="0"/>
            <wp:wrapThrough wrapText="bothSides">
              <wp:wrapPolygon edited="0">
                <wp:start x="0" y="0"/>
                <wp:lineTo x="0" y="21403"/>
                <wp:lineTo x="21251" y="21403"/>
                <wp:lineTo x="21251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SC_0057a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2245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6F625E" w14:textId="1BD81E2F" w:rsidR="002B5B1D" w:rsidRPr="007429F7" w:rsidRDefault="008D3CFB" w:rsidP="007429F7">
      <w:pPr>
        <w:tabs>
          <w:tab w:val="left" w:pos="6915"/>
        </w:tabs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4384" behindDoc="0" locked="0" layoutInCell="1" allowOverlap="1" wp14:anchorId="6B7C6767" wp14:editId="18C164F0">
            <wp:simplePos x="0" y="0"/>
            <wp:positionH relativeFrom="column">
              <wp:posOffset>-1026795</wp:posOffset>
            </wp:positionH>
            <wp:positionV relativeFrom="paragraph">
              <wp:posOffset>2269490</wp:posOffset>
            </wp:positionV>
            <wp:extent cx="1350010" cy="951865"/>
            <wp:effectExtent l="0" t="0" r="2540" b="635"/>
            <wp:wrapThrough wrapText="bothSides">
              <wp:wrapPolygon edited="0">
                <wp:start x="0" y="0"/>
                <wp:lineTo x="0" y="21182"/>
                <wp:lineTo x="21336" y="21182"/>
                <wp:lineTo x="21336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SC_0012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0010" cy="95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59D6A4BC" wp14:editId="6E475983">
            <wp:simplePos x="0" y="0"/>
            <wp:positionH relativeFrom="column">
              <wp:posOffset>-2667000</wp:posOffset>
            </wp:positionH>
            <wp:positionV relativeFrom="paragraph">
              <wp:posOffset>2059305</wp:posOffset>
            </wp:positionV>
            <wp:extent cx="1389380" cy="951230"/>
            <wp:effectExtent l="0" t="0" r="1270" b="1270"/>
            <wp:wrapThrough wrapText="bothSides">
              <wp:wrapPolygon edited="0">
                <wp:start x="0" y="0"/>
                <wp:lineTo x="0" y="21196"/>
                <wp:lineTo x="21324" y="21196"/>
                <wp:lineTo x="21324" y="0"/>
                <wp:lineTo x="0" y="0"/>
              </wp:wrapPolygon>
            </wp:wrapThrough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SC_0009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938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entury Gothic" w:hAnsi="Century Gothic"/>
          <w:noProof/>
          <w:sz w:val="20"/>
          <w:szCs w:val="20"/>
          <w:lang w:val="en-GB" w:eastAsia="en-GB"/>
        </w:rPr>
        <w:drawing>
          <wp:anchor distT="0" distB="0" distL="114300" distR="114300" simplePos="0" relativeHeight="251654144" behindDoc="0" locked="0" layoutInCell="1" allowOverlap="1" wp14:anchorId="23DAA4BD" wp14:editId="703ADF2A">
            <wp:simplePos x="0" y="0"/>
            <wp:positionH relativeFrom="margin">
              <wp:posOffset>124460</wp:posOffset>
            </wp:positionH>
            <wp:positionV relativeFrom="paragraph">
              <wp:posOffset>1984375</wp:posOffset>
            </wp:positionV>
            <wp:extent cx="1369060" cy="963295"/>
            <wp:effectExtent l="0" t="0" r="254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SC_0025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06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805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2096" behindDoc="1" locked="0" layoutInCell="1" allowOverlap="1" wp14:anchorId="4864C85A" wp14:editId="436B624C">
                <wp:simplePos x="0" y="0"/>
                <wp:positionH relativeFrom="page">
                  <wp:posOffset>245124</wp:posOffset>
                </wp:positionH>
                <wp:positionV relativeFrom="page">
                  <wp:posOffset>351371</wp:posOffset>
                </wp:positionV>
                <wp:extent cx="6979285" cy="10106660"/>
                <wp:effectExtent l="0" t="0" r="12065" b="8890"/>
                <wp:wrapNone/>
                <wp:docPr id="2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79285" cy="10106660"/>
                          <a:chOff x="452" y="457"/>
                          <a:chExt cx="10991" cy="15916"/>
                        </a:xfrm>
                      </wpg:grpSpPr>
                      <wpg:grpSp>
                        <wpg:cNvPr id="4" name="Group 36"/>
                        <wpg:cNvGrpSpPr>
                          <a:grpSpLocks/>
                        </wpg:cNvGrpSpPr>
                        <wpg:grpSpPr bwMode="auto">
                          <a:xfrm>
                            <a:off x="480" y="507"/>
                            <a:ext cx="87" cy="2"/>
                            <a:chOff x="480" y="507"/>
                            <a:chExt cx="87" cy="2"/>
                          </a:xfrm>
                        </wpg:grpSpPr>
                        <wps:wsp>
                          <wps:cNvPr id="6" name="Freeform 37"/>
                          <wps:cNvSpPr>
                            <a:spLocks/>
                          </wps:cNvSpPr>
                          <wps:spPr bwMode="auto">
                            <a:xfrm>
                              <a:off x="480" y="507"/>
                              <a:ext cx="87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87"/>
                                <a:gd name="T2" fmla="+- 0 566 480"/>
                                <a:gd name="T3" fmla="*/ T2 w 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">
                                  <a:moveTo>
                                    <a:pt x="0" y="0"/>
                                  </a:move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noFill/>
                            <a:ln w="35560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34"/>
                        <wpg:cNvGrpSpPr>
                          <a:grpSpLocks/>
                        </wpg:cNvGrpSpPr>
                        <wpg:grpSpPr bwMode="auto">
                          <a:xfrm>
                            <a:off x="502" y="502"/>
                            <a:ext cx="22" cy="65"/>
                            <a:chOff x="502" y="502"/>
                            <a:chExt cx="22" cy="65"/>
                          </a:xfrm>
                        </wpg:grpSpPr>
                        <wps:wsp>
                          <wps:cNvPr id="10" name="Freeform 35"/>
                          <wps:cNvSpPr>
                            <a:spLocks/>
                          </wps:cNvSpPr>
                          <wps:spPr bwMode="auto">
                            <a:xfrm>
                              <a:off x="502" y="502"/>
                              <a:ext cx="22" cy="6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22"/>
                                <a:gd name="T2" fmla="+- 0 534 502"/>
                                <a:gd name="T3" fmla="*/ 534 h 65"/>
                                <a:gd name="T4" fmla="+- 0 523 502"/>
                                <a:gd name="T5" fmla="*/ T4 w 22"/>
                                <a:gd name="T6" fmla="+- 0 534 502"/>
                                <a:gd name="T7" fmla="*/ 534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2" h="65">
                                  <a:moveTo>
                                    <a:pt x="0" y="32"/>
                                  </a:moveTo>
                                  <a:lnTo>
                                    <a:pt x="21" y="32"/>
                                  </a:lnTo>
                                </a:path>
                              </a:pathLst>
                            </a:custGeom>
                            <a:noFill/>
                            <a:ln w="4241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32"/>
                        <wpg:cNvGrpSpPr>
                          <a:grpSpLocks/>
                        </wpg:cNvGrpSpPr>
                        <wpg:grpSpPr bwMode="auto">
                          <a:xfrm>
                            <a:off x="502" y="502"/>
                            <a:ext cx="65" cy="22"/>
                            <a:chOff x="502" y="502"/>
                            <a:chExt cx="65" cy="22"/>
                          </a:xfrm>
                        </wpg:grpSpPr>
                        <wps:wsp>
                          <wps:cNvPr id="14" name="Freeform 33"/>
                          <wps:cNvSpPr>
                            <a:spLocks/>
                          </wps:cNvSpPr>
                          <wps:spPr bwMode="auto">
                            <a:xfrm>
                              <a:off x="502" y="502"/>
                              <a:ext cx="65" cy="22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65"/>
                                <a:gd name="T2" fmla="+- 0 512 502"/>
                                <a:gd name="T3" fmla="*/ 512 h 22"/>
                                <a:gd name="T4" fmla="+- 0 566 502"/>
                                <a:gd name="T5" fmla="*/ T4 w 65"/>
                                <a:gd name="T6" fmla="+- 0 512 502"/>
                                <a:gd name="T7" fmla="*/ 512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5" h="22">
                                  <a:moveTo>
                                    <a:pt x="0" y="10"/>
                                  </a:moveTo>
                                  <a:lnTo>
                                    <a:pt x="64" y="1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30"/>
                        <wpg:cNvGrpSpPr>
                          <a:grpSpLocks/>
                        </wpg:cNvGrpSpPr>
                        <wpg:grpSpPr bwMode="auto">
                          <a:xfrm>
                            <a:off x="523" y="545"/>
                            <a:ext cx="10863" cy="2"/>
                            <a:chOff x="523" y="545"/>
                            <a:chExt cx="10863" cy="2"/>
                          </a:xfrm>
                        </wpg:grpSpPr>
                        <wps:wsp>
                          <wps:cNvPr id="18" name="Freeform 31"/>
                          <wps:cNvSpPr>
                            <a:spLocks/>
                          </wps:cNvSpPr>
                          <wps:spPr bwMode="auto">
                            <a:xfrm>
                              <a:off x="523" y="545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23 523"/>
                                <a:gd name="T1" fmla="*/ T0 w 10863"/>
                                <a:gd name="T2" fmla="+- 0 11386 523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28"/>
                        <wpg:cNvGrpSpPr>
                          <a:grpSpLocks/>
                        </wpg:cNvGrpSpPr>
                        <wpg:grpSpPr bwMode="auto">
                          <a:xfrm>
                            <a:off x="566" y="491"/>
                            <a:ext cx="10863" cy="2"/>
                            <a:chOff x="566" y="491"/>
                            <a:chExt cx="10863" cy="2"/>
                          </a:xfrm>
                        </wpg:grpSpPr>
                        <wps:wsp>
                          <wps:cNvPr id="20" name="Freeform 29"/>
                          <wps:cNvSpPr>
                            <a:spLocks/>
                          </wps:cNvSpPr>
                          <wps:spPr bwMode="auto">
                            <a:xfrm>
                              <a:off x="566" y="491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T0 w 10863"/>
                                <a:gd name="T2" fmla="+- 0 11429 566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26"/>
                        <wpg:cNvGrpSpPr>
                          <a:grpSpLocks/>
                        </wpg:cNvGrpSpPr>
                        <wpg:grpSpPr bwMode="auto">
                          <a:xfrm>
                            <a:off x="11342" y="502"/>
                            <a:ext cx="65" cy="22"/>
                            <a:chOff x="11342" y="502"/>
                            <a:chExt cx="65" cy="22"/>
                          </a:xfrm>
                        </wpg:grpSpPr>
                        <wps:wsp>
                          <wps:cNvPr id="22" name="Freeform 27"/>
                          <wps:cNvSpPr>
                            <a:spLocks/>
                          </wps:cNvSpPr>
                          <wps:spPr bwMode="auto">
                            <a:xfrm>
                              <a:off x="11342" y="502"/>
                              <a:ext cx="65" cy="22"/>
                            </a:xfrm>
                            <a:custGeom>
                              <a:avLst/>
                              <a:gdLst>
                                <a:gd name="T0" fmla="+- 0 11342 11342"/>
                                <a:gd name="T1" fmla="*/ T0 w 65"/>
                                <a:gd name="T2" fmla="+- 0 512 502"/>
                                <a:gd name="T3" fmla="*/ 512 h 22"/>
                                <a:gd name="T4" fmla="+- 0 11407 11342"/>
                                <a:gd name="T5" fmla="*/ T4 w 65"/>
                                <a:gd name="T6" fmla="+- 0 512 502"/>
                                <a:gd name="T7" fmla="*/ 512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5" h="22">
                                  <a:moveTo>
                                    <a:pt x="0" y="10"/>
                                  </a:moveTo>
                                  <a:lnTo>
                                    <a:pt x="65" y="1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24"/>
                        <wpg:cNvGrpSpPr>
                          <a:grpSpLocks/>
                        </wpg:cNvGrpSpPr>
                        <wpg:grpSpPr bwMode="auto">
                          <a:xfrm>
                            <a:off x="491" y="566"/>
                            <a:ext cx="2" cy="15708"/>
                            <a:chOff x="491" y="566"/>
                            <a:chExt cx="2" cy="15708"/>
                          </a:xfrm>
                        </wpg:grpSpPr>
                        <wps:wsp>
                          <wps:cNvPr id="24" name="Freeform 25"/>
                          <wps:cNvSpPr>
                            <a:spLocks/>
                          </wps:cNvSpPr>
                          <wps:spPr bwMode="auto">
                            <a:xfrm>
                              <a:off x="491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" name="Group 22"/>
                        <wpg:cNvGrpSpPr>
                          <a:grpSpLocks/>
                        </wpg:cNvGrpSpPr>
                        <wpg:grpSpPr bwMode="auto">
                          <a:xfrm>
                            <a:off x="545" y="566"/>
                            <a:ext cx="2" cy="15708"/>
                            <a:chOff x="545" y="566"/>
                            <a:chExt cx="2" cy="15708"/>
                          </a:xfrm>
                        </wpg:grpSpPr>
                        <wps:wsp>
                          <wps:cNvPr id="26" name="Freeform 23"/>
                          <wps:cNvSpPr>
                            <a:spLocks/>
                          </wps:cNvSpPr>
                          <wps:spPr bwMode="auto">
                            <a:xfrm>
                              <a:off x="545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20"/>
                        <wpg:cNvGrpSpPr>
                          <a:grpSpLocks/>
                        </wpg:cNvGrpSpPr>
                        <wpg:grpSpPr bwMode="auto">
                          <a:xfrm>
                            <a:off x="11418" y="469"/>
                            <a:ext cx="2" cy="15806"/>
                            <a:chOff x="11418" y="469"/>
                            <a:chExt cx="2" cy="15806"/>
                          </a:xfrm>
                        </wpg:grpSpPr>
                        <wps:wsp>
                          <wps:cNvPr id="28" name="Freeform 21"/>
                          <wps:cNvSpPr>
                            <a:spLocks/>
                          </wps:cNvSpPr>
                          <wps:spPr bwMode="auto">
                            <a:xfrm>
                              <a:off x="11418" y="469"/>
                              <a:ext cx="2" cy="15806"/>
                            </a:xfrm>
                            <a:custGeom>
                              <a:avLst/>
                              <a:gdLst>
                                <a:gd name="T0" fmla="+- 0 469 469"/>
                                <a:gd name="T1" fmla="*/ 469 h 15806"/>
                                <a:gd name="T2" fmla="+- 0 16274 469"/>
                                <a:gd name="T3" fmla="*/ 16274 h 158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806">
                                  <a:moveTo>
                                    <a:pt x="0" y="0"/>
                                  </a:moveTo>
                                  <a:lnTo>
                                    <a:pt x="0" y="15805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" name="Group 18"/>
                        <wpg:cNvGrpSpPr>
                          <a:grpSpLocks/>
                        </wpg:cNvGrpSpPr>
                        <wpg:grpSpPr bwMode="auto">
                          <a:xfrm>
                            <a:off x="11396" y="491"/>
                            <a:ext cx="2" cy="15784"/>
                            <a:chOff x="11396" y="491"/>
                            <a:chExt cx="2" cy="15784"/>
                          </a:xfrm>
                        </wpg:grpSpPr>
                        <wps:wsp>
                          <wps:cNvPr id="30" name="Freeform 19"/>
                          <wps:cNvSpPr>
                            <a:spLocks/>
                          </wps:cNvSpPr>
                          <wps:spPr bwMode="auto">
                            <a:xfrm>
                              <a:off x="11396" y="491"/>
                              <a:ext cx="2" cy="15784"/>
                            </a:xfrm>
                            <a:custGeom>
                              <a:avLst/>
                              <a:gdLst>
                                <a:gd name="T0" fmla="+- 0 491 491"/>
                                <a:gd name="T1" fmla="*/ 491 h 15784"/>
                                <a:gd name="T2" fmla="+- 0 16274 491"/>
                                <a:gd name="T3" fmla="*/ 16274 h 1578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84">
                                  <a:moveTo>
                                    <a:pt x="0" y="0"/>
                                  </a:moveTo>
                                  <a:lnTo>
                                    <a:pt x="0" y="15783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" name="Group 16"/>
                        <wpg:cNvGrpSpPr>
                          <a:grpSpLocks/>
                        </wpg:cNvGrpSpPr>
                        <wpg:grpSpPr bwMode="auto">
                          <a:xfrm>
                            <a:off x="11364" y="566"/>
                            <a:ext cx="2" cy="15708"/>
                            <a:chOff x="11364" y="566"/>
                            <a:chExt cx="2" cy="15708"/>
                          </a:xfrm>
                        </wpg:grpSpPr>
                        <wps:wsp>
                          <wps:cNvPr id="32" name="Freeform 17"/>
                          <wps:cNvSpPr>
                            <a:spLocks/>
                          </wps:cNvSpPr>
                          <wps:spPr bwMode="auto">
                            <a:xfrm>
                              <a:off x="11364" y="566"/>
                              <a:ext cx="2" cy="15708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566 h 15708"/>
                                <a:gd name="T2" fmla="+- 0 16274 566"/>
                                <a:gd name="T3" fmla="*/ 16274 h 157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5708">
                                  <a:moveTo>
                                    <a:pt x="0" y="0"/>
                                  </a:moveTo>
                                  <a:lnTo>
                                    <a:pt x="0" y="15708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" name="Group 14"/>
                        <wpg:cNvGrpSpPr>
                          <a:grpSpLocks/>
                        </wpg:cNvGrpSpPr>
                        <wpg:grpSpPr bwMode="auto">
                          <a:xfrm>
                            <a:off x="480" y="16334"/>
                            <a:ext cx="87" cy="2"/>
                            <a:chOff x="480" y="16334"/>
                            <a:chExt cx="87" cy="2"/>
                          </a:xfrm>
                        </wpg:grpSpPr>
                        <wps:wsp>
                          <wps:cNvPr id="34" name="Freeform 15"/>
                          <wps:cNvSpPr>
                            <a:spLocks/>
                          </wps:cNvSpPr>
                          <wps:spPr bwMode="auto">
                            <a:xfrm>
                              <a:off x="480" y="16334"/>
                              <a:ext cx="87" cy="2"/>
                            </a:xfrm>
                            <a:custGeom>
                              <a:avLst/>
                              <a:gdLst>
                                <a:gd name="T0" fmla="+- 0 480 480"/>
                                <a:gd name="T1" fmla="*/ T0 w 87"/>
                                <a:gd name="T2" fmla="+- 0 566 480"/>
                                <a:gd name="T3" fmla="*/ T2 w 8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7">
                                  <a:moveTo>
                                    <a:pt x="0" y="0"/>
                                  </a:moveTo>
                                  <a:lnTo>
                                    <a:pt x="86" y="0"/>
                                  </a:lnTo>
                                </a:path>
                              </a:pathLst>
                            </a:custGeom>
                            <a:noFill/>
                            <a:ln w="35559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12"/>
                        <wpg:cNvGrpSpPr>
                          <a:grpSpLocks/>
                        </wpg:cNvGrpSpPr>
                        <wpg:grpSpPr bwMode="auto">
                          <a:xfrm>
                            <a:off x="502" y="16274"/>
                            <a:ext cx="22" cy="65"/>
                            <a:chOff x="502" y="16274"/>
                            <a:chExt cx="22" cy="65"/>
                          </a:xfrm>
                        </wpg:grpSpPr>
                        <wps:wsp>
                          <wps:cNvPr id="36" name="Freeform 13"/>
                          <wps:cNvSpPr>
                            <a:spLocks/>
                          </wps:cNvSpPr>
                          <wps:spPr bwMode="auto">
                            <a:xfrm>
                              <a:off x="502" y="16274"/>
                              <a:ext cx="22" cy="65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22"/>
                                <a:gd name="T2" fmla="+- 0 16307 16274"/>
                                <a:gd name="T3" fmla="*/ 16307 h 65"/>
                                <a:gd name="T4" fmla="+- 0 523 502"/>
                                <a:gd name="T5" fmla="*/ T4 w 22"/>
                                <a:gd name="T6" fmla="+- 0 16307 16274"/>
                                <a:gd name="T7" fmla="*/ 16307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22" h="65">
                                  <a:moveTo>
                                    <a:pt x="0" y="33"/>
                                  </a:moveTo>
                                  <a:lnTo>
                                    <a:pt x="21" y="33"/>
                                  </a:lnTo>
                                </a:path>
                              </a:pathLst>
                            </a:custGeom>
                            <a:noFill/>
                            <a:ln w="42418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7" name="Group 10"/>
                        <wpg:cNvGrpSpPr>
                          <a:grpSpLocks/>
                        </wpg:cNvGrpSpPr>
                        <wpg:grpSpPr bwMode="auto">
                          <a:xfrm>
                            <a:off x="502" y="16318"/>
                            <a:ext cx="65" cy="22"/>
                            <a:chOff x="502" y="16318"/>
                            <a:chExt cx="65" cy="22"/>
                          </a:xfrm>
                        </wpg:grpSpPr>
                        <wps:wsp>
                          <wps:cNvPr id="38" name="Freeform 11"/>
                          <wps:cNvSpPr>
                            <a:spLocks/>
                          </wps:cNvSpPr>
                          <wps:spPr bwMode="auto">
                            <a:xfrm>
                              <a:off x="502" y="16318"/>
                              <a:ext cx="65" cy="22"/>
                            </a:xfrm>
                            <a:custGeom>
                              <a:avLst/>
                              <a:gdLst>
                                <a:gd name="T0" fmla="+- 0 502 502"/>
                                <a:gd name="T1" fmla="*/ T0 w 65"/>
                                <a:gd name="T2" fmla="+- 0 16328 16318"/>
                                <a:gd name="T3" fmla="*/ 16328 h 22"/>
                                <a:gd name="T4" fmla="+- 0 566 502"/>
                                <a:gd name="T5" fmla="*/ T4 w 65"/>
                                <a:gd name="T6" fmla="+- 0 16328 16318"/>
                                <a:gd name="T7" fmla="*/ 16328 h 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5" h="22">
                                  <a:moveTo>
                                    <a:pt x="0" y="10"/>
                                  </a:moveTo>
                                  <a:lnTo>
                                    <a:pt x="64" y="10"/>
                                  </a:lnTo>
                                </a:path>
                              </a:pathLst>
                            </a:custGeom>
                            <a:noFill/>
                            <a:ln w="14986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" name="Group 8"/>
                        <wpg:cNvGrpSpPr>
                          <a:grpSpLocks/>
                        </wpg:cNvGrpSpPr>
                        <wpg:grpSpPr bwMode="auto">
                          <a:xfrm>
                            <a:off x="523" y="16296"/>
                            <a:ext cx="10863" cy="2"/>
                            <a:chOff x="523" y="16296"/>
                            <a:chExt cx="10863" cy="2"/>
                          </a:xfrm>
                        </wpg:grpSpPr>
                        <wps:wsp>
                          <wps:cNvPr id="40" name="Freeform 9"/>
                          <wps:cNvSpPr>
                            <a:spLocks/>
                          </wps:cNvSpPr>
                          <wps:spPr bwMode="auto">
                            <a:xfrm>
                              <a:off x="523" y="16296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23 523"/>
                                <a:gd name="T1" fmla="*/ T0 w 10863"/>
                                <a:gd name="T2" fmla="+- 0 11386 523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28702">
                              <a:solidFill>
                                <a:srgbClr val="0070C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" name="Group 6"/>
                        <wpg:cNvGrpSpPr>
                          <a:grpSpLocks/>
                        </wpg:cNvGrpSpPr>
                        <wpg:grpSpPr bwMode="auto">
                          <a:xfrm>
                            <a:off x="566" y="16348"/>
                            <a:ext cx="10863" cy="2"/>
                            <a:chOff x="566" y="16348"/>
                            <a:chExt cx="10863" cy="2"/>
                          </a:xfrm>
                        </wpg:grpSpPr>
                        <wps:wsp>
                          <wps:cNvPr id="42" name="Freeform 7"/>
                          <wps:cNvSpPr>
                            <a:spLocks/>
                          </wps:cNvSpPr>
                          <wps:spPr bwMode="auto">
                            <a:xfrm>
                              <a:off x="566" y="16348"/>
                              <a:ext cx="10863" cy="2"/>
                            </a:xfrm>
                            <a:custGeom>
                              <a:avLst/>
                              <a:gdLst>
                                <a:gd name="T0" fmla="+- 0 566 566"/>
                                <a:gd name="T1" fmla="*/ T0 w 10863"/>
                                <a:gd name="T2" fmla="+- 0 11429 566"/>
                                <a:gd name="T3" fmla="*/ T2 w 10863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3">
                                  <a:moveTo>
                                    <a:pt x="0" y="0"/>
                                  </a:moveTo>
                                  <a:lnTo>
                                    <a:pt x="10863" y="0"/>
                                  </a:lnTo>
                                </a:path>
                              </a:pathLst>
                            </a:custGeom>
                            <a:noFill/>
                            <a:ln w="17780">
                              <a:solidFill>
                                <a:srgbClr val="00B0F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margin-left:19.3pt;margin-top:27.65pt;width:549.55pt;height:795.8pt;z-index:-251664384;mso-position-horizontal-relative:page;mso-position-vertical-relative:page" coordorigin="452,457" coordsize="10991,15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">
                <v:group id="Group 36" o:spid="_x0000_s1027" style="position:absolute;left:480;top:507;width:87;height:2" coordorigin="480,507" coordsize="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37" o:spid="_x0000_s1028" style="position:absolute;left:480;top:507;width:87;height:2;visibility:visible;mso-wrap-style:square;v-text-anchor:top" coordsize="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7gZuMMA&#10;AADaAAAADwAAAGRycy9kb3ducmV2LnhtbESPT4vCMBTE7wt+h/CEvW1TPchSjSKCUlxQ/IN4fDTP&#10;ttq8lCba6qffLCx4HGbmN8xk1plKPKhxpWUFgygGQZxZXXKu4HhYfn2DcB5ZY2WZFDzJwWza+5hg&#10;om3LO3rsfS4ChF2CCgrv60RKlxVk0EW2Jg7exTYGfZBNLnWDbYCbSg7jeCQNlhwWCqxpUVB229+N&#10;gpRat97mu+513iyG95/DaXVNV0p99rv5GISnzr/D/+1UKxjB35VwA+T0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7gZuMMAAADaAAAADwAAAAAAAAAAAAAAAACYAgAAZHJzL2Rv&#10;d25yZXYueG1sUEsFBgAAAAAEAAQA9QAAAIgDAAAAAA==&#10;" path="m,l86,e" filled="f" strokecolor="#00b0f0" strokeweight="2.8pt">
                    <v:path arrowok="t" o:connecttype="custom" o:connectlocs="0,0;86,0" o:connectangles="0,0"/>
                  </v:shape>
                </v:group>
                <v:group id="Group 34" o:spid="_x0000_s1029" style="position:absolute;left:502;top:502;width:22;height:65" coordorigin="502,502" coordsize="22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 id="Freeform 35" o:spid="_x0000_s1030" style="position:absolute;left:502;top:502;width:22;height:65;visibility:visible;mso-wrap-style:square;v-text-anchor:top" coordsize="22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qs8cQA&#10;AADbAAAADwAAAGRycy9kb3ducmV2LnhtbESPQWvDMAyF74X9B6PBLmV1MrpS0rplG2z00kDS9S5i&#10;LQ6L5RB7bfbvp0NhN4n39N6n7X7yvbrQGLvABvJFBoq4Cbbj1sDn6f1xDSomZIt9YDLwSxH2u7vZ&#10;FgsbrlzRpU6tkhCOBRpwKQ2F1rFx5DEuwkAs2lcYPSZZx1bbEa8S7nv9lGUr7bFjaXA40Juj5rv+&#10;8QaaPNfL5+P8dV1Xpav0uczTR2nMw/30sgGVaEr/5tv1wQq+0MsvMoDe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VKrPHEAAAA2wAAAA8AAAAAAAAAAAAAAAAAmAIAAGRycy9k&#10;b3ducmV2LnhtbFBLBQYAAAAABAAEAPUAAACJAwAAAAA=&#10;" path="m,32r21,e" filled="f" strokecolor="white" strokeweight="3.34pt">
                    <v:path arrowok="t" o:connecttype="custom" o:connectlocs="0,534;21,534" o:connectangles="0,0"/>
                  </v:shape>
                </v:group>
                <v:group id="Group 32" o:spid="_x0000_s1031" style="position:absolute;left:502;top:502;width:65;height:22" coordorigin="502,502" coordsize="6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shape id="Freeform 33" o:spid="_x0000_s1032" style="position:absolute;left:502;top:502;width:65;height:22;visibility:visible;mso-wrap-style:square;v-text-anchor:top" coordsize="6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eSWMAA&#10;AADbAAAADwAAAGRycy9kb3ducmV2LnhtbERPzYrCMBC+L/gOYQRva6pU0WoUERY8rIeqDzBtpj/Y&#10;TEqTrd19+o0geJuP73e2+8E0oqfO1ZYVzKYRCOLc6ppLBbfr1+cKhPPIGhvLpOCXHOx3o48tJto+&#10;OKX+4ksRQtglqKDyvk2kdHlFBt3UtsSBK2xn0AfYlVJ3+AjhppHzKFpKgzWHhgpbOlaU3y8/RkGW&#10;pZxmel2c++8iWhTx4W8dl0pNxsNhA8LT4N/il/ukw/wYnr+EA+Tu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NeSWMAAAADbAAAADwAAAAAAAAAAAAAAAACYAgAAZHJzL2Rvd25y&#10;ZXYueG1sUEsFBgAAAAAEAAQA9QAAAIUDAAAAAA==&#10;" path="m,10r64,e" filled="f" strokecolor="white" strokeweight="1.18pt">
                    <v:path arrowok="t" o:connecttype="custom" o:connectlocs="0,512;64,512" o:connectangles="0,0"/>
                  </v:shape>
                </v:group>
                <v:group id="Group 30" o:spid="_x0000_s1033" style="position:absolute;left:523;top:545;width:10863;height:2" coordorigin="523,545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<v:shape id="Freeform 31" o:spid="_x0000_s1034" style="position:absolute;left:523;top:545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tA9cIA&#10;AADbAAAADwAAAGRycy9kb3ducmV2LnhtbESPT2vCQBDF7wW/wzJCb3Wj4L/oKlKotEdtweuQHbMh&#10;2dmQXWPaT985CN7mMe/35s12P/hG9dTFKrCB6SQDRVwEW3Fp4Of7420FKiZki01gMvBLEfa70csW&#10;cxvufKL+nEolIRxzNOBSanOtY+HIY5yEllh219B5TCK7UtsO7xLuGz3LsoX2WLFccNjSu6OiPt+8&#10;1LjMXG+j/6qWx9vffFnX07XOjHkdD4cNqERDepof9KcVTsrKLzKA3v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S0D1wgAAANsAAAAPAAAAAAAAAAAAAAAAAJgCAABkcnMvZG93&#10;bnJldi54bWxQSwUGAAAAAAQABAD1AAAAhwMAAAAA&#10;" path="m,l10863,e" filled="f" strokecolor="#0070c0" strokeweight="2.26pt">
                    <v:path arrowok="t" o:connecttype="custom" o:connectlocs="0,0;10863,0" o:connectangles="0,0"/>
                  </v:shape>
                </v:group>
                <v:group id="Group 28" o:spid="_x0000_s1035" style="position:absolute;left:566;top:491;width:10863;height:2" coordorigin="566,491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shape id="Freeform 29" o:spid="_x0000_s1036" style="position:absolute;left:566;top:491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Trm8EA&#10;AADbAAAADwAAAGRycy9kb3ducmV2LnhtbERPy2oCMRTdF/yHcIVuimbqwspoFLUIdaHi4wMuk+vM&#10;4OQmJlHHfn2zELo8nPdk1ppG3MmH2rKCz34GgriwuuZSwem46o1AhIissbFMCp4UYDbtvE0w1/bB&#10;e7ofYilSCIccFVQxulzKUFRkMPStI07c2XqDMUFfSu3xkcJNIwdZNpQGa04NFTpaVlRcDjejIOyu&#10;a7f43nxdn5vy15vLNrPuQ6n3bjsfg4jUxn/xy/2jFQzS+vQl/QA5/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aE65vBAAAA2wAAAA8AAAAAAAAAAAAAAAAAmAIAAGRycy9kb3du&#10;cmV2LnhtbFBLBQYAAAAABAAEAPUAAACGAwAAAAA=&#10;" path="m,l10863,e" filled="f" strokecolor="#00b0f0" strokeweight="1.18pt">
                    <v:path arrowok="t" o:connecttype="custom" o:connectlocs="0,0;10863,0" o:connectangles="0,0"/>
                  </v:shape>
                </v:group>
                <v:group id="Group 26" o:spid="_x0000_s1037" style="position:absolute;left:11342;top:502;width:65;height:22" coordorigin="11342,502" coordsize="6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<v:shape id="Freeform 27" o:spid="_x0000_s1038" style="position:absolute;left:11342;top:502;width:65;height:22;visibility:visible;mso-wrap-style:square;v-text-anchor:top" coordsize="6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5lCsMA&#10;AADbAAAADwAAAGRycy9kb3ducmV2LnhtbESPzYrCQBCE78K+w9DC3nRiUFmzjiILwh70EN0H6GQ6&#10;P2ymJ2TGGH16RxA8FlX1FbXeDqYRPXWutqxgNo1AEOdW11wq+DvvJ18gnEfW2FgmBTdysN18jNaY&#10;aHvllPqTL0WAsEtQQeV9m0jp8ooMuqltiYNX2M6gD7Irpe7wGuCmkXEULaXBmsNChS39VJT/ny5G&#10;QZalnGZ6VRz7QxEtivnuvpqXSn2Oh903CE+Df4df7V+tII7h+SX8AL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h5lCsMAAADbAAAADwAAAAAAAAAAAAAAAACYAgAAZHJzL2Rv&#10;d25yZXYueG1sUEsFBgAAAAAEAAQA9QAAAIgDAAAAAA==&#10;" path="m,10r65,e" filled="f" strokecolor="white" strokeweight="1.18pt">
                    <v:path arrowok="t" o:connecttype="custom" o:connectlocs="0,512;65,512" o:connectangles="0,0"/>
                  </v:shape>
                </v:group>
                <v:group id="Group 24" o:spid="_x0000_s1039" style="position:absolute;left:491;top:566;width:2;height:15708" coordorigin="491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shape id="Freeform 25" o:spid="_x0000_s1040" style="position:absolute;left:491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PPoMMMA&#10;AADbAAAADwAAAGRycy9kb3ducmV2LnhtbESPW4vCMBSE3xf2P4Sz4Jum62WRapRFEeqjF1gfj82x&#10;KTYntYla/70RhH0cZuYbZjpvbSVu1PjSsYLvXgKCOHe65ELBfrfqjkH4gKyxckwKHuRhPvv8mGKq&#10;3Z03dNuGQkQI+xQVmBDqVEqfG7Loe64mjt7JNRZDlE0hdYP3CLeV7CfJj7RYclwwWNPCUH7eXq0C&#10;SauFNYPhdbne/B1HF3vIilGmVOer/Z2ACNSG//C7nWkF/SG8vsQfIG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PPoMMMAAADbAAAADwAAAAAAAAAAAAAAAACYAgAAZHJzL2Rv&#10;d25yZXYueG1sUEsFBgAAAAAEAAQA9QAAAIgDAAAAAA==&#10;" path="m,l,15708e" filled="f" strokecolor="#00b0f0" strokeweight="1.18pt">
                    <v:path arrowok="t" o:connecttype="custom" o:connectlocs="0,566;0,16274" o:connectangles="0,0"/>
                  </v:shape>
                </v:group>
                <v:group id="Group 22" o:spid="_x0000_s1041" style="position:absolute;left:545;top:566;width:2;height:15708" coordorigin="545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23" o:spid="_x0000_s1042" style="position:absolute;left:545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6GwsUA&#10;AADbAAAADwAAAGRycy9kb3ducmV2LnhtbESPQWvCQBSE70L/w/IK3nRTraKpqxSlxYMHjXp/ZF+T&#10;kOzbmN3GtL/eFQSPw8x8wyxWnalES40rLCt4G0YgiFOrC84UnI5fgxkI55E1VpZJwR85WC1feguM&#10;tb3ygdrEZyJA2MWoIPe+jqV0aU4G3dDWxMH7sY1BH2STSd3gNcBNJUdRNJUGCw4LOda0ziktk1+j&#10;oGy/d7t0fJm7S/n/ftb7zX492SjVf+0+P0B46vwz/GhvtYLRFO5fwg+Qy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EvobCxQAAANsAAAAPAAAAAAAAAAAAAAAAAJgCAABkcnMv&#10;ZG93bnJldi54bWxQSwUGAAAAAAQABAD1AAAAigMAAAAA&#10;" path="m,l,15708e" filled="f" strokecolor="#0070c0" strokeweight="2.26pt">
                    <v:path arrowok="t" o:connecttype="custom" o:connectlocs="0,566;0,16274" o:connectangles="0,0"/>
                  </v:shape>
                </v:group>
                <v:group id="Group 20" o:spid="_x0000_s1043" style="position:absolute;left:11418;top:469;width:2;height:15806" coordorigin="11418,469" coordsize="2,1580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21" o:spid="_x0000_s1044" style="position:absolute;left:11418;top:469;width:2;height:15806;visibility:visible;mso-wrap-style:square;v-text-anchor:top" coordsize="2,158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X6scAA&#10;AADbAAAADwAAAGRycy9kb3ducmV2LnhtbERPTYvCMBC9C/sfwix4s+l60FKNoqsLgqdtRfQ2NGNb&#10;bCalydb6781B2OPjfS/Xg2lET52rLSv4imIQxIXVNZcKTvnPJAHhPLLGxjIpeJKD9epjtMRU2wf/&#10;Up/5UoQQdikqqLxvUyldUZFBF9mWOHA32xn0AXal1B0+Qrhp5DSOZ9JgzaGhwpa+Kyru2Z9RkCSb&#10;y/78LLbzPDte+8Hv6DLPlRp/DpsFCE+D/xe/3QetYBrGhi/hB8jV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UX6scAAAADbAAAADwAAAAAAAAAAAAAAAACYAgAAZHJzL2Rvd25y&#10;ZXYueG1sUEsFBgAAAAAEAAQA9QAAAIUDAAAAAA==&#10;" path="m,l,15805e" filled="f" strokecolor="#00b0f0" strokeweight="1.18pt">
                    <v:path arrowok="t" o:connecttype="custom" o:connectlocs="0,469;0,16274" o:connectangles="0,0"/>
                  </v:shape>
                </v:group>
                <v:group id="Group 18" o:spid="_x0000_s1045" style="position:absolute;left:11396;top:491;width:2;height:15784" coordorigin="11396,491" coordsize="2,157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<v:shape id="Freeform 19" o:spid="_x0000_s1046" style="position:absolute;left:11396;top:491;width:2;height:15784;visibility:visible;mso-wrap-style:square;v-text-anchor:top" coordsize="2,1578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ig4MAA&#10;AADbAAAADwAAAGRycy9kb3ducmV2LnhtbERPS2vCQBC+C/0PyxS86aYtLZK6SikUSjDQaC/ehuyY&#10;BLOzITvN4993D4LHj++93U+uVQP1ofFs4GmdgCIuvW24MvB7+lptQAVBtth6JgMzBdjvHhZbTK0f&#10;uaDhKJWKIRxSNFCLdKnWoazJYVj7jjhyF987lAj7StsexxjuWv2cJG/aYcOxocaOPmsqr8c/Z2CU&#10;tuB8rvIfyeyZs8NrcU46Y5aP08c7KKFJ7uKb+9saeInr45f4A/Tu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Fig4MAAAADbAAAADwAAAAAAAAAAAAAAAACYAgAAZHJzL2Rvd25y&#10;ZXYueG1sUEsFBgAAAAAEAAQA9QAAAIUDAAAAAA==&#10;" path="m,l,15783e" filled="f" strokecolor="white" strokeweight="1.18pt">
                    <v:path arrowok="t" o:connecttype="custom" o:connectlocs="0,491;0,16274" o:connectangles="0,0"/>
                  </v:shape>
                </v:group>
                <v:group id="Group 16" o:spid="_x0000_s1047" style="position:absolute;left:11364;top:566;width:2;height:15708" coordorigin="11364,566" coordsize="2,157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<v:shape id="Freeform 17" o:spid="_x0000_s1048" style="position:absolute;left:11364;top:566;width:2;height:15708;visibility:visible;mso-wrap-style:square;v-text-anchor:top" coordsize="2,15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wWHMUA&#10;AADbAAAADwAAAGRycy9kb3ducmV2LnhtbESPQWvCQBSE70L/w/IK3nRTraWmbkJRWjx4sGm9P7Kv&#10;SUj2bcyuMfXXu0LB4zAz3zCrdDCN6KlzlWUFT9MIBHFudcWFgp/vj8krCOeRNTaWScEfOUiTh9EK&#10;Y23P/EV95gsRIOxiVFB638ZSurwkg25qW+Lg/drOoA+yK6Tu8BzgppGzKHqRBisOCyW2tC4pr7OT&#10;UVD3n7tdPj8u3bG+PB/0frNfLzZKjR+H9zcQngZ/D/+3t1rBfAa3L+EHyOQ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+XBYcxQAAANsAAAAPAAAAAAAAAAAAAAAAAJgCAABkcnMv&#10;ZG93bnJldi54bWxQSwUGAAAAAAQABAD1AAAAigMAAAAA&#10;" path="m,l,15708e" filled="f" strokecolor="#0070c0" strokeweight="2.26pt">
                    <v:path arrowok="t" o:connecttype="custom" o:connectlocs="0,566;0,16274" o:connectangles="0,0"/>
                  </v:shape>
                </v:group>
                <v:group id="Group 14" o:spid="_x0000_s1049" style="position:absolute;left:480;top:16334;width:87;height:2" coordorigin="480,16334" coordsize="87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<v:shape id="Freeform 15" o:spid="_x0000_s1050" style="position:absolute;left:480;top:16334;width:87;height:2;visibility:visible;mso-wrap-style:square;v-text-anchor:top" coordsize="8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x3oy8EA&#10;AADbAAAADwAAAGRycy9kb3ducmV2LnhtbESPS2sCMRSF90L/Q7gFd5rxiYxG6QOxW60K7i6T68zg&#10;5GZMoqb/vikIXR7O4+MsVtE04k7O15YVDPoZCOLC6ppLBfvvdW8GwgdkjY1lUvBDHlbLl84Cc20f&#10;vKX7LpQijbDPUUEVQptL6YuKDPq+bYmTd7bOYEjSlVI7fKRx08hhlk2lwZoTocKWPioqLrubSdyJ&#10;a+Nxsx9cp9n7RZ8+D7MQD0p1X+PbHESgGP7Dz/aXVjAaw9+X9APk8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8d6MvBAAAA2wAAAA8AAAAAAAAAAAAAAAAAmAIAAGRycy9kb3du&#10;cmV2LnhtbFBLBQYAAAAABAAEAPUAAACGAwAAAAA=&#10;" path="m,l86,e" filled="f" strokecolor="#00b0f0" strokeweight=".98775mm">
                    <v:path arrowok="t" o:connecttype="custom" o:connectlocs="0,0;86,0" o:connectangles="0,0"/>
                  </v:shape>
                </v:group>
                <v:group id="Group 12" o:spid="_x0000_s1051" style="position:absolute;left:502;top:16274;width:22;height:65" coordorigin="502,16274" coordsize="22,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shape id="Freeform 13" o:spid="_x0000_s1052" style="position:absolute;left:502;top:16274;width:22;height:65;visibility:visible;mso-wrap-style:square;v-text-anchor:top" coordsize="22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rNfsQA&#10;AADbAAAADwAAAGRycy9kb3ducmV2LnhtbESPQWvCQBSE7wX/w/KEXopu0laR6CqtYOmlgUS9P7LP&#10;bDD7NmRXjf++Wyh4HGbmG2a1GWwrrtT7xrGCdJqAIK6cbrhWcNjvJgsQPiBrbB2Tgjt52KxHTyvM&#10;tLtxQdcy1CJC2GeowITQZVL6ypBFP3UdcfROrrcYouxrqXu8Rbht5WuSzKXFhuOCwY62hqpzebEK&#10;qjSV77Ofl89FWeSmkMc8DV+5Us/j4WMJItAQHuH/9rdW8DaHvy/xB8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5azX7EAAAA2wAAAA8AAAAAAAAAAAAAAAAAmAIAAGRycy9k&#10;b3ducmV2LnhtbFBLBQYAAAAABAAEAPUAAACJAwAAAAA=&#10;" path="m,33r21,e" filled="f" strokecolor="white" strokeweight="3.34pt">
                    <v:path arrowok="t" o:connecttype="custom" o:connectlocs="0,16307;21,16307" o:connectangles="0,0"/>
                  </v:shape>
                </v:group>
                <v:group id="Group 10" o:spid="_x0000_s1053" style="position:absolute;left:502;top:16318;width:65;height:22" coordorigin="502,16318" coordsize="65,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Freeform 11" o:spid="_x0000_s1054" style="position:absolute;left:502;top:16318;width:65;height:22;visibility:visible;mso-wrap-style:square;v-text-anchor:top" coordsize="65,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/EPcAA&#10;AADbAAAADwAAAGRycy9kb3ducmV2LnhtbERPy4rCMBTdC/5DuMLsNPXJ2DGKCMIsdNE6H3Db3D6Y&#10;5qY0sXbm681CcHk4791hMI3oqXO1ZQXzWQSCOLe65lLBz+08/QThPLLGxjIp+CMHh/14tMNY2wcn&#10;1Ke+FCGEXYwKKu/bWEqXV2TQzWxLHLjCdgZ9gF0pdYePEG4auYiijTRYc2iosKVTRflvejcKsizh&#10;JNPb4tpfimhdrI7/21Wp1MdkOH6B8DT4t/jl/tYKlmFs+BJ+gNw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i/EPcAAAADbAAAADwAAAAAAAAAAAAAAAACYAgAAZHJzL2Rvd25y&#10;ZXYueG1sUEsFBgAAAAAEAAQA9QAAAIUDAAAAAA==&#10;" path="m,10r64,e" filled="f" strokecolor="white" strokeweight="1.18pt">
                    <v:path arrowok="t" o:connecttype="custom" o:connectlocs="0,16328;64,16328" o:connectangles="0,0"/>
                  </v:shape>
                </v:group>
                <v:group id="Group 8" o:spid="_x0000_s1055" style="position:absolute;left:523;top:16296;width:10863;height:2" coordorigin="523,16296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shape id="Freeform 9" o:spid="_x0000_s1056" style="position:absolute;left:523;top:16296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5j7sIA&#10;AADbAAAADwAAAGRycy9kb3ducmV2LnhtbESPwWrCQBCG7wXfYRmht7pRam1TVxGhUo9VweuQnWZD&#10;srMhu8bUp+8cBI/DP/833yzXg29UT12sAhuYTjJQxEWwFZcGTsevl3dQMSFbbAKTgT+KsF6NnpaY&#10;23DlH+oPqVQC4ZijAZdSm2sdC0ce4yS0xJL9hs5jkrErte3wKnDf6FmWvWmPFcsFhy1tHRX14eJF&#10;4zxzvY1+Xy12l9t8UdfTD50Z8zweNp+gEg3psXxvf1sDr2IvvwgA9O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XjmPuwgAAANsAAAAPAAAAAAAAAAAAAAAAAJgCAABkcnMvZG93&#10;bnJldi54bWxQSwUGAAAAAAQABAD1AAAAhwMAAAAA&#10;" path="m,l10863,e" filled="f" strokecolor="#0070c0" strokeweight="2.26pt">
                    <v:path arrowok="t" o:connecttype="custom" o:connectlocs="0,0;10863,0" o:connectangles="0,0"/>
                  </v:shape>
                </v:group>
                <v:group id="Group 6" o:spid="_x0000_s1057" style="position:absolute;left:566;top:16348;width:10863;height:2" coordorigin="566,16348" coordsize="10863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<v:shape id="Freeform 7" o:spid="_x0000_s1058" style="position:absolute;left:566;top:16348;width:10863;height:2;visibility:visible;mso-wrap-style:square;v-text-anchor:top" coordsize="10863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D3+IsMA&#10;AADbAAAADwAAAGRycy9kb3ducmV2LnhtbESPX2vCMBTF3wW/Q7gDX2RNlSGlM4obTPbgy7qy50tz&#10;m5Q1N7XJtPv2ZjDw8XD+/Djb/eR6caExdJ4VrLIcBHHjdcdGQf359liACBFZY++ZFPxSgP1uPtti&#10;qf2VP+hSRSPSCIcSFdgYh1LK0FhyGDI/ECev9aPDmORopB7xmsZdL9d5vpEOO04EiwO9Wmq+qx+X&#10;uMfVEr+wlrp4Kc6xas2pswelFg/T4RlEpCnew//td63gaQ1/X9IPkL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D3+IsMAAADbAAAADwAAAAAAAAAAAAAAAACYAgAAZHJzL2Rv&#10;d25yZXYueG1sUEsFBgAAAAAEAAQA9QAAAIgDAAAAAA==&#10;" path="m,l10863,e" filled="f" strokecolor="#00b0f0" strokeweight="1.4pt">
                    <v:path arrowok="t" o:connecttype="custom" o:connectlocs="0,0;10863,0" o:connectangles="0,0"/>
                  </v:shape>
                </v:group>
                <w10:wrap anchorx="page" anchory="page"/>
              </v:group>
            </w:pict>
          </mc:Fallback>
        </mc:AlternateContent>
      </w:r>
    </w:p>
    <w:sectPr w:rsidR="002B5B1D" w:rsidRPr="007429F7" w:rsidSect="00E4492B">
      <w:headerReference w:type="default" r:id="rId25"/>
      <w:footerReference w:type="default" r:id="rId26"/>
      <w:pgSz w:w="11910" w:h="16840"/>
      <w:pgMar w:top="960" w:right="740" w:bottom="280" w:left="820" w:header="720" w:footer="107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39B984" w14:textId="77777777" w:rsidR="000B39F6" w:rsidRDefault="000B39F6">
      <w:r>
        <w:separator/>
      </w:r>
    </w:p>
  </w:endnote>
  <w:endnote w:type="continuationSeparator" w:id="0">
    <w:p w14:paraId="13F474E2" w14:textId="77777777" w:rsidR="000B39F6" w:rsidRDefault="000B3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0" w:rightFromText="180" w:horzAnchor="page" w:tblpX="994" w:tblpY="-956"/>
      <w:tblW w:w="0" w:type="auto"/>
      <w:tblLook w:val="04A0" w:firstRow="1" w:lastRow="0" w:firstColumn="1" w:lastColumn="0" w:noHBand="0" w:noVBand="1"/>
    </w:tblPr>
    <w:tblGrid>
      <w:gridCol w:w="3450"/>
      <w:gridCol w:w="3450"/>
      <w:gridCol w:w="3450"/>
    </w:tblGrid>
    <w:tr w:rsidR="444D1111" w14:paraId="6EB996FC" w14:textId="77777777" w:rsidTr="00CD2B5B">
      <w:tc>
        <w:tcPr>
          <w:tcW w:w="3450" w:type="dxa"/>
        </w:tcPr>
        <w:p w14:paraId="56040B8D" w14:textId="6F441831" w:rsidR="444D1111" w:rsidRDefault="444D1111" w:rsidP="00CD2B5B">
          <w:pPr>
            <w:pStyle w:val="Header"/>
            <w:ind w:left="-115"/>
          </w:pPr>
        </w:p>
      </w:tc>
      <w:tc>
        <w:tcPr>
          <w:tcW w:w="3450" w:type="dxa"/>
        </w:tcPr>
        <w:p w14:paraId="3087F200" w14:textId="13AE5C5A" w:rsidR="444D1111" w:rsidRDefault="444D1111" w:rsidP="00CD2B5B">
          <w:pPr>
            <w:pStyle w:val="Header"/>
            <w:jc w:val="center"/>
          </w:pPr>
        </w:p>
      </w:tc>
      <w:tc>
        <w:tcPr>
          <w:tcW w:w="3450" w:type="dxa"/>
        </w:tcPr>
        <w:p w14:paraId="77B647EA" w14:textId="04DB411D" w:rsidR="444D1111" w:rsidRDefault="444D1111" w:rsidP="00CD2B5B">
          <w:pPr>
            <w:pStyle w:val="Header"/>
            <w:ind w:right="-115"/>
            <w:jc w:val="right"/>
          </w:pPr>
        </w:p>
      </w:tc>
    </w:tr>
  </w:tbl>
  <w:p w14:paraId="3C0D83A1" w14:textId="064761C5" w:rsidR="00783F55" w:rsidRDefault="00783F55" w:rsidP="00783F55">
    <w:pPr>
      <w:pStyle w:val="Footer"/>
      <w:jc w:val="center"/>
    </w:pPr>
    <w:r>
      <w:rPr>
        <w:noProof/>
        <w:position w:val="1"/>
        <w:lang w:val="en-GB" w:eastAsia="en-GB"/>
      </w:rPr>
      <w:t xml:space="preserve">        </w:t>
    </w:r>
    <w:r>
      <w:rPr>
        <w:noProof/>
        <w:lang w:val="en-GB" w:eastAsia="en-GB"/>
      </w:rPr>
      <w:t xml:space="preserve">   </w:t>
    </w:r>
  </w:p>
  <w:p w14:paraId="6BFBB7EC" w14:textId="2A7AF34E" w:rsidR="444D1111" w:rsidRDefault="444D1111" w:rsidP="444D111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3450"/>
      <w:gridCol w:w="3450"/>
      <w:gridCol w:w="3450"/>
    </w:tblGrid>
    <w:tr w:rsidR="444D1111" w14:paraId="2C39BBCE" w14:textId="77777777" w:rsidTr="444D1111">
      <w:tc>
        <w:tcPr>
          <w:tcW w:w="3450" w:type="dxa"/>
        </w:tcPr>
        <w:p w14:paraId="7BEF8607" w14:textId="0F2DC703" w:rsidR="444D1111" w:rsidRDefault="444D1111" w:rsidP="444D1111">
          <w:pPr>
            <w:pStyle w:val="Header"/>
            <w:ind w:left="-115"/>
          </w:pPr>
        </w:p>
      </w:tc>
      <w:tc>
        <w:tcPr>
          <w:tcW w:w="3450" w:type="dxa"/>
        </w:tcPr>
        <w:p w14:paraId="123BF412" w14:textId="797F15F5" w:rsidR="444D1111" w:rsidRDefault="444D1111" w:rsidP="00E4492B">
          <w:pPr>
            <w:pStyle w:val="Header"/>
          </w:pPr>
        </w:p>
      </w:tc>
      <w:tc>
        <w:tcPr>
          <w:tcW w:w="3450" w:type="dxa"/>
        </w:tcPr>
        <w:p w14:paraId="2650F3FF" w14:textId="16115D42" w:rsidR="444D1111" w:rsidRDefault="444D1111" w:rsidP="444D1111">
          <w:pPr>
            <w:pStyle w:val="Header"/>
            <w:ind w:right="-115"/>
            <w:jc w:val="right"/>
          </w:pPr>
        </w:p>
      </w:tc>
    </w:tr>
  </w:tbl>
  <w:p w14:paraId="386536EF" w14:textId="13E725DE" w:rsidR="444D1111" w:rsidRDefault="00E4492B" w:rsidP="00E4492B">
    <w:pPr>
      <w:pStyle w:val="Footer"/>
      <w:jc w:val="center"/>
    </w:pPr>
    <w:r>
      <w:rPr>
        <w:noProof/>
        <w:lang w:val="en-GB" w:eastAsia="en-GB"/>
      </w:rPr>
      <w:drawing>
        <wp:inline distT="0" distB="0" distL="0" distR="0" wp14:anchorId="26CB0147" wp14:editId="54FCC43A">
          <wp:extent cx="381000" cy="400050"/>
          <wp:effectExtent l="0" t="0" r="0" b="0"/>
          <wp:docPr id="44" name="Picture 44" descr="cid:image007.png@01D12DB3.2D7CBB0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d:image007.png@01D12DB3.2D7CBB0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1000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position w:val="1"/>
        <w:lang w:val="en-GB" w:eastAsia="en-GB"/>
      </w:rPr>
      <w:t xml:space="preserve">  </w:t>
    </w:r>
    <w:r>
      <w:rPr>
        <w:noProof/>
        <w:position w:val="1"/>
        <w:lang w:val="en-GB" w:eastAsia="en-GB"/>
      </w:rPr>
      <w:drawing>
        <wp:inline distT="0" distB="0" distL="0" distR="0" wp14:anchorId="0000D132" wp14:editId="3A6622C3">
          <wp:extent cx="1600200" cy="333375"/>
          <wp:effectExtent l="0" t="0" r="0" b="0"/>
          <wp:docPr id="45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600200" cy="333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position w:val="1"/>
        <w:lang w:val="en-GB" w:eastAsia="en-GB"/>
      </w:rPr>
      <w:t xml:space="preserve">   </w:t>
    </w:r>
    <w:r>
      <w:rPr>
        <w:noProof/>
        <w:position w:val="1"/>
        <w:lang w:val="en-GB" w:eastAsia="en-GB"/>
      </w:rPr>
      <w:drawing>
        <wp:inline distT="0" distB="0" distL="0" distR="0" wp14:anchorId="7B506423" wp14:editId="561E7D69">
          <wp:extent cx="564541" cy="295275"/>
          <wp:effectExtent l="0" t="0" r="0" b="0"/>
          <wp:docPr id="77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564541" cy="295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position w:val="1"/>
        <w:lang w:val="en-GB" w:eastAsia="en-GB"/>
      </w:rPr>
      <w:t xml:space="preserve">   </w:t>
    </w:r>
    <w:r>
      <w:rPr>
        <w:noProof/>
        <w:position w:val="1"/>
        <w:lang w:val="en-GB" w:eastAsia="en-GB"/>
      </w:rPr>
      <w:drawing>
        <wp:inline distT="0" distB="0" distL="0" distR="0" wp14:anchorId="6ABE1828" wp14:editId="19B1AFC5">
          <wp:extent cx="266988" cy="352425"/>
          <wp:effectExtent l="0" t="0" r="0" b="0"/>
          <wp:docPr id="78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4.jpe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266988" cy="3524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 w:eastAsia="en-GB"/>
      </w:rPr>
      <w:t xml:space="preserve">   </w:t>
    </w:r>
    <w:r>
      <w:rPr>
        <w:noProof/>
        <w:lang w:val="en-GB" w:eastAsia="en-GB"/>
      </w:rPr>
      <w:drawing>
        <wp:inline distT="0" distB="0" distL="0" distR="0" wp14:anchorId="50B0C7FF" wp14:editId="28F55AA7">
          <wp:extent cx="547679" cy="301752"/>
          <wp:effectExtent l="0" t="0" r="0" b="0"/>
          <wp:docPr id="79" name="image5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5.jpe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547679" cy="301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53B480" w14:textId="77777777" w:rsidR="000B39F6" w:rsidRDefault="000B39F6">
      <w:r>
        <w:separator/>
      </w:r>
    </w:p>
  </w:footnote>
  <w:footnote w:type="continuationSeparator" w:id="0">
    <w:p w14:paraId="2A3BA648" w14:textId="77777777" w:rsidR="000B39F6" w:rsidRDefault="000B39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0" w:rightFromText="180" w:vertAnchor="text" w:horzAnchor="page" w:tblpX="1159" w:tblpY="968"/>
      <w:tblW w:w="0" w:type="auto"/>
      <w:tblLook w:val="04A0" w:firstRow="1" w:lastRow="0" w:firstColumn="1" w:lastColumn="0" w:noHBand="0" w:noVBand="1"/>
    </w:tblPr>
    <w:tblGrid>
      <w:gridCol w:w="3450"/>
      <w:gridCol w:w="3450"/>
      <w:gridCol w:w="3450"/>
    </w:tblGrid>
    <w:tr w:rsidR="009346B4" w14:paraId="096C8900" w14:textId="77777777" w:rsidTr="009346B4">
      <w:tc>
        <w:tcPr>
          <w:tcW w:w="3450" w:type="dxa"/>
        </w:tcPr>
        <w:p w14:paraId="28BFE48C" w14:textId="77777777" w:rsidR="009346B4" w:rsidRDefault="009346B4" w:rsidP="009346B4">
          <w:pPr>
            <w:pStyle w:val="Header"/>
            <w:ind w:left="-115"/>
          </w:pPr>
        </w:p>
      </w:tc>
      <w:tc>
        <w:tcPr>
          <w:tcW w:w="3450" w:type="dxa"/>
        </w:tcPr>
        <w:p w14:paraId="64AFA9AC" w14:textId="77777777" w:rsidR="009346B4" w:rsidRDefault="009346B4" w:rsidP="009346B4">
          <w:pPr>
            <w:pStyle w:val="Header"/>
            <w:jc w:val="center"/>
          </w:pPr>
        </w:p>
      </w:tc>
      <w:tc>
        <w:tcPr>
          <w:tcW w:w="3450" w:type="dxa"/>
        </w:tcPr>
        <w:p w14:paraId="420D0B05" w14:textId="77777777" w:rsidR="009346B4" w:rsidRDefault="009346B4" w:rsidP="009346B4">
          <w:pPr>
            <w:pStyle w:val="Header"/>
            <w:ind w:right="-115"/>
            <w:jc w:val="right"/>
          </w:pPr>
        </w:p>
      </w:tc>
    </w:tr>
  </w:tbl>
  <w:p w14:paraId="416AECA6" w14:textId="4B2132E9" w:rsidR="444D1111" w:rsidRDefault="444D1111" w:rsidP="444D111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ook w:val="04A0" w:firstRow="1" w:lastRow="0" w:firstColumn="1" w:lastColumn="0" w:noHBand="0" w:noVBand="1"/>
    </w:tblPr>
    <w:tblGrid>
      <w:gridCol w:w="3450"/>
      <w:gridCol w:w="3450"/>
      <w:gridCol w:w="3450"/>
    </w:tblGrid>
    <w:tr w:rsidR="444D1111" w14:paraId="51BD6DCC" w14:textId="77777777" w:rsidTr="444D1111">
      <w:tc>
        <w:tcPr>
          <w:tcW w:w="3450" w:type="dxa"/>
        </w:tcPr>
        <w:p w14:paraId="5CC47161" w14:textId="344958D7" w:rsidR="444D1111" w:rsidRDefault="444D1111" w:rsidP="444D1111">
          <w:pPr>
            <w:pStyle w:val="Header"/>
            <w:ind w:left="-115"/>
          </w:pPr>
        </w:p>
      </w:tc>
      <w:tc>
        <w:tcPr>
          <w:tcW w:w="3450" w:type="dxa"/>
        </w:tcPr>
        <w:p w14:paraId="58536545" w14:textId="6115697C" w:rsidR="444D1111" w:rsidRDefault="444D1111" w:rsidP="444D1111">
          <w:pPr>
            <w:pStyle w:val="Header"/>
            <w:jc w:val="center"/>
          </w:pPr>
        </w:p>
      </w:tc>
      <w:tc>
        <w:tcPr>
          <w:tcW w:w="3450" w:type="dxa"/>
        </w:tcPr>
        <w:p w14:paraId="6C44A70E" w14:textId="254D6D9C" w:rsidR="444D1111" w:rsidRDefault="444D1111" w:rsidP="444D1111">
          <w:pPr>
            <w:pStyle w:val="Header"/>
            <w:ind w:right="-115"/>
            <w:jc w:val="right"/>
          </w:pPr>
        </w:p>
      </w:tc>
    </w:tr>
  </w:tbl>
  <w:p w14:paraId="38BEDAB6" w14:textId="2CC74C9D" w:rsidR="444D1111" w:rsidRDefault="444D1111" w:rsidP="444D111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F45CFD3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2832504"/>
    <w:multiLevelType w:val="hybridMultilevel"/>
    <w:tmpl w:val="38B2543A"/>
    <w:lvl w:ilvl="0" w:tplc="BC64E936">
      <w:start w:val="1"/>
      <w:numFmt w:val="bullet"/>
      <w:lvlText w:val=""/>
      <w:lvlJc w:val="left"/>
      <w:pPr>
        <w:ind w:left="1299" w:hanging="360"/>
      </w:pPr>
      <w:rPr>
        <w:rFonts w:ascii="Wingdings" w:eastAsia="Wingdings" w:hAnsi="Wingdings" w:hint="default"/>
        <w:color w:val="00B0F0"/>
        <w:w w:val="99"/>
        <w:sz w:val="20"/>
        <w:szCs w:val="20"/>
      </w:rPr>
    </w:lvl>
    <w:lvl w:ilvl="1" w:tplc="04FA3E44">
      <w:start w:val="1"/>
      <w:numFmt w:val="bullet"/>
      <w:lvlText w:val="•"/>
      <w:lvlJc w:val="left"/>
      <w:pPr>
        <w:ind w:left="2204" w:hanging="360"/>
      </w:pPr>
      <w:rPr>
        <w:rFonts w:hint="default"/>
      </w:rPr>
    </w:lvl>
    <w:lvl w:ilvl="2" w:tplc="3782E37A">
      <w:start w:val="1"/>
      <w:numFmt w:val="bullet"/>
      <w:lvlText w:val="•"/>
      <w:lvlJc w:val="left"/>
      <w:pPr>
        <w:ind w:left="3108" w:hanging="360"/>
      </w:pPr>
      <w:rPr>
        <w:rFonts w:hint="default"/>
      </w:rPr>
    </w:lvl>
    <w:lvl w:ilvl="3" w:tplc="54EC4ABE">
      <w:start w:val="1"/>
      <w:numFmt w:val="bullet"/>
      <w:lvlText w:val="•"/>
      <w:lvlJc w:val="left"/>
      <w:pPr>
        <w:ind w:left="4013" w:hanging="360"/>
      </w:pPr>
      <w:rPr>
        <w:rFonts w:hint="default"/>
      </w:rPr>
    </w:lvl>
    <w:lvl w:ilvl="4" w:tplc="B9826284">
      <w:start w:val="1"/>
      <w:numFmt w:val="bullet"/>
      <w:lvlText w:val="•"/>
      <w:lvlJc w:val="left"/>
      <w:pPr>
        <w:ind w:left="4918" w:hanging="360"/>
      </w:pPr>
      <w:rPr>
        <w:rFonts w:hint="default"/>
      </w:rPr>
    </w:lvl>
    <w:lvl w:ilvl="5" w:tplc="F9D035F4">
      <w:start w:val="1"/>
      <w:numFmt w:val="bullet"/>
      <w:lvlText w:val="•"/>
      <w:lvlJc w:val="left"/>
      <w:pPr>
        <w:ind w:left="5823" w:hanging="360"/>
      </w:pPr>
      <w:rPr>
        <w:rFonts w:hint="default"/>
      </w:rPr>
    </w:lvl>
    <w:lvl w:ilvl="6" w:tplc="51C20102">
      <w:start w:val="1"/>
      <w:numFmt w:val="bullet"/>
      <w:lvlText w:val="•"/>
      <w:lvlJc w:val="left"/>
      <w:pPr>
        <w:ind w:left="6727" w:hanging="360"/>
      </w:pPr>
      <w:rPr>
        <w:rFonts w:hint="default"/>
      </w:rPr>
    </w:lvl>
    <w:lvl w:ilvl="7" w:tplc="F9A0258C">
      <w:start w:val="1"/>
      <w:numFmt w:val="bullet"/>
      <w:lvlText w:val="•"/>
      <w:lvlJc w:val="left"/>
      <w:pPr>
        <w:ind w:left="7632" w:hanging="360"/>
      </w:pPr>
      <w:rPr>
        <w:rFonts w:hint="default"/>
      </w:rPr>
    </w:lvl>
    <w:lvl w:ilvl="8" w:tplc="DAB29D96">
      <w:start w:val="1"/>
      <w:numFmt w:val="bullet"/>
      <w:lvlText w:val="•"/>
      <w:lvlJc w:val="left"/>
      <w:pPr>
        <w:ind w:left="8537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A0tzQyNLY0MzYyNTJT0lEKTi0uzszPAykwrAUAa985RSwAAAA="/>
  </w:docVars>
  <w:rsids>
    <w:rsidRoot w:val="444D1111"/>
    <w:rsid w:val="000128F2"/>
    <w:rsid w:val="00044138"/>
    <w:rsid w:val="00063A1A"/>
    <w:rsid w:val="00095AD4"/>
    <w:rsid w:val="000B39F6"/>
    <w:rsid w:val="000D4F9D"/>
    <w:rsid w:val="000E7C19"/>
    <w:rsid w:val="00164022"/>
    <w:rsid w:val="001A5B61"/>
    <w:rsid w:val="001D6FE1"/>
    <w:rsid w:val="001F6B8D"/>
    <w:rsid w:val="0022235F"/>
    <w:rsid w:val="0022713A"/>
    <w:rsid w:val="00235690"/>
    <w:rsid w:val="0027600B"/>
    <w:rsid w:val="002B3D5D"/>
    <w:rsid w:val="002B5B1D"/>
    <w:rsid w:val="002E33F1"/>
    <w:rsid w:val="00334ADD"/>
    <w:rsid w:val="00334F16"/>
    <w:rsid w:val="00357AA8"/>
    <w:rsid w:val="003633B0"/>
    <w:rsid w:val="003864D8"/>
    <w:rsid w:val="003C23BC"/>
    <w:rsid w:val="003C401C"/>
    <w:rsid w:val="004225B4"/>
    <w:rsid w:val="004246F4"/>
    <w:rsid w:val="00426B01"/>
    <w:rsid w:val="00446805"/>
    <w:rsid w:val="00456502"/>
    <w:rsid w:val="004B0363"/>
    <w:rsid w:val="004B3978"/>
    <w:rsid w:val="00506FF1"/>
    <w:rsid w:val="00510FA0"/>
    <w:rsid w:val="00552DA3"/>
    <w:rsid w:val="00561560"/>
    <w:rsid w:val="005A22F3"/>
    <w:rsid w:val="005C0A36"/>
    <w:rsid w:val="005D1986"/>
    <w:rsid w:val="005F0992"/>
    <w:rsid w:val="00646A1A"/>
    <w:rsid w:val="006B09A7"/>
    <w:rsid w:val="006E2DAB"/>
    <w:rsid w:val="006F6095"/>
    <w:rsid w:val="007429F7"/>
    <w:rsid w:val="00783F55"/>
    <w:rsid w:val="00786E9D"/>
    <w:rsid w:val="007C6181"/>
    <w:rsid w:val="00804228"/>
    <w:rsid w:val="00824A68"/>
    <w:rsid w:val="0085277C"/>
    <w:rsid w:val="008D3CFB"/>
    <w:rsid w:val="008F4F6E"/>
    <w:rsid w:val="00917996"/>
    <w:rsid w:val="00920B8A"/>
    <w:rsid w:val="0092555D"/>
    <w:rsid w:val="009346B4"/>
    <w:rsid w:val="009438D7"/>
    <w:rsid w:val="009513AB"/>
    <w:rsid w:val="009A4882"/>
    <w:rsid w:val="00A74B01"/>
    <w:rsid w:val="00AA7667"/>
    <w:rsid w:val="00B450C3"/>
    <w:rsid w:val="00B6659B"/>
    <w:rsid w:val="00B76EB3"/>
    <w:rsid w:val="00B94259"/>
    <w:rsid w:val="00BC5886"/>
    <w:rsid w:val="00BC7921"/>
    <w:rsid w:val="00BF7CD5"/>
    <w:rsid w:val="00C0784F"/>
    <w:rsid w:val="00C346F4"/>
    <w:rsid w:val="00C3656E"/>
    <w:rsid w:val="00C763DE"/>
    <w:rsid w:val="00C96F1D"/>
    <w:rsid w:val="00CA0F2F"/>
    <w:rsid w:val="00CB5DC2"/>
    <w:rsid w:val="00CB760C"/>
    <w:rsid w:val="00CD2B5B"/>
    <w:rsid w:val="00DA5B30"/>
    <w:rsid w:val="00DC62CA"/>
    <w:rsid w:val="00DE1F27"/>
    <w:rsid w:val="00DF777D"/>
    <w:rsid w:val="00E31544"/>
    <w:rsid w:val="00E4492B"/>
    <w:rsid w:val="00E77654"/>
    <w:rsid w:val="00EA0ED7"/>
    <w:rsid w:val="00ED55B4"/>
    <w:rsid w:val="00EE5D83"/>
    <w:rsid w:val="00F03748"/>
    <w:rsid w:val="00F132B1"/>
    <w:rsid w:val="00F23553"/>
    <w:rsid w:val="00F260C8"/>
    <w:rsid w:val="00F3536F"/>
    <w:rsid w:val="00F776FD"/>
    <w:rsid w:val="00F77965"/>
    <w:rsid w:val="444D1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57F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outlineLvl w:val="0"/>
    </w:pPr>
    <w:rPr>
      <w:rFonts w:ascii="Book Antiqua" w:eastAsia="Book Antiqua" w:hAnsi="Book Antiqua"/>
      <w:sz w:val="72"/>
      <w:szCs w:val="72"/>
    </w:rPr>
  </w:style>
  <w:style w:type="paragraph" w:styleId="Heading2">
    <w:name w:val="heading 2"/>
    <w:basedOn w:val="Normal"/>
    <w:uiPriority w:val="1"/>
    <w:qFormat/>
    <w:pPr>
      <w:ind w:left="1287"/>
      <w:outlineLvl w:val="1"/>
    </w:pPr>
    <w:rPr>
      <w:rFonts w:ascii="Cambria" w:eastAsia="Cambria" w:hAnsi="Cambria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87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334ADD"/>
  </w:style>
  <w:style w:type="paragraph" w:styleId="BalloonText">
    <w:name w:val="Balloon Text"/>
    <w:basedOn w:val="Normal"/>
    <w:link w:val="BalloonTextChar"/>
    <w:uiPriority w:val="99"/>
    <w:semiHidden/>
    <w:unhideWhenUsed/>
    <w:rsid w:val="00C346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6F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346F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outlineLvl w:val="0"/>
    </w:pPr>
    <w:rPr>
      <w:rFonts w:ascii="Book Antiqua" w:eastAsia="Book Antiqua" w:hAnsi="Book Antiqua"/>
      <w:sz w:val="72"/>
      <w:szCs w:val="72"/>
    </w:rPr>
  </w:style>
  <w:style w:type="paragraph" w:styleId="Heading2">
    <w:name w:val="heading 2"/>
    <w:basedOn w:val="Normal"/>
    <w:uiPriority w:val="1"/>
    <w:qFormat/>
    <w:pPr>
      <w:ind w:left="1287"/>
      <w:outlineLvl w:val="1"/>
    </w:pPr>
    <w:rPr>
      <w:rFonts w:ascii="Cambria" w:eastAsia="Cambria" w:hAnsi="Cambria"/>
      <w:b/>
      <w:b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287"/>
    </w:pPr>
    <w:rPr>
      <w:rFonts w:ascii="Cambria" w:eastAsia="Cambria" w:hAnsi="Cambria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Spacing">
    <w:name w:val="No Spacing"/>
    <w:uiPriority w:val="1"/>
    <w:qFormat/>
    <w:rsid w:val="00334ADD"/>
  </w:style>
  <w:style w:type="paragraph" w:styleId="BalloonText">
    <w:name w:val="Balloon Text"/>
    <w:basedOn w:val="Normal"/>
    <w:link w:val="BalloonTextChar"/>
    <w:uiPriority w:val="99"/>
    <w:semiHidden/>
    <w:unhideWhenUsed/>
    <w:rsid w:val="00C346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6F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346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3.jpeg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theme" Target="theme/theme1.xml"/><Relationship Id="rId10" Type="http://schemas.openxmlformats.org/officeDocument/2006/relationships/hyperlink" Target="http://www.samericservicesltd.co.uk." TargetMode="External"/><Relationship Id="rId19" Type="http://schemas.openxmlformats.org/officeDocument/2006/relationships/image" Target="media/image8.jpe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6.jpeg"/><Relationship Id="rId2" Type="http://schemas.openxmlformats.org/officeDocument/2006/relationships/image" Target="media/image15.jpeg"/><Relationship Id="rId1" Type="http://schemas.openxmlformats.org/officeDocument/2006/relationships/image" Target="media/image14.png"/><Relationship Id="rId5" Type="http://schemas.openxmlformats.org/officeDocument/2006/relationships/image" Target="media/image18.jpeg"/><Relationship Id="rId4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C777B05-4891-4536-9070-E6664407A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6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rina</dc:creator>
  <cp:lastModifiedBy>Windows User</cp:lastModifiedBy>
  <cp:revision>2</cp:revision>
  <cp:lastPrinted>2016-10-04T15:50:00Z</cp:lastPrinted>
  <dcterms:created xsi:type="dcterms:W3CDTF">2018-05-02T17:46:00Z</dcterms:created>
  <dcterms:modified xsi:type="dcterms:W3CDTF">2018-05-0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17T00:00:00Z</vt:filetime>
  </property>
  <property fmtid="{D5CDD505-2E9C-101B-9397-08002B2CF9AE}" pid="3" name="LastSaved">
    <vt:filetime>2015-01-23T00:00:00Z</vt:filetime>
  </property>
</Properties>
</file>